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0A436" w14:textId="77777777" w:rsidR="00144F42" w:rsidRDefault="000A559E" w:rsidP="00161577">
      <w:pPr>
        <w:spacing w:after="663" w:line="360" w:lineRule="auto"/>
        <w:ind w:left="3997" w:firstLine="0"/>
        <w:jc w:val="left"/>
      </w:pPr>
      <w:r>
        <w:rPr>
          <w:noProof/>
        </w:rPr>
        <w:drawing>
          <wp:inline distT="0" distB="0" distL="0" distR="0" wp14:anchorId="60A5C0F2" wp14:editId="51E7E5D8">
            <wp:extent cx="895676" cy="1786205"/>
            <wp:effectExtent l="0" t="0" r="0" b="0"/>
            <wp:docPr id="7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95676" cy="17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3E56" w14:textId="275550D0" w:rsidR="00496CFF" w:rsidRPr="00496CFF" w:rsidRDefault="00496CFF" w:rsidP="00496CFF">
      <w:pPr>
        <w:spacing w:after="120" w:line="360" w:lineRule="auto"/>
        <w:ind w:left="993" w:right="-375" w:hanging="1560"/>
        <w:jc w:val="center"/>
        <w:rPr>
          <w:b/>
          <w:bCs/>
          <w:sz w:val="34"/>
        </w:rPr>
      </w:pPr>
      <w:r w:rsidRPr="00496CFF">
        <w:rPr>
          <w:b/>
          <w:bCs/>
          <w:sz w:val="34"/>
        </w:rPr>
        <w:t xml:space="preserve"> </w:t>
      </w:r>
      <w:r w:rsidR="00C915C7" w:rsidRPr="00496CFF">
        <w:rPr>
          <w:b/>
          <w:bCs/>
          <w:sz w:val="34"/>
        </w:rPr>
        <w:t>BAN444</w:t>
      </w:r>
    </w:p>
    <w:p w14:paraId="3C78B9AF" w14:textId="411D1FEA" w:rsidR="00144F42" w:rsidRPr="00C915C7" w:rsidRDefault="00C915C7" w:rsidP="00496CFF">
      <w:pPr>
        <w:spacing w:after="120" w:line="360" w:lineRule="auto"/>
        <w:ind w:left="567" w:right="-375" w:firstLine="0"/>
        <w:jc w:val="left"/>
        <w:rPr>
          <w:sz w:val="34"/>
        </w:rPr>
      </w:pPr>
      <w:r>
        <w:rPr>
          <w:sz w:val="34"/>
        </w:rPr>
        <w:t>Digital Identity Management: Technology and Applications</w:t>
      </w:r>
    </w:p>
    <w:p w14:paraId="7E783108" w14:textId="6BF15190" w:rsidR="00144F42" w:rsidRDefault="00C915C7" w:rsidP="00496CFF">
      <w:pPr>
        <w:spacing w:after="120" w:line="360" w:lineRule="auto"/>
        <w:ind w:left="14" w:hanging="14"/>
        <w:jc w:val="center"/>
      </w:pPr>
      <w:r>
        <w:rPr>
          <w:sz w:val="34"/>
          <w:szCs w:val="34"/>
        </w:rPr>
        <w:t xml:space="preserve">Spring </w:t>
      </w:r>
      <w:r w:rsidR="000A559E" w:rsidRPr="79F5FBE9">
        <w:rPr>
          <w:sz w:val="34"/>
          <w:szCs w:val="34"/>
        </w:rPr>
        <w:t>Semester 202</w:t>
      </w:r>
      <w:r>
        <w:rPr>
          <w:sz w:val="34"/>
          <w:szCs w:val="34"/>
        </w:rPr>
        <w:t>5</w:t>
      </w:r>
    </w:p>
    <w:p w14:paraId="16CF9BF9" w14:textId="77777777" w:rsidR="00496CFF" w:rsidRDefault="00496CFF" w:rsidP="00161577">
      <w:pPr>
        <w:spacing w:after="388" w:line="360" w:lineRule="auto"/>
        <w:ind w:left="0" w:firstLine="0"/>
        <w:jc w:val="center"/>
        <w:rPr>
          <w:sz w:val="50"/>
        </w:rPr>
      </w:pPr>
    </w:p>
    <w:p w14:paraId="63FE0487" w14:textId="1075EB46" w:rsidR="00144F42" w:rsidRPr="00E25ADA" w:rsidRDefault="000A559E" w:rsidP="00161577">
      <w:pPr>
        <w:spacing w:after="388" w:line="360" w:lineRule="auto"/>
        <w:ind w:left="0" w:firstLine="0"/>
        <w:jc w:val="center"/>
        <w:rPr>
          <w:b/>
          <w:bCs/>
        </w:rPr>
      </w:pPr>
      <w:r w:rsidRPr="00E25ADA">
        <w:rPr>
          <w:b/>
          <w:bCs/>
          <w:sz w:val="50"/>
        </w:rPr>
        <w:t>Paper Title</w:t>
      </w:r>
    </w:p>
    <w:p w14:paraId="23009C5E" w14:textId="77777777" w:rsidR="00144F42" w:rsidRDefault="000A559E" w:rsidP="00161577">
      <w:pPr>
        <w:spacing w:after="79" w:line="360" w:lineRule="auto"/>
        <w:ind w:left="1355"/>
        <w:jc w:val="left"/>
      </w:pPr>
      <w:r>
        <w:rPr>
          <w:sz w:val="34"/>
        </w:rPr>
        <w:t>Author 1, Author 1 Student ID, author1@nhh.no</w:t>
      </w:r>
    </w:p>
    <w:p w14:paraId="75C20898" w14:textId="77777777" w:rsidR="005E5A01" w:rsidRDefault="000A559E" w:rsidP="00161577">
      <w:pPr>
        <w:spacing w:after="60" w:line="360" w:lineRule="auto"/>
        <w:ind w:left="14" w:hanging="14"/>
        <w:jc w:val="center"/>
        <w:rPr>
          <w:sz w:val="34"/>
        </w:rPr>
      </w:pPr>
      <w:r>
        <w:rPr>
          <w:sz w:val="34"/>
        </w:rPr>
        <w:t xml:space="preserve">Author 2 </w:t>
      </w:r>
    </w:p>
    <w:p w14:paraId="2CDB173C" w14:textId="77777777" w:rsidR="00161577" w:rsidRDefault="000A559E" w:rsidP="00161577">
      <w:pPr>
        <w:spacing w:after="1080" w:line="360" w:lineRule="auto"/>
        <w:ind w:left="14" w:hanging="14"/>
        <w:jc w:val="center"/>
        <w:rPr>
          <w:sz w:val="34"/>
        </w:rPr>
      </w:pPr>
      <w:r>
        <w:rPr>
          <w:sz w:val="34"/>
        </w:rPr>
        <w:t>Author 3</w:t>
      </w:r>
    </w:p>
    <w:p w14:paraId="40706BE4" w14:textId="3FF2ABC5" w:rsidR="00144F42" w:rsidRPr="00161577" w:rsidRDefault="000A559E" w:rsidP="79F5FBE9">
      <w:pPr>
        <w:spacing w:after="1080" w:line="360" w:lineRule="auto"/>
        <w:ind w:left="14" w:hanging="14"/>
        <w:jc w:val="center"/>
        <w:rPr>
          <w:sz w:val="34"/>
          <w:szCs w:val="34"/>
        </w:rPr>
      </w:pPr>
      <w:r w:rsidRPr="79F5FBE9">
        <w:rPr>
          <w:sz w:val="29"/>
          <w:szCs w:val="29"/>
        </w:rPr>
        <w:t xml:space="preserve">Date: </w:t>
      </w:r>
      <w:r w:rsidR="00485C68">
        <w:rPr>
          <w:sz w:val="29"/>
          <w:szCs w:val="29"/>
        </w:rPr>
        <w:t>December</w:t>
      </w:r>
      <w:r w:rsidR="00BC55F6" w:rsidRPr="79F5FBE9">
        <w:rPr>
          <w:sz w:val="29"/>
          <w:szCs w:val="29"/>
        </w:rPr>
        <w:t xml:space="preserve"> </w:t>
      </w:r>
      <w:r w:rsidR="00226BD1">
        <w:rPr>
          <w:sz w:val="29"/>
          <w:szCs w:val="29"/>
        </w:rPr>
        <w:t>17</w:t>
      </w:r>
      <w:r w:rsidRPr="79F5FBE9">
        <w:rPr>
          <w:sz w:val="29"/>
          <w:szCs w:val="29"/>
        </w:rPr>
        <w:t>, 202</w:t>
      </w:r>
      <w:r w:rsidR="008D79A3">
        <w:rPr>
          <w:sz w:val="29"/>
          <w:szCs w:val="29"/>
        </w:rPr>
        <w:t>4</w:t>
      </w:r>
    </w:p>
    <w:p w14:paraId="2BA89E59" w14:textId="77777777" w:rsidR="00DF3684" w:rsidRDefault="00DF3684" w:rsidP="00161577">
      <w:pPr>
        <w:spacing w:after="393" w:line="360" w:lineRule="auto"/>
        <w:ind w:left="0" w:firstLine="0"/>
        <w:jc w:val="center"/>
        <w:rPr>
          <w:sz w:val="22"/>
        </w:rPr>
      </w:pPr>
    </w:p>
    <w:p w14:paraId="33E7ECBC" w14:textId="2BDF2C06" w:rsidR="00144F42" w:rsidRPr="00DF3684" w:rsidRDefault="000A559E" w:rsidP="00161577">
      <w:pPr>
        <w:spacing w:after="393" w:line="360" w:lineRule="auto"/>
        <w:ind w:left="0" w:firstLine="0"/>
        <w:jc w:val="center"/>
        <w:rPr>
          <w:sz w:val="32"/>
          <w:szCs w:val="28"/>
        </w:rPr>
      </w:pPr>
      <w:r w:rsidRPr="00DF3684">
        <w:rPr>
          <w:sz w:val="28"/>
          <w:szCs w:val="28"/>
        </w:rPr>
        <w:t>Summary</w:t>
      </w:r>
    </w:p>
    <w:p w14:paraId="6371B925" w14:textId="1D6FBF7B" w:rsidR="00DF3684" w:rsidRDefault="000A559E" w:rsidP="00161577">
      <w:pPr>
        <w:spacing w:after="0" w:line="360" w:lineRule="auto"/>
        <w:ind w:left="585" w:right="585" w:firstLine="327"/>
        <w:rPr>
          <w:sz w:val="22"/>
        </w:rPr>
      </w:pPr>
      <w:r>
        <w:rPr>
          <w:sz w:val="22"/>
        </w:rPr>
        <w:t xml:space="preserve">A short summary of the essay (max. 200 words). Lorem ipsum dolor sit </w:t>
      </w:r>
      <w:proofErr w:type="spellStart"/>
      <w:r>
        <w:rPr>
          <w:sz w:val="22"/>
        </w:rPr>
        <w:t>amet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consectetuer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adipiscing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elit</w:t>
      </w:r>
      <w:proofErr w:type="spellEnd"/>
      <w:r>
        <w:rPr>
          <w:sz w:val="22"/>
        </w:rPr>
        <w:t xml:space="preserve">. Ut </w:t>
      </w:r>
      <w:proofErr w:type="spellStart"/>
      <w:r>
        <w:rPr>
          <w:sz w:val="22"/>
        </w:rPr>
        <w:t>purus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elit</w:t>
      </w:r>
      <w:proofErr w:type="spellEnd"/>
      <w:r>
        <w:rPr>
          <w:sz w:val="22"/>
        </w:rPr>
        <w:t xml:space="preserve">, vestibulum </w:t>
      </w:r>
      <w:proofErr w:type="spellStart"/>
      <w:r>
        <w:rPr>
          <w:sz w:val="22"/>
        </w:rPr>
        <w:t>ut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placerat</w:t>
      </w:r>
      <w:proofErr w:type="spellEnd"/>
      <w:r>
        <w:rPr>
          <w:sz w:val="22"/>
        </w:rPr>
        <w:t xml:space="preserve"> ac, </w:t>
      </w:r>
      <w:proofErr w:type="spellStart"/>
      <w:r>
        <w:rPr>
          <w:sz w:val="22"/>
        </w:rPr>
        <w:t>adipiscing</w:t>
      </w:r>
      <w:proofErr w:type="spellEnd"/>
      <w:r>
        <w:rPr>
          <w:sz w:val="22"/>
        </w:rPr>
        <w:t xml:space="preserve"> vitae, </w:t>
      </w:r>
      <w:proofErr w:type="spellStart"/>
      <w:r>
        <w:rPr>
          <w:sz w:val="22"/>
        </w:rPr>
        <w:t>felis</w:t>
      </w:r>
      <w:proofErr w:type="spellEnd"/>
      <w:r>
        <w:rPr>
          <w:sz w:val="22"/>
        </w:rPr>
        <w:t xml:space="preserve">. </w:t>
      </w:r>
      <w:proofErr w:type="spellStart"/>
      <w:r>
        <w:rPr>
          <w:sz w:val="22"/>
        </w:rPr>
        <w:t>Curabitur</w:t>
      </w:r>
      <w:proofErr w:type="spellEnd"/>
      <w:r>
        <w:rPr>
          <w:sz w:val="22"/>
        </w:rPr>
        <w:t xml:space="preserve"> dictum gravida </w:t>
      </w:r>
      <w:proofErr w:type="spellStart"/>
      <w:r>
        <w:rPr>
          <w:sz w:val="22"/>
        </w:rPr>
        <w:t>mauris</w:t>
      </w:r>
      <w:proofErr w:type="spellEnd"/>
      <w:r>
        <w:rPr>
          <w:sz w:val="22"/>
        </w:rPr>
        <w:t xml:space="preserve">. Nam </w:t>
      </w:r>
      <w:proofErr w:type="spellStart"/>
      <w:r>
        <w:rPr>
          <w:sz w:val="22"/>
        </w:rPr>
        <w:t>arcu</w:t>
      </w:r>
      <w:proofErr w:type="spellEnd"/>
      <w:r>
        <w:rPr>
          <w:sz w:val="22"/>
        </w:rPr>
        <w:t xml:space="preserve"> libero, </w:t>
      </w:r>
      <w:proofErr w:type="spellStart"/>
      <w:r>
        <w:rPr>
          <w:sz w:val="22"/>
        </w:rPr>
        <w:t>nonummy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eget</w:t>
      </w:r>
      <w:proofErr w:type="spellEnd"/>
      <w:r>
        <w:rPr>
          <w:sz w:val="22"/>
        </w:rPr>
        <w:t xml:space="preserve">, </w:t>
      </w:r>
      <w:proofErr w:type="spellStart"/>
      <w:r>
        <w:rPr>
          <w:sz w:val="22"/>
        </w:rPr>
        <w:t>consectetuer</w:t>
      </w:r>
      <w:proofErr w:type="spellEnd"/>
      <w:r>
        <w:rPr>
          <w:sz w:val="22"/>
        </w:rPr>
        <w:t xml:space="preserve"> id, </w:t>
      </w:r>
      <w:proofErr w:type="spellStart"/>
      <w:r>
        <w:rPr>
          <w:sz w:val="22"/>
        </w:rPr>
        <w:t>vulputate</w:t>
      </w:r>
      <w:proofErr w:type="spellEnd"/>
      <w:r>
        <w:rPr>
          <w:sz w:val="22"/>
        </w:rPr>
        <w:t xml:space="preserve"> a, magna. </w:t>
      </w:r>
      <w:proofErr w:type="spellStart"/>
      <w:r w:rsidRPr="005E5A01">
        <w:rPr>
          <w:sz w:val="22"/>
          <w:lang w:val="fr-LU"/>
        </w:rPr>
        <w:t>Donec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vehicul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augue</w:t>
      </w:r>
      <w:proofErr w:type="spellEnd"/>
      <w:r w:rsidRPr="005E5A01">
        <w:rPr>
          <w:sz w:val="22"/>
          <w:lang w:val="fr-LU"/>
        </w:rPr>
        <w:t xml:space="preserve"> eu </w:t>
      </w:r>
      <w:proofErr w:type="spellStart"/>
      <w:r w:rsidRPr="005E5A01">
        <w:rPr>
          <w:sz w:val="22"/>
          <w:lang w:val="fr-LU"/>
        </w:rPr>
        <w:t>neque</w:t>
      </w:r>
      <w:proofErr w:type="spellEnd"/>
      <w:r w:rsidRPr="005E5A01">
        <w:rPr>
          <w:sz w:val="22"/>
          <w:lang w:val="fr-LU"/>
        </w:rPr>
        <w:t xml:space="preserve">. </w:t>
      </w:r>
      <w:proofErr w:type="spellStart"/>
      <w:r w:rsidRPr="005E5A01">
        <w:rPr>
          <w:sz w:val="22"/>
          <w:lang w:val="fr-LU"/>
        </w:rPr>
        <w:t>Pellentesque</w:t>
      </w:r>
      <w:proofErr w:type="spellEnd"/>
      <w:r w:rsidRPr="005E5A01">
        <w:rPr>
          <w:sz w:val="22"/>
          <w:lang w:val="fr-LU"/>
        </w:rPr>
        <w:t xml:space="preserve"> habitant morbi tristique </w:t>
      </w:r>
      <w:proofErr w:type="spellStart"/>
      <w:r w:rsidRPr="005E5A01">
        <w:rPr>
          <w:sz w:val="22"/>
          <w:lang w:val="fr-LU"/>
        </w:rPr>
        <w:t>senectus</w:t>
      </w:r>
      <w:proofErr w:type="spellEnd"/>
      <w:r w:rsidRPr="005E5A01">
        <w:rPr>
          <w:sz w:val="22"/>
          <w:lang w:val="fr-LU"/>
        </w:rPr>
        <w:t xml:space="preserve"> et </w:t>
      </w:r>
      <w:proofErr w:type="spellStart"/>
      <w:r w:rsidRPr="005E5A01">
        <w:rPr>
          <w:sz w:val="22"/>
          <w:lang w:val="fr-LU"/>
        </w:rPr>
        <w:t>netus</w:t>
      </w:r>
      <w:proofErr w:type="spellEnd"/>
      <w:r w:rsidRPr="005E5A01">
        <w:rPr>
          <w:sz w:val="22"/>
          <w:lang w:val="fr-LU"/>
        </w:rPr>
        <w:t xml:space="preserve"> et </w:t>
      </w:r>
      <w:proofErr w:type="spellStart"/>
      <w:r w:rsidRPr="005E5A01">
        <w:rPr>
          <w:sz w:val="22"/>
          <w:lang w:val="fr-LU"/>
        </w:rPr>
        <w:t>malesuad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fame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ac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turpi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egestas</w:t>
      </w:r>
      <w:proofErr w:type="spellEnd"/>
      <w:r w:rsidRPr="005E5A01">
        <w:rPr>
          <w:sz w:val="22"/>
          <w:lang w:val="fr-LU"/>
        </w:rPr>
        <w:t xml:space="preserve">. </w:t>
      </w:r>
      <w:proofErr w:type="spellStart"/>
      <w:r w:rsidRPr="005E5A01">
        <w:rPr>
          <w:sz w:val="22"/>
          <w:lang w:val="fr-LU"/>
        </w:rPr>
        <w:t>Mauris</w:t>
      </w:r>
      <w:proofErr w:type="spellEnd"/>
      <w:r w:rsidRPr="005E5A01">
        <w:rPr>
          <w:sz w:val="22"/>
          <w:lang w:val="fr-LU"/>
        </w:rPr>
        <w:t xml:space="preserve"> ut </w:t>
      </w:r>
      <w:proofErr w:type="spellStart"/>
      <w:r w:rsidRPr="005E5A01">
        <w:rPr>
          <w:sz w:val="22"/>
          <w:lang w:val="fr-LU"/>
        </w:rPr>
        <w:t>leo</w:t>
      </w:r>
      <w:proofErr w:type="spellEnd"/>
      <w:r w:rsidRPr="005E5A01">
        <w:rPr>
          <w:sz w:val="22"/>
          <w:lang w:val="fr-LU"/>
        </w:rPr>
        <w:t xml:space="preserve">. Cras </w:t>
      </w:r>
      <w:proofErr w:type="spellStart"/>
      <w:r w:rsidRPr="005E5A01">
        <w:rPr>
          <w:sz w:val="22"/>
          <w:lang w:val="fr-LU"/>
        </w:rPr>
        <w:t>viverr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metus</w:t>
      </w:r>
      <w:proofErr w:type="spellEnd"/>
      <w:r w:rsidRPr="005E5A01">
        <w:rPr>
          <w:sz w:val="22"/>
          <w:lang w:val="fr-LU"/>
        </w:rPr>
        <w:t xml:space="preserve"> rhoncus sem. </w:t>
      </w:r>
      <w:proofErr w:type="spellStart"/>
      <w:r w:rsidRPr="005E5A01">
        <w:rPr>
          <w:sz w:val="22"/>
          <w:lang w:val="fr-LU"/>
        </w:rPr>
        <w:t>Nulla</w:t>
      </w:r>
      <w:proofErr w:type="spellEnd"/>
      <w:r w:rsidRPr="005E5A01">
        <w:rPr>
          <w:sz w:val="22"/>
          <w:lang w:val="fr-LU"/>
        </w:rPr>
        <w:t xml:space="preserve"> et </w:t>
      </w:r>
      <w:proofErr w:type="spellStart"/>
      <w:r w:rsidRPr="005E5A01">
        <w:rPr>
          <w:sz w:val="22"/>
          <w:lang w:val="fr-LU"/>
        </w:rPr>
        <w:t>lectu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vestibulum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urn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fringill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ultrices</w:t>
      </w:r>
      <w:proofErr w:type="spellEnd"/>
      <w:r w:rsidRPr="005E5A01">
        <w:rPr>
          <w:sz w:val="22"/>
          <w:lang w:val="fr-LU"/>
        </w:rPr>
        <w:t xml:space="preserve">. </w:t>
      </w:r>
      <w:proofErr w:type="spellStart"/>
      <w:r w:rsidRPr="005E5A01">
        <w:rPr>
          <w:sz w:val="22"/>
          <w:lang w:val="fr-LU"/>
        </w:rPr>
        <w:t>Phasellus</w:t>
      </w:r>
      <w:proofErr w:type="spellEnd"/>
      <w:r w:rsidRPr="005E5A01">
        <w:rPr>
          <w:sz w:val="22"/>
          <w:lang w:val="fr-LU"/>
        </w:rPr>
        <w:t xml:space="preserve"> eu </w:t>
      </w:r>
      <w:proofErr w:type="spellStart"/>
      <w:r w:rsidRPr="005E5A01">
        <w:rPr>
          <w:sz w:val="22"/>
          <w:lang w:val="fr-LU"/>
        </w:rPr>
        <w:t>tellu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sit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amet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tortor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gravid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placerat</w:t>
      </w:r>
      <w:proofErr w:type="spellEnd"/>
      <w:r w:rsidRPr="005E5A01">
        <w:rPr>
          <w:sz w:val="22"/>
          <w:lang w:val="fr-LU"/>
        </w:rPr>
        <w:t xml:space="preserve">. Integer </w:t>
      </w:r>
      <w:proofErr w:type="spellStart"/>
      <w:r w:rsidRPr="005E5A01">
        <w:rPr>
          <w:sz w:val="22"/>
          <w:lang w:val="fr-LU"/>
        </w:rPr>
        <w:t>sapien</w:t>
      </w:r>
      <w:proofErr w:type="spellEnd"/>
      <w:r w:rsidRPr="005E5A01">
        <w:rPr>
          <w:sz w:val="22"/>
          <w:lang w:val="fr-LU"/>
        </w:rPr>
        <w:t xml:space="preserve"> est, </w:t>
      </w:r>
      <w:proofErr w:type="spellStart"/>
      <w:r w:rsidRPr="005E5A01">
        <w:rPr>
          <w:sz w:val="22"/>
          <w:lang w:val="fr-LU"/>
        </w:rPr>
        <w:t>iaculis</w:t>
      </w:r>
      <w:proofErr w:type="spellEnd"/>
      <w:r w:rsidRPr="005E5A01">
        <w:rPr>
          <w:sz w:val="22"/>
          <w:lang w:val="fr-LU"/>
        </w:rPr>
        <w:t xml:space="preserve"> in, pretium </w:t>
      </w:r>
      <w:proofErr w:type="spellStart"/>
      <w:r w:rsidRPr="005E5A01">
        <w:rPr>
          <w:sz w:val="22"/>
          <w:lang w:val="fr-LU"/>
        </w:rPr>
        <w:t>quis</w:t>
      </w:r>
      <w:proofErr w:type="spellEnd"/>
      <w:r w:rsidRPr="005E5A01">
        <w:rPr>
          <w:sz w:val="22"/>
          <w:lang w:val="fr-LU"/>
        </w:rPr>
        <w:t xml:space="preserve">, </w:t>
      </w:r>
      <w:proofErr w:type="spellStart"/>
      <w:r w:rsidRPr="005E5A01">
        <w:rPr>
          <w:sz w:val="22"/>
          <w:lang w:val="fr-LU"/>
        </w:rPr>
        <w:t>viverra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ac</w:t>
      </w:r>
      <w:proofErr w:type="spellEnd"/>
      <w:r w:rsidRPr="005E5A01">
        <w:rPr>
          <w:sz w:val="22"/>
          <w:lang w:val="fr-LU"/>
        </w:rPr>
        <w:t xml:space="preserve">, nunc. </w:t>
      </w:r>
      <w:proofErr w:type="spellStart"/>
      <w:r w:rsidRPr="005E5A01">
        <w:rPr>
          <w:sz w:val="22"/>
          <w:lang w:val="fr-LU"/>
        </w:rPr>
        <w:t>Praesent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eget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sem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vel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leo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ultrices</w:t>
      </w:r>
      <w:proofErr w:type="spellEnd"/>
      <w:r w:rsidRPr="005E5A01">
        <w:rPr>
          <w:sz w:val="22"/>
          <w:lang w:val="fr-LU"/>
        </w:rPr>
        <w:t xml:space="preserve"> bibendum. </w:t>
      </w:r>
      <w:proofErr w:type="spellStart"/>
      <w:r w:rsidRPr="005E5A01">
        <w:rPr>
          <w:sz w:val="22"/>
          <w:lang w:val="fr-LU"/>
        </w:rPr>
        <w:t>Aenean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faucibus</w:t>
      </w:r>
      <w:proofErr w:type="spellEnd"/>
      <w:r w:rsidRPr="005E5A01">
        <w:rPr>
          <w:sz w:val="22"/>
          <w:lang w:val="fr-LU"/>
        </w:rPr>
        <w:t xml:space="preserve">. Morbi </w:t>
      </w:r>
      <w:proofErr w:type="spellStart"/>
      <w:r w:rsidRPr="005E5A01">
        <w:rPr>
          <w:sz w:val="22"/>
          <w:lang w:val="fr-LU"/>
        </w:rPr>
        <w:t>dolor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nulla</w:t>
      </w:r>
      <w:proofErr w:type="spellEnd"/>
      <w:r w:rsidRPr="005E5A01">
        <w:rPr>
          <w:sz w:val="22"/>
          <w:lang w:val="fr-LU"/>
        </w:rPr>
        <w:t xml:space="preserve">, </w:t>
      </w:r>
      <w:proofErr w:type="spellStart"/>
      <w:r w:rsidRPr="005E5A01">
        <w:rPr>
          <w:sz w:val="22"/>
          <w:lang w:val="fr-LU"/>
        </w:rPr>
        <w:t>malesuada</w:t>
      </w:r>
      <w:proofErr w:type="spellEnd"/>
      <w:r w:rsidRPr="005E5A01">
        <w:rPr>
          <w:sz w:val="22"/>
          <w:lang w:val="fr-LU"/>
        </w:rPr>
        <w:t xml:space="preserve"> eu, pulvinar at, mollis </w:t>
      </w:r>
      <w:proofErr w:type="spellStart"/>
      <w:r w:rsidRPr="005E5A01">
        <w:rPr>
          <w:sz w:val="22"/>
          <w:lang w:val="fr-LU"/>
        </w:rPr>
        <w:t>ac</w:t>
      </w:r>
      <w:proofErr w:type="spellEnd"/>
      <w:r w:rsidRPr="005E5A01">
        <w:rPr>
          <w:sz w:val="22"/>
          <w:lang w:val="fr-LU"/>
        </w:rPr>
        <w:t xml:space="preserve">, </w:t>
      </w:r>
      <w:proofErr w:type="spellStart"/>
      <w:r w:rsidRPr="005E5A01">
        <w:rPr>
          <w:sz w:val="22"/>
          <w:lang w:val="fr-LU"/>
        </w:rPr>
        <w:t>nulla</w:t>
      </w:r>
      <w:proofErr w:type="spellEnd"/>
      <w:r w:rsidRPr="005E5A01">
        <w:rPr>
          <w:sz w:val="22"/>
          <w:lang w:val="fr-LU"/>
        </w:rPr>
        <w:t xml:space="preserve">. </w:t>
      </w:r>
      <w:proofErr w:type="spellStart"/>
      <w:r w:rsidRPr="005E5A01">
        <w:rPr>
          <w:sz w:val="22"/>
          <w:lang w:val="fr-LU"/>
        </w:rPr>
        <w:t>Curabitur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auctor</w:t>
      </w:r>
      <w:proofErr w:type="spellEnd"/>
      <w:r w:rsidRPr="005E5A01">
        <w:rPr>
          <w:sz w:val="22"/>
          <w:lang w:val="fr-LU"/>
        </w:rPr>
        <w:t xml:space="preserve"> semper </w:t>
      </w:r>
      <w:proofErr w:type="spellStart"/>
      <w:r w:rsidRPr="005E5A01">
        <w:rPr>
          <w:sz w:val="22"/>
          <w:lang w:val="fr-LU"/>
        </w:rPr>
        <w:t>nulla</w:t>
      </w:r>
      <w:proofErr w:type="spellEnd"/>
      <w:r w:rsidRPr="005E5A01">
        <w:rPr>
          <w:sz w:val="22"/>
          <w:lang w:val="fr-LU"/>
        </w:rPr>
        <w:t xml:space="preserve">. </w:t>
      </w:r>
      <w:proofErr w:type="spellStart"/>
      <w:r w:rsidRPr="005E5A01">
        <w:rPr>
          <w:sz w:val="22"/>
          <w:lang w:val="fr-LU"/>
        </w:rPr>
        <w:t>Donec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variu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orci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eget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risus</w:t>
      </w:r>
      <w:proofErr w:type="spellEnd"/>
      <w:r w:rsidRPr="005E5A01">
        <w:rPr>
          <w:sz w:val="22"/>
          <w:lang w:val="fr-LU"/>
        </w:rPr>
        <w:t xml:space="preserve">. Duis </w:t>
      </w:r>
      <w:proofErr w:type="spellStart"/>
      <w:r w:rsidRPr="005E5A01">
        <w:rPr>
          <w:sz w:val="22"/>
          <w:lang w:val="fr-LU"/>
        </w:rPr>
        <w:t>nibh</w:t>
      </w:r>
      <w:proofErr w:type="spellEnd"/>
      <w:r w:rsidRPr="005E5A01">
        <w:rPr>
          <w:sz w:val="22"/>
          <w:lang w:val="fr-LU"/>
        </w:rPr>
        <w:t xml:space="preserve"> mi, </w:t>
      </w:r>
      <w:proofErr w:type="spellStart"/>
      <w:r w:rsidRPr="005E5A01">
        <w:rPr>
          <w:sz w:val="22"/>
          <w:lang w:val="fr-LU"/>
        </w:rPr>
        <w:t>congue</w:t>
      </w:r>
      <w:proofErr w:type="spellEnd"/>
      <w:r w:rsidRPr="005E5A01">
        <w:rPr>
          <w:sz w:val="22"/>
          <w:lang w:val="fr-LU"/>
        </w:rPr>
        <w:t xml:space="preserve"> eu, </w:t>
      </w:r>
      <w:proofErr w:type="spellStart"/>
      <w:r w:rsidRPr="005E5A01">
        <w:rPr>
          <w:sz w:val="22"/>
          <w:lang w:val="fr-LU"/>
        </w:rPr>
        <w:t>accumsan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eleifend</w:t>
      </w:r>
      <w:proofErr w:type="spellEnd"/>
      <w:r w:rsidRPr="005E5A01">
        <w:rPr>
          <w:sz w:val="22"/>
          <w:lang w:val="fr-LU"/>
        </w:rPr>
        <w:t xml:space="preserve">, </w:t>
      </w:r>
      <w:proofErr w:type="spellStart"/>
      <w:r w:rsidRPr="005E5A01">
        <w:rPr>
          <w:sz w:val="22"/>
          <w:lang w:val="fr-LU"/>
        </w:rPr>
        <w:t>sagittis</w:t>
      </w:r>
      <w:proofErr w:type="spellEnd"/>
      <w:r w:rsidRPr="005E5A01">
        <w:rPr>
          <w:sz w:val="22"/>
          <w:lang w:val="fr-LU"/>
        </w:rPr>
        <w:t xml:space="preserve"> </w:t>
      </w:r>
      <w:proofErr w:type="spellStart"/>
      <w:r w:rsidRPr="005E5A01">
        <w:rPr>
          <w:sz w:val="22"/>
          <w:lang w:val="fr-LU"/>
        </w:rPr>
        <w:t>quis</w:t>
      </w:r>
      <w:proofErr w:type="spellEnd"/>
      <w:r w:rsidRPr="005E5A01">
        <w:rPr>
          <w:sz w:val="22"/>
          <w:lang w:val="fr-LU"/>
        </w:rPr>
        <w:t xml:space="preserve">, diam. </w:t>
      </w:r>
      <w:r>
        <w:rPr>
          <w:sz w:val="22"/>
        </w:rPr>
        <w:t xml:space="preserve">Duis </w:t>
      </w:r>
      <w:proofErr w:type="spellStart"/>
      <w:r>
        <w:rPr>
          <w:sz w:val="22"/>
        </w:rPr>
        <w:t>eget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orci</w:t>
      </w:r>
      <w:proofErr w:type="spellEnd"/>
      <w:r>
        <w:rPr>
          <w:sz w:val="22"/>
        </w:rPr>
        <w:t xml:space="preserve"> sit </w:t>
      </w:r>
      <w:proofErr w:type="spellStart"/>
      <w:r>
        <w:rPr>
          <w:sz w:val="22"/>
        </w:rPr>
        <w:t>amet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orci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dignissim</w:t>
      </w:r>
      <w:proofErr w:type="spellEnd"/>
      <w:r>
        <w:rPr>
          <w:sz w:val="22"/>
        </w:rPr>
        <w:t xml:space="preserve"> </w:t>
      </w:r>
      <w:proofErr w:type="spellStart"/>
      <w:r>
        <w:rPr>
          <w:sz w:val="22"/>
        </w:rPr>
        <w:t>rutrum</w:t>
      </w:r>
      <w:proofErr w:type="spellEnd"/>
      <w:r>
        <w:rPr>
          <w:sz w:val="22"/>
        </w:rPr>
        <w:t>.</w:t>
      </w:r>
    </w:p>
    <w:p w14:paraId="63118B9A" w14:textId="77777777" w:rsidR="00DF3684" w:rsidRDefault="00DF3684" w:rsidP="00161577">
      <w:pPr>
        <w:spacing w:after="160" w:line="360" w:lineRule="auto"/>
        <w:ind w:left="0" w:firstLine="0"/>
        <w:jc w:val="left"/>
        <w:rPr>
          <w:sz w:val="22"/>
        </w:rPr>
      </w:pPr>
      <w:r>
        <w:rPr>
          <w:sz w:val="22"/>
        </w:rPr>
        <w:br w:type="page"/>
      </w:r>
    </w:p>
    <w:sdt>
      <w:sdtPr>
        <w:id w:val="-2054761833"/>
        <w:docPartObj>
          <w:docPartGallery w:val="Table of Contents"/>
        </w:docPartObj>
      </w:sdtPr>
      <w:sdtContent>
        <w:p w14:paraId="1CD899E9" w14:textId="77777777" w:rsidR="00144F42" w:rsidRDefault="000A559E" w:rsidP="00161577">
          <w:pPr>
            <w:spacing w:after="394" w:line="360" w:lineRule="auto"/>
            <w:ind w:left="-5"/>
            <w:jc w:val="left"/>
          </w:pPr>
          <w:r>
            <w:rPr>
              <w:sz w:val="34"/>
            </w:rPr>
            <w:t>Table of Contents</w:t>
          </w:r>
        </w:p>
        <w:p w14:paraId="3C952E7A" w14:textId="77777777" w:rsidR="00144F42" w:rsidRDefault="000A559E" w:rsidP="00161577">
          <w:pPr>
            <w:pStyle w:val="TOC1"/>
            <w:tabs>
              <w:tab w:val="right" w:leader="dot" w:pos="9405"/>
            </w:tabs>
            <w:spacing w:line="360" w:lineRule="auto"/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4017">
            <w:r>
              <w:t>1 Introduction</w:t>
            </w:r>
            <w:r>
              <w:tab/>
            </w:r>
            <w:r>
              <w:fldChar w:fldCharType="begin"/>
            </w:r>
            <w:r>
              <w:instrText>PAGEREF _Toc4017 \h</w:instrText>
            </w:r>
            <w:r>
              <w:fldChar w:fldCharType="separate"/>
            </w:r>
            <w:r>
              <w:t>1</w:t>
            </w:r>
            <w:r>
              <w:fldChar w:fldCharType="end"/>
            </w:r>
          </w:hyperlink>
        </w:p>
        <w:p w14:paraId="4224C5F4" w14:textId="77777777" w:rsidR="00144F42" w:rsidRDefault="00000000" w:rsidP="00161577">
          <w:pPr>
            <w:pStyle w:val="TOC1"/>
            <w:tabs>
              <w:tab w:val="right" w:leader="dot" w:pos="9405"/>
            </w:tabs>
            <w:spacing w:line="360" w:lineRule="auto"/>
          </w:pPr>
          <w:hyperlink w:anchor="_Toc4018">
            <w:r w:rsidR="000A559E">
              <w:t>2 Background</w:t>
            </w:r>
            <w:r w:rsidR="000A559E">
              <w:tab/>
            </w:r>
            <w:r w:rsidR="000A559E">
              <w:fldChar w:fldCharType="begin"/>
            </w:r>
            <w:r w:rsidR="000A559E">
              <w:instrText>PAGEREF _Toc4018 \h</w:instrText>
            </w:r>
            <w:r w:rsidR="000A559E">
              <w:fldChar w:fldCharType="separate"/>
            </w:r>
            <w:r w:rsidR="000A559E">
              <w:t>2</w:t>
            </w:r>
            <w:r w:rsidR="000A559E">
              <w:fldChar w:fldCharType="end"/>
            </w:r>
          </w:hyperlink>
        </w:p>
        <w:p w14:paraId="17CAEDFF" w14:textId="77777777" w:rsidR="00144F42" w:rsidRDefault="00000000" w:rsidP="00161577">
          <w:pPr>
            <w:pStyle w:val="TOC2"/>
            <w:tabs>
              <w:tab w:val="right" w:leader="dot" w:pos="9405"/>
            </w:tabs>
            <w:spacing w:line="360" w:lineRule="auto"/>
          </w:pPr>
          <w:hyperlink w:anchor="_Toc4019">
            <w:r w:rsidR="000A559E">
              <w:t>2.1 Useful commands when writing the paper with L</w:t>
            </w:r>
            <w:r w:rsidR="000A559E">
              <w:rPr>
                <w:vertAlign w:val="superscript"/>
              </w:rPr>
              <w:t>A</w:t>
            </w:r>
            <w:r w:rsidR="000A559E">
              <w:t>T</w:t>
            </w:r>
            <w:r w:rsidR="000A559E">
              <w:rPr>
                <w:sz w:val="37"/>
                <w:vertAlign w:val="subscript"/>
              </w:rPr>
              <w:t>E</w:t>
            </w:r>
            <w:r w:rsidR="000A559E">
              <w:t>X</w:t>
            </w:r>
            <w:r w:rsidR="000A559E">
              <w:tab/>
            </w:r>
            <w:r w:rsidR="000A559E">
              <w:fldChar w:fldCharType="begin"/>
            </w:r>
            <w:r w:rsidR="000A559E">
              <w:instrText>PAGEREF _Toc4019 \h</w:instrText>
            </w:r>
            <w:r w:rsidR="000A559E">
              <w:fldChar w:fldCharType="separate"/>
            </w:r>
            <w:r w:rsidR="000A559E">
              <w:t>2</w:t>
            </w:r>
            <w:r w:rsidR="000A559E">
              <w:fldChar w:fldCharType="end"/>
            </w:r>
          </w:hyperlink>
        </w:p>
        <w:p w14:paraId="5F1906A2" w14:textId="77777777" w:rsidR="00144F42" w:rsidRDefault="00000000" w:rsidP="00161577">
          <w:pPr>
            <w:pStyle w:val="TOC2"/>
            <w:tabs>
              <w:tab w:val="right" w:leader="dot" w:pos="9405"/>
            </w:tabs>
            <w:spacing w:line="360" w:lineRule="auto"/>
          </w:pPr>
          <w:hyperlink w:anchor="_Toc4020">
            <w:r w:rsidR="000A559E">
              <w:t>2.2 Including figures</w:t>
            </w:r>
            <w:r w:rsidR="000A559E">
              <w:tab/>
            </w:r>
            <w:r w:rsidR="000A559E">
              <w:fldChar w:fldCharType="begin"/>
            </w:r>
            <w:r w:rsidR="000A559E">
              <w:instrText>PAGEREF _Toc4020 \h</w:instrText>
            </w:r>
            <w:r w:rsidR="000A559E">
              <w:fldChar w:fldCharType="separate"/>
            </w:r>
            <w:r w:rsidR="000A559E">
              <w:t>2</w:t>
            </w:r>
            <w:r w:rsidR="000A559E">
              <w:fldChar w:fldCharType="end"/>
            </w:r>
          </w:hyperlink>
        </w:p>
        <w:p w14:paraId="5E205B21" w14:textId="77777777" w:rsidR="00144F42" w:rsidRDefault="00000000" w:rsidP="00161577">
          <w:pPr>
            <w:pStyle w:val="TOC2"/>
            <w:tabs>
              <w:tab w:val="right" w:leader="dot" w:pos="9405"/>
            </w:tabs>
            <w:spacing w:line="360" w:lineRule="auto"/>
          </w:pPr>
          <w:hyperlink w:anchor="_Toc4021">
            <w:r w:rsidR="000A559E">
              <w:t>2.3 Including tables</w:t>
            </w:r>
            <w:r w:rsidR="000A559E">
              <w:tab/>
            </w:r>
            <w:r w:rsidR="000A559E">
              <w:fldChar w:fldCharType="begin"/>
            </w:r>
            <w:r w:rsidR="000A559E">
              <w:instrText>PAGEREF _Toc4021 \h</w:instrText>
            </w:r>
            <w:r w:rsidR="000A559E">
              <w:fldChar w:fldCharType="separate"/>
            </w:r>
            <w:r w:rsidR="000A559E">
              <w:t>4</w:t>
            </w:r>
            <w:r w:rsidR="000A559E">
              <w:fldChar w:fldCharType="end"/>
            </w:r>
          </w:hyperlink>
        </w:p>
        <w:p w14:paraId="1A54D882" w14:textId="77777777" w:rsidR="00144F42" w:rsidRDefault="000A559E" w:rsidP="00161577">
          <w:pPr>
            <w:spacing w:line="360" w:lineRule="auto"/>
          </w:pPr>
          <w:r>
            <w:fldChar w:fldCharType="end"/>
          </w:r>
        </w:p>
      </w:sdtContent>
    </w:sdt>
    <w:p w14:paraId="4402ACB2" w14:textId="77777777" w:rsidR="00144F42" w:rsidRDefault="000A559E" w:rsidP="00161577">
      <w:pPr>
        <w:spacing w:after="296" w:line="360" w:lineRule="auto"/>
        <w:ind w:right="-15"/>
        <w:jc w:val="right"/>
      </w:pPr>
      <w:r>
        <w:br w:type="page"/>
      </w:r>
    </w:p>
    <w:p w14:paraId="35A80EB8" w14:textId="77777777" w:rsidR="00144F42" w:rsidRDefault="000A559E" w:rsidP="00161577">
      <w:pPr>
        <w:spacing w:after="350" w:line="360" w:lineRule="auto"/>
        <w:ind w:left="-5"/>
        <w:jc w:val="left"/>
      </w:pPr>
      <w:r>
        <w:rPr>
          <w:sz w:val="34"/>
        </w:rPr>
        <w:lastRenderedPageBreak/>
        <w:t xml:space="preserve">Optional: </w:t>
      </w:r>
      <w:proofErr w:type="spellStart"/>
      <w:r>
        <w:rPr>
          <w:sz w:val="34"/>
        </w:rPr>
        <w:t>Acronmys</w:t>
      </w:r>
      <w:proofErr w:type="spellEnd"/>
    </w:p>
    <w:p w14:paraId="0B496B75" w14:textId="77777777" w:rsidR="00144F42" w:rsidRDefault="000A559E" w:rsidP="00161577">
      <w:pPr>
        <w:spacing w:after="764" w:line="360" w:lineRule="auto"/>
        <w:ind w:left="-5"/>
      </w:pPr>
      <w:r>
        <w:t>ZKP zero-knowledge proof</w:t>
      </w:r>
    </w:p>
    <w:p w14:paraId="1AAC2D57" w14:textId="77777777" w:rsidR="00144F42" w:rsidRDefault="000A559E" w:rsidP="00161577">
      <w:pPr>
        <w:spacing w:after="587" w:line="360" w:lineRule="auto"/>
        <w:ind w:left="-5"/>
        <w:jc w:val="left"/>
      </w:pPr>
      <w:r>
        <w:rPr>
          <w:sz w:val="34"/>
        </w:rPr>
        <w:t>Optional: List of Figures and List of Tables</w:t>
      </w:r>
    </w:p>
    <w:p w14:paraId="2CE25728" w14:textId="77777777" w:rsidR="00144F42" w:rsidRDefault="00144F42" w:rsidP="00161577">
      <w:pPr>
        <w:spacing w:line="360" w:lineRule="auto"/>
        <w:sectPr w:rsidR="00144F42" w:rsidSect="00496CFF">
          <w:footerReference w:type="even" r:id="rId11"/>
          <w:footerReference w:type="default" r:id="rId12"/>
          <w:footerReference w:type="first" r:id="rId13"/>
          <w:pgSz w:w="12240" w:h="15840"/>
          <w:pgMar w:top="1701" w:right="1417" w:bottom="1985" w:left="1417" w:header="720" w:footer="720" w:gutter="0"/>
          <w:cols w:space="720"/>
        </w:sectPr>
      </w:pPr>
    </w:p>
    <w:p w14:paraId="023670D4" w14:textId="77777777" w:rsidR="00144F42" w:rsidRDefault="000A559E" w:rsidP="00161577">
      <w:pPr>
        <w:pStyle w:val="Heading1"/>
        <w:spacing w:line="360" w:lineRule="auto"/>
        <w:ind w:left="501" w:hanging="516"/>
      </w:pPr>
      <w:bookmarkStart w:id="0" w:name="_Toc4017"/>
      <w:r>
        <w:lastRenderedPageBreak/>
        <w:t>Introduction</w:t>
      </w:r>
      <w:bookmarkEnd w:id="0"/>
    </w:p>
    <w:p w14:paraId="7D931994" w14:textId="77777777" w:rsidR="00144F42" w:rsidRDefault="000A559E" w:rsidP="00161577">
      <w:pPr>
        <w:spacing w:after="135" w:line="360" w:lineRule="auto"/>
        <w:ind w:left="-5"/>
      </w:pPr>
      <w:r>
        <w:t>Permissionless blockchains go back to the Bitcoin whitepaper and implementation (Nakamoto, 2008). According to Fridgen et al. (2018), blockchain technology is great for cross-organizational processes. Yet blockchain also comes with challenges (Fridgen et al., 2018; Roth et al., 2022).</w:t>
      </w:r>
    </w:p>
    <w:p w14:paraId="0F493530" w14:textId="77777777" w:rsidR="00144F42" w:rsidRPr="005E5A01" w:rsidRDefault="000A559E" w:rsidP="00161577">
      <w:pPr>
        <w:spacing w:after="135" w:line="360" w:lineRule="auto"/>
        <w:ind w:left="-5"/>
        <w:rPr>
          <w:lang w:val="fr-LU"/>
        </w:rPr>
      </w:pPr>
      <w:r>
        <w:t xml:space="preserve">Some new paragraph ...Nam dui ligula, </w:t>
      </w:r>
      <w:proofErr w:type="spellStart"/>
      <w:r>
        <w:t>fringilla</w:t>
      </w:r>
      <w:proofErr w:type="spellEnd"/>
      <w:r>
        <w:t xml:space="preserve"> a,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vel, </w:t>
      </w:r>
      <w:proofErr w:type="spellStart"/>
      <w:r>
        <w:t>wisi</w:t>
      </w:r>
      <w:proofErr w:type="spellEnd"/>
      <w:r>
        <w:t xml:space="preserve">. Morbi auctor lorem non </w:t>
      </w:r>
      <w:proofErr w:type="spellStart"/>
      <w:r>
        <w:t>justo</w:t>
      </w:r>
      <w:proofErr w:type="spellEnd"/>
      <w:r>
        <w:t xml:space="preserve">. Nam </w:t>
      </w:r>
      <w:proofErr w:type="spellStart"/>
      <w:r>
        <w:t>lacus</w:t>
      </w:r>
      <w:proofErr w:type="spellEnd"/>
      <w:r>
        <w:t xml:space="preserve"> libero, </w:t>
      </w:r>
      <w:proofErr w:type="spellStart"/>
      <w:r>
        <w:t>pretium</w:t>
      </w:r>
      <w:proofErr w:type="spellEnd"/>
      <w:r>
        <w:t xml:space="preserve"> at, </w:t>
      </w:r>
      <w:proofErr w:type="spellStart"/>
      <w:r>
        <w:t>lobortis</w:t>
      </w:r>
      <w:proofErr w:type="spellEnd"/>
      <w:r>
        <w:t xml:space="preserve"> vitae, </w:t>
      </w:r>
      <w:proofErr w:type="spellStart"/>
      <w:r>
        <w:t>ultricies</w:t>
      </w:r>
      <w:proofErr w:type="spellEnd"/>
      <w:r>
        <w:t xml:space="preserve"> et, </w:t>
      </w:r>
      <w:proofErr w:type="spellStart"/>
      <w:r>
        <w:t>tellus</w:t>
      </w:r>
      <w:proofErr w:type="spellEnd"/>
      <w:r>
        <w:t xml:space="preserve">. Donec </w:t>
      </w:r>
      <w:proofErr w:type="spellStart"/>
      <w:r>
        <w:t>aliquet</w:t>
      </w:r>
      <w:proofErr w:type="spellEnd"/>
      <w:r>
        <w:t xml:space="preserve">, </w:t>
      </w:r>
      <w:proofErr w:type="spellStart"/>
      <w:r>
        <w:t>tortor</w:t>
      </w:r>
      <w:proofErr w:type="spellEnd"/>
      <w:r>
        <w:t xml:space="preserve"> sed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, </w:t>
      </w:r>
      <w:proofErr w:type="spellStart"/>
      <w:r>
        <w:t>erat</w:t>
      </w:r>
      <w:proofErr w:type="spellEnd"/>
      <w:r>
        <w:t xml:space="preserve"> ligula </w:t>
      </w:r>
      <w:proofErr w:type="spellStart"/>
      <w:r>
        <w:t>aliquet</w:t>
      </w:r>
      <w:proofErr w:type="spellEnd"/>
      <w:r>
        <w:t xml:space="preserve"> magna, vitae </w:t>
      </w:r>
      <w:proofErr w:type="spellStart"/>
      <w:r>
        <w:t>ornare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 mi. Morbi ac </w:t>
      </w:r>
      <w:proofErr w:type="spellStart"/>
      <w:r>
        <w:t>orci</w:t>
      </w:r>
      <w:proofErr w:type="spellEnd"/>
      <w:r>
        <w:t xml:space="preserve"> et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. </w:t>
      </w:r>
      <w:r w:rsidRPr="005E5A01">
        <w:rPr>
          <w:lang w:val="fr-LU"/>
        </w:rPr>
        <w:t xml:space="preserve">Suspendisse ut massa. Cras nec ante. </w:t>
      </w:r>
      <w:proofErr w:type="spellStart"/>
      <w:r w:rsidRPr="005E5A01">
        <w:rPr>
          <w:lang w:val="fr-LU"/>
        </w:rPr>
        <w:t>Pellentesque</w:t>
      </w:r>
      <w:proofErr w:type="spellEnd"/>
      <w:r w:rsidRPr="005E5A01">
        <w:rPr>
          <w:lang w:val="fr-LU"/>
        </w:rPr>
        <w:t xml:space="preserve"> a </w:t>
      </w:r>
      <w:proofErr w:type="spellStart"/>
      <w:r w:rsidRPr="005E5A01">
        <w:rPr>
          <w:lang w:val="fr-LU"/>
        </w:rPr>
        <w:t>nulla</w:t>
      </w:r>
      <w:proofErr w:type="spellEnd"/>
      <w:r w:rsidRPr="005E5A01">
        <w:rPr>
          <w:lang w:val="fr-LU"/>
        </w:rPr>
        <w:t xml:space="preserve">. Cum </w:t>
      </w:r>
      <w:proofErr w:type="spellStart"/>
      <w:r w:rsidRPr="005E5A01">
        <w:rPr>
          <w:lang w:val="fr-LU"/>
        </w:rPr>
        <w:t>socii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natoque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enatibus</w:t>
      </w:r>
      <w:proofErr w:type="spellEnd"/>
      <w:r w:rsidRPr="005E5A01">
        <w:rPr>
          <w:lang w:val="fr-LU"/>
        </w:rPr>
        <w:t xml:space="preserve"> et </w:t>
      </w:r>
      <w:proofErr w:type="spellStart"/>
      <w:r w:rsidRPr="005E5A01">
        <w:rPr>
          <w:lang w:val="fr-LU"/>
        </w:rPr>
        <w:t>magni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di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arturient</w:t>
      </w:r>
      <w:proofErr w:type="spellEnd"/>
      <w:r w:rsidRPr="005E5A01">
        <w:rPr>
          <w:lang w:val="fr-LU"/>
        </w:rPr>
        <w:t xml:space="preserve"> montes, </w:t>
      </w:r>
      <w:proofErr w:type="spellStart"/>
      <w:r w:rsidRPr="005E5A01">
        <w:rPr>
          <w:lang w:val="fr-LU"/>
        </w:rPr>
        <w:t>nascetur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ridiculus</w:t>
      </w:r>
      <w:proofErr w:type="spellEnd"/>
      <w:r w:rsidRPr="005E5A01">
        <w:rPr>
          <w:lang w:val="fr-LU"/>
        </w:rPr>
        <w:t xml:space="preserve"> mus. </w:t>
      </w:r>
      <w:proofErr w:type="spellStart"/>
      <w:r w:rsidRPr="005E5A01">
        <w:rPr>
          <w:lang w:val="fr-LU"/>
        </w:rPr>
        <w:t>Aliquam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tincidunt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urna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Nulla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ullamcorper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vestibulum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turpis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Pellentesque</w:t>
      </w:r>
      <w:proofErr w:type="spellEnd"/>
      <w:r w:rsidRPr="005E5A01">
        <w:rPr>
          <w:lang w:val="fr-LU"/>
        </w:rPr>
        <w:t xml:space="preserve"> cursus </w:t>
      </w:r>
      <w:proofErr w:type="spellStart"/>
      <w:r w:rsidRPr="005E5A01">
        <w:rPr>
          <w:lang w:val="fr-LU"/>
        </w:rPr>
        <w:t>luctu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mauris</w:t>
      </w:r>
      <w:proofErr w:type="spellEnd"/>
      <w:r w:rsidRPr="005E5A01">
        <w:rPr>
          <w:lang w:val="fr-LU"/>
        </w:rPr>
        <w:t>.</w:t>
      </w:r>
    </w:p>
    <w:p w14:paraId="068A2492" w14:textId="0B81D2E7" w:rsidR="00144F42" w:rsidRDefault="000A559E" w:rsidP="00161577">
      <w:pPr>
        <w:spacing w:line="360" w:lineRule="auto"/>
        <w:ind w:left="-5"/>
        <w:rPr>
          <w:lang w:val="fr-LU"/>
        </w:rPr>
      </w:pPr>
      <w:proofErr w:type="spellStart"/>
      <w:r w:rsidRPr="005E5A01">
        <w:rPr>
          <w:lang w:val="fr-LU"/>
        </w:rPr>
        <w:t>Another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aragraph</w:t>
      </w:r>
      <w:proofErr w:type="spellEnd"/>
      <w:r w:rsidRPr="005E5A01">
        <w:rPr>
          <w:lang w:val="fr-LU"/>
        </w:rPr>
        <w:t xml:space="preserve"> .... </w:t>
      </w:r>
      <w:proofErr w:type="spellStart"/>
      <w:r w:rsidRPr="005E5A01">
        <w:rPr>
          <w:lang w:val="fr-LU"/>
        </w:rPr>
        <w:t>Nulla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malesuada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orttitor</w:t>
      </w:r>
      <w:proofErr w:type="spellEnd"/>
      <w:r w:rsidRPr="005E5A01">
        <w:rPr>
          <w:lang w:val="fr-LU"/>
        </w:rPr>
        <w:t xml:space="preserve"> diam. </w:t>
      </w:r>
      <w:proofErr w:type="spellStart"/>
      <w:r w:rsidRPr="005E5A01">
        <w:rPr>
          <w:lang w:val="fr-LU"/>
        </w:rPr>
        <w:t>Donec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felis</w:t>
      </w:r>
      <w:proofErr w:type="spellEnd"/>
      <w:r w:rsidRPr="005E5A01">
        <w:rPr>
          <w:lang w:val="fr-LU"/>
        </w:rPr>
        <w:t xml:space="preserve"> erat, </w:t>
      </w:r>
      <w:proofErr w:type="spellStart"/>
      <w:r w:rsidRPr="005E5A01">
        <w:rPr>
          <w:lang w:val="fr-LU"/>
        </w:rPr>
        <w:t>congue</w:t>
      </w:r>
      <w:proofErr w:type="spellEnd"/>
      <w:r w:rsidRPr="005E5A01">
        <w:rPr>
          <w:lang w:val="fr-LU"/>
        </w:rPr>
        <w:t xml:space="preserve"> non, </w:t>
      </w:r>
      <w:proofErr w:type="spellStart"/>
      <w:r w:rsidRPr="005E5A01">
        <w:rPr>
          <w:lang w:val="fr-LU"/>
        </w:rPr>
        <w:t>volutpat</w:t>
      </w:r>
      <w:proofErr w:type="spellEnd"/>
      <w:r w:rsidRPr="005E5A01">
        <w:rPr>
          <w:lang w:val="fr-LU"/>
        </w:rPr>
        <w:t xml:space="preserve"> at, </w:t>
      </w:r>
      <w:proofErr w:type="spellStart"/>
      <w:r w:rsidRPr="005E5A01">
        <w:rPr>
          <w:lang w:val="fr-LU"/>
        </w:rPr>
        <w:t>tincidunt</w:t>
      </w:r>
      <w:proofErr w:type="spellEnd"/>
      <w:r w:rsidRPr="005E5A01">
        <w:rPr>
          <w:lang w:val="fr-LU"/>
        </w:rPr>
        <w:t xml:space="preserve"> tristique, libero. </w:t>
      </w:r>
      <w:proofErr w:type="spellStart"/>
      <w:r w:rsidRPr="005E5A01">
        <w:rPr>
          <w:lang w:val="fr-LU"/>
        </w:rPr>
        <w:t>Vivamu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viverra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fermentum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felis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Donec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nonummy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ellentesque</w:t>
      </w:r>
      <w:proofErr w:type="spellEnd"/>
      <w:r w:rsidRPr="005E5A01">
        <w:rPr>
          <w:lang w:val="fr-LU"/>
        </w:rPr>
        <w:t xml:space="preserve"> ante. </w:t>
      </w:r>
      <w:proofErr w:type="spellStart"/>
      <w:r w:rsidRPr="005E5A01">
        <w:rPr>
          <w:lang w:val="fr-LU"/>
        </w:rPr>
        <w:t>Phasellus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adipiscing</w:t>
      </w:r>
      <w:proofErr w:type="spellEnd"/>
      <w:r w:rsidRPr="005E5A01">
        <w:rPr>
          <w:lang w:val="fr-LU"/>
        </w:rPr>
        <w:t xml:space="preserve"> semper </w:t>
      </w:r>
      <w:proofErr w:type="spellStart"/>
      <w:r w:rsidRPr="005E5A01">
        <w:rPr>
          <w:lang w:val="fr-LU"/>
        </w:rPr>
        <w:t>elit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Proin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fermentum</w:t>
      </w:r>
      <w:proofErr w:type="spellEnd"/>
      <w:r w:rsidRPr="005E5A01">
        <w:rPr>
          <w:lang w:val="fr-LU"/>
        </w:rPr>
        <w:t xml:space="preserve"> massa </w:t>
      </w:r>
      <w:proofErr w:type="spellStart"/>
      <w:r w:rsidRPr="005E5A01">
        <w:rPr>
          <w:lang w:val="fr-LU"/>
        </w:rPr>
        <w:t>ac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quam</w:t>
      </w:r>
      <w:proofErr w:type="spellEnd"/>
      <w:r w:rsidRPr="005E5A01">
        <w:rPr>
          <w:lang w:val="fr-LU"/>
        </w:rPr>
        <w:t xml:space="preserve">. </w:t>
      </w:r>
      <w:r>
        <w:t xml:space="preserve">Sed diam </w:t>
      </w:r>
      <w:proofErr w:type="spellStart"/>
      <w:r>
        <w:t>turpis</w:t>
      </w:r>
      <w:proofErr w:type="spellEnd"/>
      <w:r>
        <w:t xml:space="preserve">, </w:t>
      </w:r>
      <w:proofErr w:type="spellStart"/>
      <w:r>
        <w:t>molestie</w:t>
      </w:r>
      <w:proofErr w:type="spellEnd"/>
      <w:r>
        <w:t xml:space="preserve"> vitae, </w:t>
      </w:r>
      <w:proofErr w:type="spellStart"/>
      <w:r>
        <w:t>placerat</w:t>
      </w:r>
      <w:proofErr w:type="spellEnd"/>
      <w:r>
        <w:t xml:space="preserve"> a,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, </w:t>
      </w:r>
      <w:proofErr w:type="spellStart"/>
      <w:r>
        <w:t>leo</w:t>
      </w:r>
      <w:proofErr w:type="spellEnd"/>
      <w:r>
        <w:t xml:space="preserve">. Maecenas lacinia. Nam ipsum ligula, </w:t>
      </w:r>
      <w:proofErr w:type="spellStart"/>
      <w:r>
        <w:t>eleifend</w:t>
      </w:r>
      <w:proofErr w:type="spellEnd"/>
      <w:r>
        <w:t xml:space="preserve"> at,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, </w:t>
      </w:r>
      <w:proofErr w:type="spellStart"/>
      <w:r>
        <w:t>suscipit</w:t>
      </w:r>
      <w:proofErr w:type="spellEnd"/>
      <w:r>
        <w:t xml:space="preserve"> a, ipsum. Morbi </w:t>
      </w:r>
      <w:proofErr w:type="spellStart"/>
      <w:r>
        <w:t>blandit</w:t>
      </w:r>
      <w:proofErr w:type="spellEnd"/>
      <w:r>
        <w:t xml:space="preserve"> ligula </w:t>
      </w:r>
      <w:proofErr w:type="spellStart"/>
      <w:r>
        <w:t>feugiat</w:t>
      </w:r>
      <w:proofErr w:type="spellEnd"/>
      <w:r>
        <w:t xml:space="preserve"> magna. Nunc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lorem. Sed lacinia </w:t>
      </w:r>
      <w:proofErr w:type="spellStart"/>
      <w:r>
        <w:t>nulla</w:t>
      </w:r>
      <w:proofErr w:type="spellEnd"/>
      <w:r>
        <w:t xml:space="preserve"> vitae </w:t>
      </w:r>
      <w:proofErr w:type="spellStart"/>
      <w:r>
        <w:t>enim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vel magna. </w:t>
      </w:r>
      <w:r w:rsidRPr="005E5A01">
        <w:rPr>
          <w:lang w:val="fr-LU"/>
        </w:rPr>
        <w:t xml:space="preserve">Integer non </w:t>
      </w:r>
      <w:proofErr w:type="spellStart"/>
      <w:r w:rsidRPr="005E5A01">
        <w:rPr>
          <w:lang w:val="fr-LU"/>
        </w:rPr>
        <w:t>enim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Praesent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euismod</w:t>
      </w:r>
      <w:proofErr w:type="spellEnd"/>
      <w:r w:rsidRPr="005E5A01">
        <w:rPr>
          <w:lang w:val="fr-LU"/>
        </w:rPr>
        <w:t xml:space="preserve"> nunc eu </w:t>
      </w:r>
      <w:proofErr w:type="spellStart"/>
      <w:r w:rsidRPr="005E5A01">
        <w:rPr>
          <w:lang w:val="fr-LU"/>
        </w:rPr>
        <w:t>purus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Donec</w:t>
      </w:r>
      <w:proofErr w:type="spellEnd"/>
      <w:r w:rsidRPr="005E5A01">
        <w:rPr>
          <w:lang w:val="fr-LU"/>
        </w:rPr>
        <w:t xml:space="preserve"> bibendum </w:t>
      </w:r>
      <w:proofErr w:type="spellStart"/>
      <w:r w:rsidRPr="005E5A01">
        <w:rPr>
          <w:lang w:val="fr-LU"/>
        </w:rPr>
        <w:t>quam</w:t>
      </w:r>
      <w:proofErr w:type="spellEnd"/>
      <w:r w:rsidRPr="005E5A01">
        <w:rPr>
          <w:lang w:val="fr-LU"/>
        </w:rPr>
        <w:t xml:space="preserve"> in </w:t>
      </w:r>
      <w:proofErr w:type="spellStart"/>
      <w:r w:rsidRPr="005E5A01">
        <w:rPr>
          <w:lang w:val="fr-LU"/>
        </w:rPr>
        <w:t>tellus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Nullam</w:t>
      </w:r>
      <w:proofErr w:type="spellEnd"/>
      <w:r w:rsidRPr="005E5A01">
        <w:rPr>
          <w:lang w:val="fr-LU"/>
        </w:rPr>
        <w:t xml:space="preserve"> cursus pulvinar </w:t>
      </w:r>
      <w:proofErr w:type="spellStart"/>
      <w:r w:rsidRPr="005E5A01">
        <w:rPr>
          <w:lang w:val="fr-LU"/>
        </w:rPr>
        <w:t>lectus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Donec</w:t>
      </w:r>
      <w:proofErr w:type="spellEnd"/>
      <w:r w:rsidRPr="005E5A01">
        <w:rPr>
          <w:lang w:val="fr-LU"/>
        </w:rPr>
        <w:t xml:space="preserve"> et mi. Nam </w:t>
      </w:r>
      <w:proofErr w:type="spellStart"/>
      <w:r w:rsidRPr="005E5A01">
        <w:rPr>
          <w:lang w:val="fr-LU"/>
        </w:rPr>
        <w:t>vulputate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metus</w:t>
      </w:r>
      <w:proofErr w:type="spellEnd"/>
      <w:r w:rsidRPr="005E5A01">
        <w:rPr>
          <w:lang w:val="fr-LU"/>
        </w:rPr>
        <w:t xml:space="preserve"> eu </w:t>
      </w:r>
      <w:proofErr w:type="spellStart"/>
      <w:r w:rsidRPr="005E5A01">
        <w:rPr>
          <w:lang w:val="fr-LU"/>
        </w:rPr>
        <w:t>enim</w:t>
      </w:r>
      <w:proofErr w:type="spellEnd"/>
      <w:r w:rsidRPr="005E5A01">
        <w:rPr>
          <w:lang w:val="fr-LU"/>
        </w:rPr>
        <w:t xml:space="preserve">. </w:t>
      </w:r>
      <w:proofErr w:type="spellStart"/>
      <w:r w:rsidRPr="005E5A01">
        <w:rPr>
          <w:lang w:val="fr-LU"/>
        </w:rPr>
        <w:t>Vestibulum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pellentesque</w:t>
      </w:r>
      <w:proofErr w:type="spellEnd"/>
      <w:r w:rsidRPr="005E5A01">
        <w:rPr>
          <w:lang w:val="fr-LU"/>
        </w:rPr>
        <w:t xml:space="preserve"> </w:t>
      </w:r>
      <w:proofErr w:type="spellStart"/>
      <w:r w:rsidRPr="005E5A01">
        <w:rPr>
          <w:lang w:val="fr-LU"/>
        </w:rPr>
        <w:t>felis</w:t>
      </w:r>
      <w:proofErr w:type="spellEnd"/>
      <w:r w:rsidRPr="005E5A01">
        <w:rPr>
          <w:lang w:val="fr-LU"/>
        </w:rPr>
        <w:t xml:space="preserve"> eu massa.</w:t>
      </w:r>
    </w:p>
    <w:p w14:paraId="0E849C99" w14:textId="1078414C" w:rsidR="00DF3684" w:rsidRDefault="00DF3684" w:rsidP="00161577">
      <w:pPr>
        <w:spacing w:line="360" w:lineRule="auto"/>
        <w:ind w:left="-5"/>
        <w:rPr>
          <w:lang w:val="fr-LU"/>
        </w:rPr>
      </w:pPr>
    </w:p>
    <w:p w14:paraId="706DBE6C" w14:textId="3D2F2FD1" w:rsidR="00DF3684" w:rsidRDefault="00DF3684" w:rsidP="00161577">
      <w:pPr>
        <w:spacing w:line="360" w:lineRule="auto"/>
        <w:ind w:left="-5"/>
        <w:rPr>
          <w:lang w:val="fr-LU"/>
        </w:rPr>
      </w:pPr>
    </w:p>
    <w:p w14:paraId="564A450F" w14:textId="77777777" w:rsidR="00DF3684" w:rsidRPr="005E5A01" w:rsidRDefault="00DF3684" w:rsidP="00161577">
      <w:pPr>
        <w:spacing w:line="360" w:lineRule="auto"/>
        <w:ind w:left="-5"/>
        <w:rPr>
          <w:lang w:val="fr-LU"/>
        </w:rPr>
      </w:pPr>
    </w:p>
    <w:p w14:paraId="7CA99601" w14:textId="77777777" w:rsidR="00144F42" w:rsidRDefault="000A559E" w:rsidP="00161577">
      <w:pPr>
        <w:spacing w:after="471" w:line="360" w:lineRule="auto"/>
        <w:ind w:left="4106" w:firstLine="0"/>
        <w:jc w:val="left"/>
      </w:pPr>
      <w:r>
        <w:rPr>
          <w:noProof/>
        </w:rPr>
        <w:lastRenderedPageBreak/>
        <w:drawing>
          <wp:inline distT="0" distB="0" distL="0" distR="0" wp14:anchorId="486978D1" wp14:editId="114CD29B">
            <wp:extent cx="722376" cy="1380744"/>
            <wp:effectExtent l="0" t="0" r="0" b="0"/>
            <wp:docPr id="3909" name="Picture 39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9" name="Picture 3909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22376" cy="138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CA192" w14:textId="77777777" w:rsidR="00144F42" w:rsidRDefault="000A559E" w:rsidP="00161577">
      <w:pPr>
        <w:spacing w:after="418" w:line="360" w:lineRule="auto"/>
        <w:jc w:val="center"/>
      </w:pPr>
      <w:r>
        <w:t>Figure 1: NHH Logo.</w:t>
      </w:r>
    </w:p>
    <w:p w14:paraId="60FF2598" w14:textId="77777777" w:rsidR="00144F42" w:rsidRDefault="000A559E" w:rsidP="00161577">
      <w:pPr>
        <w:pStyle w:val="Heading1"/>
        <w:spacing w:line="360" w:lineRule="auto"/>
        <w:ind w:left="501" w:hanging="516"/>
      </w:pPr>
      <w:bookmarkStart w:id="1" w:name="_Toc4018"/>
      <w:r>
        <w:t>Background</w:t>
      </w:r>
      <w:bookmarkEnd w:id="1"/>
    </w:p>
    <w:p w14:paraId="375223F7" w14:textId="77777777" w:rsidR="00144F42" w:rsidRDefault="000A559E" w:rsidP="00161577">
      <w:pPr>
        <w:spacing w:after="652" w:line="360" w:lineRule="auto"/>
        <w:ind w:left="-5"/>
      </w:pPr>
      <w:r>
        <w:t>As highlighted in the Introduction Section / Section 1, ...</w:t>
      </w:r>
    </w:p>
    <w:p w14:paraId="653A9C36" w14:textId="77777777" w:rsidR="00144F42" w:rsidRDefault="000A559E" w:rsidP="00161577">
      <w:pPr>
        <w:pStyle w:val="Heading2"/>
        <w:spacing w:line="360" w:lineRule="auto"/>
        <w:ind w:left="631" w:hanging="646"/>
      </w:pPr>
      <w:bookmarkStart w:id="2" w:name="_Toc4019"/>
      <w:r>
        <w:t>Useful commands when writing the paper with L</w:t>
      </w:r>
      <w:r>
        <w:rPr>
          <w:vertAlign w:val="superscript"/>
        </w:rPr>
        <w:t>A</w:t>
      </w:r>
      <w:r>
        <w:t>T</w:t>
      </w:r>
      <w:r>
        <w:rPr>
          <w:sz w:val="44"/>
          <w:vertAlign w:val="subscript"/>
        </w:rPr>
        <w:t>E</w:t>
      </w:r>
      <w:r>
        <w:t>X</w:t>
      </w:r>
      <w:bookmarkEnd w:id="2"/>
    </w:p>
    <w:p w14:paraId="1487A986" w14:textId="77777777" w:rsidR="00144F42" w:rsidRDefault="000A559E" w:rsidP="00161577">
      <w:pPr>
        <w:spacing w:after="269" w:line="360" w:lineRule="auto"/>
        <w:ind w:left="-5"/>
      </w:pPr>
      <w:r>
        <w:t xml:space="preserve">For a template, visit </w:t>
      </w:r>
      <w:hyperlink r:id="rId15">
        <w:r>
          <w:t>https://www.overleaf.com/read/xwhrcxycrsmh</w:t>
        </w:r>
      </w:hyperlink>
      <w:r>
        <w:t xml:space="preserve"> or see the zip file.</w:t>
      </w:r>
    </w:p>
    <w:p w14:paraId="337F2E5B" w14:textId="1E01C691" w:rsidR="00144F42" w:rsidRDefault="000A559E" w:rsidP="00161577">
      <w:pPr>
        <w:spacing w:after="192" w:line="360" w:lineRule="auto"/>
        <w:ind w:left="-5"/>
      </w:pPr>
      <w:r>
        <w:t xml:space="preserve">If you write the paper with MS Word, consider using reference management software that provides a Word plugin, e.g., </w:t>
      </w:r>
      <w:proofErr w:type="spellStart"/>
      <w:r>
        <w:t>Citavi</w:t>
      </w:r>
      <w:proofErr w:type="spellEnd"/>
      <w:r>
        <w:t xml:space="preserve">. For </w:t>
      </w:r>
      <w:r w:rsidR="00DF3684">
        <w:t>LaTeX</w:t>
      </w:r>
      <w:r>
        <w:t xml:space="preserve">, one can use </w:t>
      </w:r>
      <w:proofErr w:type="spellStart"/>
      <w:r>
        <w:t>Biblatex</w:t>
      </w:r>
      <w:proofErr w:type="spellEnd"/>
      <w:r>
        <w:t xml:space="preserve"> directly or use tools like Zotero.</w:t>
      </w:r>
    </w:p>
    <w:p w14:paraId="31222723" w14:textId="77777777" w:rsidR="00144F42" w:rsidRDefault="000A559E" w:rsidP="00161577">
      <w:pPr>
        <w:spacing w:after="647" w:line="360" w:lineRule="auto"/>
        <w:ind w:left="-5"/>
      </w:pPr>
      <w:r>
        <w:t>Zero-knowledge proofs (ZKPs) are important. A ZKP is defined via ... We use ZKPs in ...</w:t>
      </w:r>
    </w:p>
    <w:p w14:paraId="06442789" w14:textId="77777777" w:rsidR="00144F42" w:rsidRDefault="000A559E" w:rsidP="00161577">
      <w:pPr>
        <w:pStyle w:val="Heading2"/>
        <w:spacing w:after="402" w:line="360" w:lineRule="auto"/>
        <w:ind w:left="631" w:hanging="646"/>
      </w:pPr>
      <w:bookmarkStart w:id="3" w:name="_Toc4020"/>
      <w:r>
        <w:lastRenderedPageBreak/>
        <w:t>Including figures</w:t>
      </w:r>
      <w:bookmarkEnd w:id="3"/>
    </w:p>
    <w:p w14:paraId="4ED6519D" w14:textId="3B44D4BB" w:rsidR="00144F42" w:rsidRDefault="000A559E" w:rsidP="00161577">
      <w:pPr>
        <w:spacing w:after="33" w:line="360" w:lineRule="auto"/>
        <w:ind w:left="-5"/>
      </w:pPr>
      <w:r>
        <w:t xml:space="preserve">Figures can be cropped conveniently. One can link to them conveniently; see Figure 3. Vector images are preferred. One good approach is making the Figures in </w:t>
      </w:r>
      <w:proofErr w:type="spellStart"/>
      <w:r>
        <w:t>Powerpoint</w:t>
      </w:r>
      <w:proofErr w:type="spellEnd"/>
      <w:r>
        <w:t>, exporting them as pdf (multiple pages), uploading them as Figures.pdf and then use</w:t>
      </w:r>
      <w:r w:rsidR="00161577">
        <w:t xml:space="preserve"> </w:t>
      </w:r>
      <w:r>
        <w:t>\</w:t>
      </w:r>
      <w:proofErr w:type="spellStart"/>
      <w:r>
        <w:t>includegraphics</w:t>
      </w:r>
      <w:proofErr w:type="spellEnd"/>
      <w:r>
        <w:t>[page=1, width=..., trim=..., clip]{Figures.pdf}. This avoids the need to upload many individual figures. For instance, I uploaded the File Zero-Knowledge</w:t>
      </w:r>
      <w:r w:rsidR="00161577">
        <w:t xml:space="preserve"> </w:t>
      </w:r>
      <w:r>
        <w:t>Proofs.pdf and will include the first and third page in the following two figures.</w:t>
      </w:r>
    </w:p>
    <w:p w14:paraId="0F05D37F" w14:textId="77777777" w:rsidR="00144F42" w:rsidRDefault="000A559E" w:rsidP="00161577">
      <w:pPr>
        <w:spacing w:after="471" w:line="360" w:lineRule="auto"/>
        <w:ind w:left="911" w:firstLine="0"/>
        <w:jc w:val="left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4B382E45" wp14:editId="4F24E650">
                <wp:extent cx="4777923" cy="2687582"/>
                <wp:effectExtent l="0" t="0" r="0" b="0"/>
                <wp:docPr id="3830" name="Group 38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22883" cy="2687582"/>
                          <a:chOff x="0" y="0"/>
                          <a:chExt cx="5022883" cy="2687582"/>
                        </a:xfrm>
                      </wpg:grpSpPr>
                      <pic:pic xmlns:pic="http://schemas.openxmlformats.org/drawingml/2006/picture">
                        <pic:nvPicPr>
                          <pic:cNvPr id="165" name="Picture 165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4064221" y="2420615"/>
                            <a:ext cx="713702" cy="22993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67" name="Picture 167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7923" cy="26875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6" name="Shape 246"/>
                        <wps:cNvSpPr/>
                        <wps:spPr>
                          <a:xfrm>
                            <a:off x="4139356" y="2544923"/>
                            <a:ext cx="22433" cy="2913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3" h="29139">
                                <a:moveTo>
                                  <a:pt x="0" y="0"/>
                                </a:moveTo>
                                <a:lnTo>
                                  <a:pt x="4016" y="0"/>
                                </a:lnTo>
                                <a:lnTo>
                                  <a:pt x="4016" y="17858"/>
                                </a:lnTo>
                                <a:cubicBezTo>
                                  <a:pt x="4016" y="23335"/>
                                  <a:pt x="7468" y="25448"/>
                                  <a:pt x="11157" y="25448"/>
                                </a:cubicBezTo>
                                <a:cubicBezTo>
                                  <a:pt x="14951" y="25448"/>
                                  <a:pt x="18521" y="23335"/>
                                  <a:pt x="18521" y="17858"/>
                                </a:cubicBezTo>
                                <a:lnTo>
                                  <a:pt x="18521" y="0"/>
                                </a:lnTo>
                                <a:lnTo>
                                  <a:pt x="22433" y="0"/>
                                </a:lnTo>
                                <a:lnTo>
                                  <a:pt x="22433" y="17858"/>
                                </a:lnTo>
                                <a:cubicBezTo>
                                  <a:pt x="22433" y="24674"/>
                                  <a:pt x="17524" y="29139"/>
                                  <a:pt x="11157" y="29139"/>
                                </a:cubicBezTo>
                                <a:cubicBezTo>
                                  <a:pt x="4567" y="29139"/>
                                  <a:pt x="0" y="24897"/>
                                  <a:pt x="0" y="1785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8" name="Shape 248"/>
                        <wps:cNvSpPr/>
                        <wps:spPr>
                          <a:xfrm>
                            <a:off x="4169480" y="2544923"/>
                            <a:ext cx="22433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433" h="28573">
                                <a:moveTo>
                                  <a:pt x="0" y="0"/>
                                </a:moveTo>
                                <a:lnTo>
                                  <a:pt x="3347" y="0"/>
                                </a:lnTo>
                                <a:lnTo>
                                  <a:pt x="18074" y="20313"/>
                                </a:lnTo>
                                <a:cubicBezTo>
                                  <a:pt x="18298" y="20656"/>
                                  <a:pt x="18640" y="21206"/>
                                  <a:pt x="18640" y="21206"/>
                                </a:cubicBezTo>
                                <a:cubicBezTo>
                                  <a:pt x="18640" y="21206"/>
                                  <a:pt x="18521" y="20656"/>
                                  <a:pt x="18521" y="20195"/>
                                </a:cubicBezTo>
                                <a:lnTo>
                                  <a:pt x="18521" y="0"/>
                                </a:lnTo>
                                <a:lnTo>
                                  <a:pt x="22433" y="0"/>
                                </a:lnTo>
                                <a:lnTo>
                                  <a:pt x="22433" y="28573"/>
                                </a:lnTo>
                                <a:lnTo>
                                  <a:pt x="19309" y="28573"/>
                                </a:lnTo>
                                <a:lnTo>
                                  <a:pt x="4359" y="7917"/>
                                </a:lnTo>
                                <a:cubicBezTo>
                                  <a:pt x="4135" y="7694"/>
                                  <a:pt x="3794" y="7143"/>
                                  <a:pt x="3794" y="7143"/>
                                </a:cubicBezTo>
                                <a:cubicBezTo>
                                  <a:pt x="3794" y="7143"/>
                                  <a:pt x="3913" y="7694"/>
                                  <a:pt x="3913" y="8036"/>
                                </a:cubicBezTo>
                                <a:lnTo>
                                  <a:pt x="3913" y="28573"/>
                                </a:lnTo>
                                <a:lnTo>
                                  <a:pt x="0" y="285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30" name="Shape 4130"/>
                        <wps:cNvSpPr/>
                        <wps:spPr>
                          <a:xfrm>
                            <a:off x="4199842" y="2544923"/>
                            <a:ext cx="9144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5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573"/>
                                </a:lnTo>
                                <a:lnTo>
                                  <a:pt x="0" y="285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2" name="Shape 252"/>
                        <wps:cNvSpPr/>
                        <wps:spPr>
                          <a:xfrm>
                            <a:off x="4209660" y="2544923"/>
                            <a:ext cx="22537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537" h="28573">
                                <a:moveTo>
                                  <a:pt x="0" y="0"/>
                                </a:moveTo>
                                <a:lnTo>
                                  <a:pt x="3897" y="0"/>
                                </a:lnTo>
                                <a:lnTo>
                                  <a:pt x="11038" y="20656"/>
                                </a:lnTo>
                                <a:cubicBezTo>
                                  <a:pt x="11261" y="20983"/>
                                  <a:pt x="11380" y="21653"/>
                                  <a:pt x="11380" y="21653"/>
                                </a:cubicBezTo>
                                <a:cubicBezTo>
                                  <a:pt x="11380" y="21653"/>
                                  <a:pt x="11484" y="20983"/>
                                  <a:pt x="11603" y="20656"/>
                                </a:cubicBezTo>
                                <a:lnTo>
                                  <a:pt x="18848" y="0"/>
                                </a:lnTo>
                                <a:lnTo>
                                  <a:pt x="22537" y="0"/>
                                </a:lnTo>
                                <a:lnTo>
                                  <a:pt x="12496" y="28573"/>
                                </a:lnTo>
                                <a:lnTo>
                                  <a:pt x="10146" y="285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4" name="Shape 254"/>
                        <wps:cNvSpPr/>
                        <wps:spPr>
                          <a:xfrm>
                            <a:off x="4238223" y="2544923"/>
                            <a:ext cx="16632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632" h="28573">
                                <a:moveTo>
                                  <a:pt x="0" y="0"/>
                                </a:moveTo>
                                <a:lnTo>
                                  <a:pt x="15962" y="0"/>
                                </a:lnTo>
                                <a:lnTo>
                                  <a:pt x="15962" y="3676"/>
                                </a:lnTo>
                                <a:lnTo>
                                  <a:pt x="3912" y="3676"/>
                                </a:lnTo>
                                <a:lnTo>
                                  <a:pt x="3912" y="12828"/>
                                </a:lnTo>
                                <a:lnTo>
                                  <a:pt x="15620" y="12828"/>
                                </a:lnTo>
                                <a:lnTo>
                                  <a:pt x="15620" y="16519"/>
                                </a:lnTo>
                                <a:lnTo>
                                  <a:pt x="3912" y="16519"/>
                                </a:lnTo>
                                <a:lnTo>
                                  <a:pt x="3912" y="24897"/>
                                </a:lnTo>
                                <a:lnTo>
                                  <a:pt x="16632" y="24897"/>
                                </a:lnTo>
                                <a:lnTo>
                                  <a:pt x="16632" y="28573"/>
                                </a:lnTo>
                                <a:lnTo>
                                  <a:pt x="0" y="285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6" name="Shape 256"/>
                        <wps:cNvSpPr/>
                        <wps:spPr>
                          <a:xfrm>
                            <a:off x="4261875" y="2544923"/>
                            <a:ext cx="8992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92" h="28573">
                                <a:moveTo>
                                  <a:pt x="0" y="0"/>
                                </a:moveTo>
                                <a:lnTo>
                                  <a:pt x="8992" y="0"/>
                                </a:lnTo>
                                <a:lnTo>
                                  <a:pt x="8992" y="4096"/>
                                </a:lnTo>
                                <a:lnTo>
                                  <a:pt x="8479" y="3676"/>
                                </a:lnTo>
                                <a:lnTo>
                                  <a:pt x="3913" y="3676"/>
                                </a:lnTo>
                                <a:lnTo>
                                  <a:pt x="3913" y="13498"/>
                                </a:lnTo>
                                <a:lnTo>
                                  <a:pt x="8479" y="13498"/>
                                </a:lnTo>
                                <a:lnTo>
                                  <a:pt x="8992" y="13017"/>
                                </a:lnTo>
                                <a:lnTo>
                                  <a:pt x="8992" y="21154"/>
                                </a:lnTo>
                                <a:lnTo>
                                  <a:pt x="3913" y="15284"/>
                                </a:lnTo>
                                <a:lnTo>
                                  <a:pt x="3913" y="28573"/>
                                </a:lnTo>
                                <a:lnTo>
                                  <a:pt x="0" y="2857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7" name="Shape 257"/>
                        <wps:cNvSpPr/>
                        <wps:spPr>
                          <a:xfrm>
                            <a:off x="4270868" y="2544923"/>
                            <a:ext cx="11433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433" h="28573">
                                <a:moveTo>
                                  <a:pt x="0" y="0"/>
                                </a:moveTo>
                                <a:lnTo>
                                  <a:pt x="275" y="0"/>
                                </a:lnTo>
                                <a:cubicBezTo>
                                  <a:pt x="5527" y="0"/>
                                  <a:pt x="9097" y="3795"/>
                                  <a:pt x="9097" y="8483"/>
                                </a:cubicBezTo>
                                <a:cubicBezTo>
                                  <a:pt x="9097" y="13051"/>
                                  <a:pt x="5185" y="16623"/>
                                  <a:pt x="945" y="16623"/>
                                </a:cubicBezTo>
                                <a:lnTo>
                                  <a:pt x="11433" y="28573"/>
                                </a:lnTo>
                                <a:lnTo>
                                  <a:pt x="6419" y="28573"/>
                                </a:lnTo>
                                <a:lnTo>
                                  <a:pt x="0" y="21154"/>
                                </a:lnTo>
                                <a:lnTo>
                                  <a:pt x="0" y="13017"/>
                                </a:lnTo>
                                <a:lnTo>
                                  <a:pt x="5080" y="8260"/>
                                </a:lnTo>
                                <a:lnTo>
                                  <a:pt x="0" y="409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59" name="Shape 259"/>
                        <wps:cNvSpPr/>
                        <wps:spPr>
                          <a:xfrm>
                            <a:off x="4286659" y="2544476"/>
                            <a:ext cx="17063" cy="29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063" h="29585">
                                <a:moveTo>
                                  <a:pt x="8256" y="0"/>
                                </a:moveTo>
                                <a:cubicBezTo>
                                  <a:pt x="11157" y="0"/>
                                  <a:pt x="13835" y="893"/>
                                  <a:pt x="16066" y="2456"/>
                                </a:cubicBezTo>
                                <a:lnTo>
                                  <a:pt x="13939" y="5685"/>
                                </a:lnTo>
                                <a:cubicBezTo>
                                  <a:pt x="12154" y="4345"/>
                                  <a:pt x="10592" y="3795"/>
                                  <a:pt x="8256" y="3795"/>
                                </a:cubicBezTo>
                                <a:cubicBezTo>
                                  <a:pt x="6025" y="3795"/>
                                  <a:pt x="4121" y="4911"/>
                                  <a:pt x="4121" y="7143"/>
                                </a:cubicBezTo>
                                <a:cubicBezTo>
                                  <a:pt x="4121" y="10268"/>
                                  <a:pt x="6917" y="11266"/>
                                  <a:pt x="10368" y="13052"/>
                                </a:cubicBezTo>
                                <a:cubicBezTo>
                                  <a:pt x="13715" y="14614"/>
                                  <a:pt x="17063" y="16742"/>
                                  <a:pt x="17063" y="21549"/>
                                </a:cubicBezTo>
                                <a:cubicBezTo>
                                  <a:pt x="17063" y="26683"/>
                                  <a:pt x="13165" y="29585"/>
                                  <a:pt x="8360" y="29585"/>
                                </a:cubicBezTo>
                                <a:cubicBezTo>
                                  <a:pt x="5459" y="29585"/>
                                  <a:pt x="2559" y="28796"/>
                                  <a:pt x="0" y="26683"/>
                                </a:cubicBezTo>
                                <a:lnTo>
                                  <a:pt x="2231" y="23662"/>
                                </a:lnTo>
                                <a:cubicBezTo>
                                  <a:pt x="3674" y="25001"/>
                                  <a:pt x="6248" y="25790"/>
                                  <a:pt x="8137" y="25790"/>
                                </a:cubicBezTo>
                                <a:cubicBezTo>
                                  <a:pt x="11038" y="25790"/>
                                  <a:pt x="13046" y="24451"/>
                                  <a:pt x="13046" y="21772"/>
                                </a:cubicBezTo>
                                <a:cubicBezTo>
                                  <a:pt x="13046" y="19302"/>
                                  <a:pt x="10815" y="17962"/>
                                  <a:pt x="8256" y="16623"/>
                                </a:cubicBezTo>
                                <a:cubicBezTo>
                                  <a:pt x="4121" y="14614"/>
                                  <a:pt x="0" y="12828"/>
                                  <a:pt x="0" y="7367"/>
                                </a:cubicBezTo>
                                <a:cubicBezTo>
                                  <a:pt x="0" y="3125"/>
                                  <a:pt x="3124" y="0"/>
                                  <a:pt x="825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31" name="Shape 4131"/>
                        <wps:cNvSpPr/>
                        <wps:spPr>
                          <a:xfrm>
                            <a:off x="4310193" y="2544923"/>
                            <a:ext cx="9144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28573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28573"/>
                                </a:lnTo>
                                <a:lnTo>
                                  <a:pt x="0" y="28573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3" name="Shape 263"/>
                        <wps:cNvSpPr/>
                        <wps:spPr>
                          <a:xfrm>
                            <a:off x="4320576" y="2544923"/>
                            <a:ext cx="15843" cy="2857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843" h="28573">
                                <a:moveTo>
                                  <a:pt x="0" y="0"/>
                                </a:moveTo>
                                <a:lnTo>
                                  <a:pt x="15843" y="0"/>
                                </a:lnTo>
                                <a:lnTo>
                                  <a:pt x="15843" y="3676"/>
                                </a:lnTo>
                                <a:lnTo>
                                  <a:pt x="9714" y="3676"/>
                                </a:lnTo>
                                <a:lnTo>
                                  <a:pt x="9714" y="28573"/>
                                </a:lnTo>
                                <a:lnTo>
                                  <a:pt x="5802" y="28573"/>
                                </a:lnTo>
                                <a:lnTo>
                                  <a:pt x="5802" y="3676"/>
                                </a:lnTo>
                                <a:lnTo>
                                  <a:pt x="0" y="367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32" name="Shape 4132"/>
                        <wps:cNvSpPr/>
                        <wps:spPr>
                          <a:xfrm>
                            <a:off x="4136455" y="2521693"/>
                            <a:ext cx="300289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00289" h="9144">
                                <a:moveTo>
                                  <a:pt x="0" y="0"/>
                                </a:moveTo>
                                <a:lnTo>
                                  <a:pt x="300289" y="0"/>
                                </a:lnTo>
                                <a:lnTo>
                                  <a:pt x="300289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7" name="Shape 267"/>
                        <wps:cNvSpPr/>
                        <wps:spPr>
                          <a:xfrm>
                            <a:off x="4139460" y="2594598"/>
                            <a:ext cx="14846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46" h="28692">
                                <a:moveTo>
                                  <a:pt x="0" y="0"/>
                                </a:moveTo>
                                <a:lnTo>
                                  <a:pt x="3912" y="0"/>
                                </a:lnTo>
                                <a:lnTo>
                                  <a:pt x="3913" y="25001"/>
                                </a:lnTo>
                                <a:lnTo>
                                  <a:pt x="14846" y="25001"/>
                                </a:lnTo>
                                <a:lnTo>
                                  <a:pt x="14846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9" name="Shape 269"/>
                        <wps:cNvSpPr/>
                        <wps:spPr>
                          <a:xfrm>
                            <a:off x="4161670" y="2594598"/>
                            <a:ext cx="22314" cy="29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314" h="29138">
                                <a:moveTo>
                                  <a:pt x="0" y="0"/>
                                </a:moveTo>
                                <a:lnTo>
                                  <a:pt x="3913" y="0"/>
                                </a:lnTo>
                                <a:lnTo>
                                  <a:pt x="3913" y="17858"/>
                                </a:lnTo>
                                <a:cubicBezTo>
                                  <a:pt x="3913" y="23335"/>
                                  <a:pt x="7364" y="25448"/>
                                  <a:pt x="11157" y="25448"/>
                                </a:cubicBezTo>
                                <a:cubicBezTo>
                                  <a:pt x="14846" y="25448"/>
                                  <a:pt x="18521" y="23335"/>
                                  <a:pt x="18521" y="17858"/>
                                </a:cubicBezTo>
                                <a:lnTo>
                                  <a:pt x="18521" y="0"/>
                                </a:lnTo>
                                <a:lnTo>
                                  <a:pt x="22314" y="0"/>
                                </a:lnTo>
                                <a:lnTo>
                                  <a:pt x="22314" y="17858"/>
                                </a:lnTo>
                                <a:cubicBezTo>
                                  <a:pt x="22314" y="24674"/>
                                  <a:pt x="17524" y="29138"/>
                                  <a:pt x="11157" y="29138"/>
                                </a:cubicBezTo>
                                <a:cubicBezTo>
                                  <a:pt x="4582" y="29138"/>
                                  <a:pt x="0" y="24897"/>
                                  <a:pt x="0" y="1785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1" name="Shape 271"/>
                        <wps:cNvSpPr/>
                        <wps:spPr>
                          <a:xfrm>
                            <a:off x="4191690" y="2594598"/>
                            <a:ext cx="24441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441" h="28692">
                                <a:moveTo>
                                  <a:pt x="1115" y="0"/>
                                </a:moveTo>
                                <a:lnTo>
                                  <a:pt x="5921" y="0"/>
                                </a:lnTo>
                                <a:lnTo>
                                  <a:pt x="11380" y="8482"/>
                                </a:lnTo>
                                <a:cubicBezTo>
                                  <a:pt x="11826" y="9152"/>
                                  <a:pt x="12273" y="10045"/>
                                  <a:pt x="12273" y="10045"/>
                                </a:cubicBezTo>
                                <a:cubicBezTo>
                                  <a:pt x="12273" y="10045"/>
                                  <a:pt x="12719" y="9152"/>
                                  <a:pt x="13165" y="8482"/>
                                </a:cubicBezTo>
                                <a:lnTo>
                                  <a:pt x="18744" y="0"/>
                                </a:lnTo>
                                <a:lnTo>
                                  <a:pt x="23207" y="0"/>
                                </a:lnTo>
                                <a:lnTo>
                                  <a:pt x="14504" y="13393"/>
                                </a:lnTo>
                                <a:lnTo>
                                  <a:pt x="24441" y="28692"/>
                                </a:lnTo>
                                <a:lnTo>
                                  <a:pt x="19755" y="28692"/>
                                </a:lnTo>
                                <a:lnTo>
                                  <a:pt x="13388" y="18870"/>
                                </a:lnTo>
                                <a:cubicBezTo>
                                  <a:pt x="12838" y="18200"/>
                                  <a:pt x="12169" y="16861"/>
                                  <a:pt x="12169" y="16861"/>
                                </a:cubicBezTo>
                                <a:cubicBezTo>
                                  <a:pt x="12169" y="16861"/>
                                  <a:pt x="11380" y="18200"/>
                                  <a:pt x="10830" y="18974"/>
                                </a:cubicBezTo>
                                <a:lnTo>
                                  <a:pt x="4463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9818" y="13513"/>
                                </a:lnTo>
                                <a:lnTo>
                                  <a:pt x="111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3" name="Shape 273"/>
                        <wps:cNvSpPr/>
                        <wps:spPr>
                          <a:xfrm>
                            <a:off x="4223822" y="2594598"/>
                            <a:ext cx="16751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751" h="28692">
                                <a:moveTo>
                                  <a:pt x="0" y="0"/>
                                </a:moveTo>
                                <a:lnTo>
                                  <a:pt x="16081" y="0"/>
                                </a:lnTo>
                                <a:lnTo>
                                  <a:pt x="16081" y="3795"/>
                                </a:lnTo>
                                <a:lnTo>
                                  <a:pt x="3913" y="3795"/>
                                </a:lnTo>
                                <a:lnTo>
                                  <a:pt x="3913" y="12828"/>
                                </a:lnTo>
                                <a:lnTo>
                                  <a:pt x="15739" y="12828"/>
                                </a:lnTo>
                                <a:lnTo>
                                  <a:pt x="15739" y="16519"/>
                                </a:lnTo>
                                <a:lnTo>
                                  <a:pt x="3913" y="16519"/>
                                </a:lnTo>
                                <a:lnTo>
                                  <a:pt x="3913" y="25001"/>
                                </a:lnTo>
                                <a:lnTo>
                                  <a:pt x="16751" y="25001"/>
                                </a:lnTo>
                                <a:lnTo>
                                  <a:pt x="16751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5" name="Shape 275"/>
                        <wps:cNvSpPr/>
                        <wps:spPr>
                          <a:xfrm>
                            <a:off x="4250495" y="2594598"/>
                            <a:ext cx="28012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012" h="28692">
                                <a:moveTo>
                                  <a:pt x="0" y="0"/>
                                </a:moveTo>
                                <a:lnTo>
                                  <a:pt x="3347" y="0"/>
                                </a:lnTo>
                                <a:lnTo>
                                  <a:pt x="14058" y="14063"/>
                                </a:lnTo>
                                <a:lnTo>
                                  <a:pt x="24561" y="0"/>
                                </a:lnTo>
                                <a:lnTo>
                                  <a:pt x="28012" y="0"/>
                                </a:lnTo>
                                <a:lnTo>
                                  <a:pt x="28012" y="28692"/>
                                </a:lnTo>
                                <a:lnTo>
                                  <a:pt x="24114" y="28692"/>
                                </a:lnTo>
                                <a:lnTo>
                                  <a:pt x="24114" y="7590"/>
                                </a:lnTo>
                                <a:cubicBezTo>
                                  <a:pt x="24114" y="7024"/>
                                  <a:pt x="24218" y="6474"/>
                                  <a:pt x="24218" y="6474"/>
                                </a:cubicBezTo>
                                <a:cubicBezTo>
                                  <a:pt x="24218" y="6474"/>
                                  <a:pt x="23995" y="6920"/>
                                  <a:pt x="23772" y="7247"/>
                                </a:cubicBezTo>
                                <a:lnTo>
                                  <a:pt x="14846" y="19316"/>
                                </a:lnTo>
                                <a:lnTo>
                                  <a:pt x="13284" y="19316"/>
                                </a:lnTo>
                                <a:lnTo>
                                  <a:pt x="4240" y="7470"/>
                                </a:lnTo>
                                <a:cubicBezTo>
                                  <a:pt x="4017" y="7247"/>
                                  <a:pt x="3794" y="6920"/>
                                  <a:pt x="3794" y="6920"/>
                                </a:cubicBezTo>
                                <a:cubicBezTo>
                                  <a:pt x="3794" y="6920"/>
                                  <a:pt x="3913" y="7470"/>
                                  <a:pt x="3913" y="7917"/>
                                </a:cubicBezTo>
                                <a:lnTo>
                                  <a:pt x="3913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7" name="Shape 277"/>
                        <wps:cNvSpPr/>
                        <wps:spPr>
                          <a:xfrm>
                            <a:off x="4289337" y="2594598"/>
                            <a:ext cx="8702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02" h="28692">
                                <a:moveTo>
                                  <a:pt x="0" y="0"/>
                                </a:moveTo>
                                <a:lnTo>
                                  <a:pt x="7587" y="0"/>
                                </a:lnTo>
                                <a:lnTo>
                                  <a:pt x="8702" y="382"/>
                                </a:lnTo>
                                <a:lnTo>
                                  <a:pt x="8702" y="5256"/>
                                </a:lnTo>
                                <a:lnTo>
                                  <a:pt x="6917" y="3795"/>
                                </a:lnTo>
                                <a:lnTo>
                                  <a:pt x="4016" y="3795"/>
                                </a:lnTo>
                                <a:lnTo>
                                  <a:pt x="4016" y="12828"/>
                                </a:lnTo>
                                <a:lnTo>
                                  <a:pt x="6575" y="12828"/>
                                </a:lnTo>
                                <a:lnTo>
                                  <a:pt x="8702" y="12005"/>
                                </a:lnTo>
                                <a:lnTo>
                                  <a:pt x="8702" y="16618"/>
                                </a:lnTo>
                                <a:lnTo>
                                  <a:pt x="8584" y="16519"/>
                                </a:lnTo>
                                <a:lnTo>
                                  <a:pt x="4016" y="16519"/>
                                </a:lnTo>
                                <a:lnTo>
                                  <a:pt x="4016" y="25001"/>
                                </a:lnTo>
                                <a:lnTo>
                                  <a:pt x="8137" y="25001"/>
                                </a:lnTo>
                                <a:lnTo>
                                  <a:pt x="8702" y="24521"/>
                                </a:lnTo>
                                <a:lnTo>
                                  <a:pt x="8702" y="28647"/>
                                </a:lnTo>
                                <a:lnTo>
                                  <a:pt x="8584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78" name="Shape 278"/>
                        <wps:cNvSpPr/>
                        <wps:spPr>
                          <a:xfrm>
                            <a:off x="4298039" y="2594980"/>
                            <a:ext cx="8703" cy="2826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703" h="28265">
                                <a:moveTo>
                                  <a:pt x="0" y="0"/>
                                </a:moveTo>
                                <a:lnTo>
                                  <a:pt x="4906" y="1679"/>
                                </a:lnTo>
                                <a:cubicBezTo>
                                  <a:pt x="6382" y="2989"/>
                                  <a:pt x="7245" y="4856"/>
                                  <a:pt x="7245" y="7089"/>
                                </a:cubicBezTo>
                                <a:cubicBezTo>
                                  <a:pt x="7245" y="10437"/>
                                  <a:pt x="5802" y="12565"/>
                                  <a:pt x="3898" y="13681"/>
                                </a:cubicBezTo>
                                <a:cubicBezTo>
                                  <a:pt x="6129" y="14351"/>
                                  <a:pt x="8703" y="17030"/>
                                  <a:pt x="8703" y="20497"/>
                                </a:cubicBezTo>
                                <a:cubicBezTo>
                                  <a:pt x="8703" y="22283"/>
                                  <a:pt x="8089" y="24236"/>
                                  <a:pt x="6679" y="25743"/>
                                </a:cubicBezTo>
                                <a:lnTo>
                                  <a:pt x="0" y="28265"/>
                                </a:lnTo>
                                <a:lnTo>
                                  <a:pt x="0" y="24139"/>
                                </a:lnTo>
                                <a:lnTo>
                                  <a:pt x="4686" y="20155"/>
                                </a:lnTo>
                                <a:lnTo>
                                  <a:pt x="0" y="16236"/>
                                </a:lnTo>
                                <a:lnTo>
                                  <a:pt x="0" y="11623"/>
                                </a:lnTo>
                                <a:lnTo>
                                  <a:pt x="2089" y="10815"/>
                                </a:lnTo>
                                <a:cubicBezTo>
                                  <a:pt x="2871" y="9853"/>
                                  <a:pt x="3124" y="8599"/>
                                  <a:pt x="3124" y="7431"/>
                                </a:cubicBezTo>
                                <a:lnTo>
                                  <a:pt x="0" y="4874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0" name="Shape 280"/>
                        <wps:cNvSpPr/>
                        <wps:spPr>
                          <a:xfrm>
                            <a:off x="4313317" y="2594151"/>
                            <a:ext cx="14683" cy="295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83" h="29561">
                                <a:moveTo>
                                  <a:pt x="14519" y="0"/>
                                </a:moveTo>
                                <a:lnTo>
                                  <a:pt x="14683" y="65"/>
                                </a:lnTo>
                                <a:lnTo>
                                  <a:pt x="14683" y="3964"/>
                                </a:lnTo>
                                <a:lnTo>
                                  <a:pt x="14519" y="3899"/>
                                </a:lnTo>
                                <a:cubicBezTo>
                                  <a:pt x="8375" y="3899"/>
                                  <a:pt x="4135" y="8483"/>
                                  <a:pt x="4135" y="14733"/>
                                </a:cubicBezTo>
                                <a:cubicBezTo>
                                  <a:pt x="4135" y="17918"/>
                                  <a:pt x="5362" y="20682"/>
                                  <a:pt x="7302" y="22650"/>
                                </a:cubicBezTo>
                                <a:lnTo>
                                  <a:pt x="14683" y="25765"/>
                                </a:lnTo>
                                <a:lnTo>
                                  <a:pt x="14683" y="29561"/>
                                </a:lnTo>
                                <a:lnTo>
                                  <a:pt x="4275" y="25384"/>
                                </a:lnTo>
                                <a:cubicBezTo>
                                  <a:pt x="1622" y="22747"/>
                                  <a:pt x="0" y="19034"/>
                                  <a:pt x="0" y="14733"/>
                                </a:cubicBezTo>
                                <a:cubicBezTo>
                                  <a:pt x="0" y="6355"/>
                                  <a:pt x="6263" y="0"/>
                                  <a:pt x="1451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1" name="Shape 281"/>
                        <wps:cNvSpPr/>
                        <wps:spPr>
                          <a:xfrm>
                            <a:off x="4328000" y="2594217"/>
                            <a:ext cx="14668" cy="2951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668" h="29519">
                                <a:moveTo>
                                  <a:pt x="0" y="0"/>
                                </a:moveTo>
                                <a:lnTo>
                                  <a:pt x="10554" y="4219"/>
                                </a:lnTo>
                                <a:cubicBezTo>
                                  <a:pt x="13162" y="6884"/>
                                  <a:pt x="14668" y="10597"/>
                                  <a:pt x="14668" y="14786"/>
                                </a:cubicBezTo>
                                <a:cubicBezTo>
                                  <a:pt x="14668" y="23046"/>
                                  <a:pt x="8093" y="29519"/>
                                  <a:pt x="59" y="29519"/>
                                </a:cubicBezTo>
                                <a:lnTo>
                                  <a:pt x="0" y="29495"/>
                                </a:lnTo>
                                <a:lnTo>
                                  <a:pt x="0" y="25699"/>
                                </a:lnTo>
                                <a:lnTo>
                                  <a:pt x="59" y="25724"/>
                                </a:lnTo>
                                <a:cubicBezTo>
                                  <a:pt x="5638" y="25724"/>
                                  <a:pt x="10547" y="21483"/>
                                  <a:pt x="10547" y="14563"/>
                                </a:cubicBezTo>
                                <a:cubicBezTo>
                                  <a:pt x="10547" y="11490"/>
                                  <a:pt x="9457" y="8808"/>
                                  <a:pt x="7574" y="6894"/>
                                </a:cubicBezTo>
                                <a:lnTo>
                                  <a:pt x="0" y="389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3" name="Shape 283"/>
                        <wps:cNvSpPr/>
                        <wps:spPr>
                          <a:xfrm>
                            <a:off x="4350373" y="2594598"/>
                            <a:ext cx="22314" cy="2913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314" h="29138">
                                <a:moveTo>
                                  <a:pt x="0" y="0"/>
                                </a:moveTo>
                                <a:lnTo>
                                  <a:pt x="3897" y="0"/>
                                </a:lnTo>
                                <a:lnTo>
                                  <a:pt x="3897" y="17858"/>
                                </a:lnTo>
                                <a:cubicBezTo>
                                  <a:pt x="3897" y="23335"/>
                                  <a:pt x="7364" y="25448"/>
                                  <a:pt x="11157" y="25448"/>
                                </a:cubicBezTo>
                                <a:cubicBezTo>
                                  <a:pt x="14846" y="25448"/>
                                  <a:pt x="18521" y="23335"/>
                                  <a:pt x="18521" y="17858"/>
                                </a:cubicBezTo>
                                <a:lnTo>
                                  <a:pt x="18521" y="0"/>
                                </a:lnTo>
                                <a:lnTo>
                                  <a:pt x="22314" y="0"/>
                                </a:lnTo>
                                <a:lnTo>
                                  <a:pt x="22314" y="17858"/>
                                </a:lnTo>
                                <a:cubicBezTo>
                                  <a:pt x="22314" y="24674"/>
                                  <a:pt x="17524" y="29138"/>
                                  <a:pt x="11157" y="29138"/>
                                </a:cubicBezTo>
                                <a:cubicBezTo>
                                  <a:pt x="4567" y="29138"/>
                                  <a:pt x="0" y="24897"/>
                                  <a:pt x="0" y="17858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5" name="Shape 285"/>
                        <wps:cNvSpPr/>
                        <wps:spPr>
                          <a:xfrm>
                            <a:off x="4381613" y="2594598"/>
                            <a:ext cx="8985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985" h="28692">
                                <a:moveTo>
                                  <a:pt x="0" y="0"/>
                                </a:moveTo>
                                <a:lnTo>
                                  <a:pt x="8985" y="0"/>
                                </a:lnTo>
                                <a:lnTo>
                                  <a:pt x="8985" y="4209"/>
                                </a:lnTo>
                                <a:lnTo>
                                  <a:pt x="8479" y="3795"/>
                                </a:lnTo>
                                <a:lnTo>
                                  <a:pt x="3912" y="3795"/>
                                </a:lnTo>
                                <a:lnTo>
                                  <a:pt x="3912" y="13513"/>
                                </a:lnTo>
                                <a:lnTo>
                                  <a:pt x="8479" y="13513"/>
                                </a:lnTo>
                                <a:lnTo>
                                  <a:pt x="8985" y="13046"/>
                                </a:lnTo>
                                <a:lnTo>
                                  <a:pt x="8985" y="21214"/>
                                </a:lnTo>
                                <a:lnTo>
                                  <a:pt x="3912" y="15298"/>
                                </a:lnTo>
                                <a:lnTo>
                                  <a:pt x="3912" y="28692"/>
                                </a:lnTo>
                                <a:lnTo>
                                  <a:pt x="0" y="2869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6" name="Shape 286"/>
                        <wps:cNvSpPr/>
                        <wps:spPr>
                          <a:xfrm>
                            <a:off x="4390599" y="2594598"/>
                            <a:ext cx="11559" cy="286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59" h="28692">
                                <a:moveTo>
                                  <a:pt x="0" y="0"/>
                                </a:moveTo>
                                <a:lnTo>
                                  <a:pt x="283" y="0"/>
                                </a:lnTo>
                                <a:cubicBezTo>
                                  <a:pt x="5519" y="0"/>
                                  <a:pt x="9089" y="3899"/>
                                  <a:pt x="9089" y="8482"/>
                                </a:cubicBezTo>
                                <a:cubicBezTo>
                                  <a:pt x="9089" y="13066"/>
                                  <a:pt x="5192" y="16638"/>
                                  <a:pt x="952" y="16638"/>
                                </a:cubicBezTo>
                                <a:lnTo>
                                  <a:pt x="11559" y="28692"/>
                                </a:lnTo>
                                <a:lnTo>
                                  <a:pt x="6412" y="28692"/>
                                </a:lnTo>
                                <a:lnTo>
                                  <a:pt x="0" y="21214"/>
                                </a:lnTo>
                                <a:lnTo>
                                  <a:pt x="0" y="13046"/>
                                </a:lnTo>
                                <a:lnTo>
                                  <a:pt x="5073" y="8363"/>
                                </a:lnTo>
                                <a:lnTo>
                                  <a:pt x="0" y="420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88" name="Shape 288"/>
                        <wps:cNvSpPr/>
                        <wps:spPr>
                          <a:xfrm>
                            <a:off x="4406724" y="2594151"/>
                            <a:ext cx="27566" cy="2958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7566" h="29585">
                                <a:moveTo>
                                  <a:pt x="14505" y="0"/>
                                </a:moveTo>
                                <a:cubicBezTo>
                                  <a:pt x="19190" y="0"/>
                                  <a:pt x="22314" y="1563"/>
                                  <a:pt x="25111" y="3899"/>
                                </a:cubicBezTo>
                                <a:lnTo>
                                  <a:pt x="22656" y="6801"/>
                                </a:lnTo>
                                <a:cubicBezTo>
                                  <a:pt x="20202" y="4792"/>
                                  <a:pt x="17852" y="3899"/>
                                  <a:pt x="14505" y="3899"/>
                                </a:cubicBezTo>
                                <a:cubicBezTo>
                                  <a:pt x="8703" y="3899"/>
                                  <a:pt x="4136" y="8260"/>
                                  <a:pt x="4136" y="14852"/>
                                </a:cubicBezTo>
                                <a:cubicBezTo>
                                  <a:pt x="4136" y="20656"/>
                                  <a:pt x="8822" y="25790"/>
                                  <a:pt x="14624" y="25790"/>
                                </a:cubicBezTo>
                                <a:cubicBezTo>
                                  <a:pt x="18744" y="25790"/>
                                  <a:pt x="21987" y="23438"/>
                                  <a:pt x="23103" y="19986"/>
                                </a:cubicBezTo>
                                <a:lnTo>
                                  <a:pt x="14400" y="19986"/>
                                </a:lnTo>
                                <a:lnTo>
                                  <a:pt x="14400" y="16296"/>
                                </a:lnTo>
                                <a:lnTo>
                                  <a:pt x="27566" y="16296"/>
                                </a:lnTo>
                                <a:cubicBezTo>
                                  <a:pt x="27566" y="24004"/>
                                  <a:pt x="21422" y="29585"/>
                                  <a:pt x="14505" y="29585"/>
                                </a:cubicBezTo>
                                <a:cubicBezTo>
                                  <a:pt x="7260" y="29585"/>
                                  <a:pt x="0" y="23662"/>
                                  <a:pt x="0" y="14852"/>
                                </a:cubicBezTo>
                                <a:cubicBezTo>
                                  <a:pt x="0" y="5908"/>
                                  <a:pt x="6695" y="0"/>
                                  <a:pt x="1450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0" name="Shape 290"/>
                        <wps:cNvSpPr/>
                        <wps:spPr>
                          <a:xfrm>
                            <a:off x="4347353" y="2369439"/>
                            <a:ext cx="21883" cy="1332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83" h="133280">
                                <a:moveTo>
                                  <a:pt x="0" y="0"/>
                                </a:moveTo>
                                <a:lnTo>
                                  <a:pt x="1235" y="0"/>
                                </a:lnTo>
                                <a:cubicBezTo>
                                  <a:pt x="3124" y="3571"/>
                                  <a:pt x="6813" y="6027"/>
                                  <a:pt x="10949" y="6027"/>
                                </a:cubicBezTo>
                                <a:cubicBezTo>
                                  <a:pt x="15189" y="6027"/>
                                  <a:pt x="18863" y="3571"/>
                                  <a:pt x="20648" y="0"/>
                                </a:cubicBezTo>
                                <a:lnTo>
                                  <a:pt x="21883" y="0"/>
                                </a:lnTo>
                                <a:lnTo>
                                  <a:pt x="21883" y="122342"/>
                                </a:lnTo>
                                <a:cubicBezTo>
                                  <a:pt x="21883" y="128369"/>
                                  <a:pt x="16974" y="133280"/>
                                  <a:pt x="10949" y="133280"/>
                                </a:cubicBezTo>
                                <a:cubicBezTo>
                                  <a:pt x="4909" y="133280"/>
                                  <a:pt x="0" y="128369"/>
                                  <a:pt x="0" y="12234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AD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2" name="Shape 292"/>
                        <wps:cNvSpPr/>
                        <wps:spPr>
                          <a:xfrm>
                            <a:off x="4268793" y="2396449"/>
                            <a:ext cx="21764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764" h="106270">
                                <a:moveTo>
                                  <a:pt x="0" y="0"/>
                                </a:moveTo>
                                <a:lnTo>
                                  <a:pt x="1235" y="0"/>
                                </a:lnTo>
                                <a:cubicBezTo>
                                  <a:pt x="3020" y="3691"/>
                                  <a:pt x="6709" y="6027"/>
                                  <a:pt x="10830" y="6027"/>
                                </a:cubicBezTo>
                                <a:cubicBezTo>
                                  <a:pt x="15070" y="6027"/>
                                  <a:pt x="18759" y="3691"/>
                                  <a:pt x="20544" y="0"/>
                                </a:cubicBezTo>
                                <a:lnTo>
                                  <a:pt x="21764" y="0"/>
                                </a:lnTo>
                                <a:lnTo>
                                  <a:pt x="21764" y="95332"/>
                                </a:lnTo>
                                <a:cubicBezTo>
                                  <a:pt x="21764" y="101359"/>
                                  <a:pt x="16855" y="106270"/>
                                  <a:pt x="10830" y="106270"/>
                                </a:cubicBezTo>
                                <a:cubicBezTo>
                                  <a:pt x="4805" y="106270"/>
                                  <a:pt x="0" y="101359"/>
                                  <a:pt x="0" y="9533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4" name="Shape 294"/>
                        <wps:cNvSpPr/>
                        <wps:spPr>
                          <a:xfrm>
                            <a:off x="4268689" y="2369543"/>
                            <a:ext cx="21987" cy="21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987" h="21876">
                                <a:moveTo>
                                  <a:pt x="11053" y="0"/>
                                </a:moveTo>
                                <a:cubicBezTo>
                                  <a:pt x="17078" y="0"/>
                                  <a:pt x="21987" y="4911"/>
                                  <a:pt x="21987" y="10938"/>
                                </a:cubicBezTo>
                                <a:cubicBezTo>
                                  <a:pt x="21987" y="16965"/>
                                  <a:pt x="17078" y="21876"/>
                                  <a:pt x="11053" y="21876"/>
                                </a:cubicBezTo>
                                <a:cubicBezTo>
                                  <a:pt x="4909" y="21876"/>
                                  <a:pt x="0" y="16965"/>
                                  <a:pt x="0" y="10938"/>
                                </a:cubicBezTo>
                                <a:cubicBezTo>
                                  <a:pt x="0" y="4911"/>
                                  <a:pt x="4909" y="0"/>
                                  <a:pt x="11053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6" name="Shape 296"/>
                        <wps:cNvSpPr/>
                        <wps:spPr>
                          <a:xfrm>
                            <a:off x="4139356" y="2396449"/>
                            <a:ext cx="21868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106270">
                                <a:moveTo>
                                  <a:pt x="10934" y="0"/>
                                </a:moveTo>
                                <a:cubicBezTo>
                                  <a:pt x="17078" y="0"/>
                                  <a:pt x="21868" y="4911"/>
                                  <a:pt x="21868" y="10938"/>
                                </a:cubicBezTo>
                                <a:lnTo>
                                  <a:pt x="21868" y="106270"/>
                                </a:lnTo>
                                <a:lnTo>
                                  <a:pt x="10934" y="106270"/>
                                </a:lnTo>
                                <a:cubicBezTo>
                                  <a:pt x="4909" y="106270"/>
                                  <a:pt x="0" y="101359"/>
                                  <a:pt x="0" y="95332"/>
                                </a:cubicBezTo>
                                <a:lnTo>
                                  <a:pt x="0" y="10938"/>
                                </a:lnTo>
                                <a:cubicBezTo>
                                  <a:pt x="0" y="4911"/>
                                  <a:pt x="4909" y="0"/>
                                  <a:pt x="109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" name="Shape 298"/>
                        <wps:cNvSpPr/>
                        <wps:spPr>
                          <a:xfrm>
                            <a:off x="4167144" y="2396449"/>
                            <a:ext cx="21868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106270">
                                <a:moveTo>
                                  <a:pt x="10934" y="0"/>
                                </a:moveTo>
                                <a:cubicBezTo>
                                  <a:pt x="16959" y="0"/>
                                  <a:pt x="21868" y="4911"/>
                                  <a:pt x="21868" y="10938"/>
                                </a:cubicBezTo>
                                <a:lnTo>
                                  <a:pt x="21868" y="106270"/>
                                </a:lnTo>
                                <a:cubicBezTo>
                                  <a:pt x="16735" y="106270"/>
                                  <a:pt x="15501" y="100243"/>
                                  <a:pt x="15501" y="94439"/>
                                </a:cubicBezTo>
                                <a:cubicBezTo>
                                  <a:pt x="15501" y="100466"/>
                                  <a:pt x="10592" y="106270"/>
                                  <a:pt x="4567" y="106270"/>
                                </a:cubicBezTo>
                                <a:lnTo>
                                  <a:pt x="0" y="106270"/>
                                </a:lnTo>
                                <a:lnTo>
                                  <a:pt x="0" y="10938"/>
                                </a:lnTo>
                                <a:cubicBezTo>
                                  <a:pt x="0" y="4911"/>
                                  <a:pt x="4909" y="0"/>
                                  <a:pt x="109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0" name="Shape 300"/>
                        <wps:cNvSpPr/>
                        <wps:spPr>
                          <a:xfrm>
                            <a:off x="4231870" y="2396449"/>
                            <a:ext cx="21868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106270">
                                <a:moveTo>
                                  <a:pt x="0" y="0"/>
                                </a:moveTo>
                                <a:lnTo>
                                  <a:pt x="10934" y="0"/>
                                </a:lnTo>
                                <a:cubicBezTo>
                                  <a:pt x="16959" y="0"/>
                                  <a:pt x="21868" y="4911"/>
                                  <a:pt x="21868" y="10938"/>
                                </a:cubicBezTo>
                                <a:lnTo>
                                  <a:pt x="21868" y="95332"/>
                                </a:lnTo>
                                <a:cubicBezTo>
                                  <a:pt x="21868" y="101359"/>
                                  <a:pt x="16959" y="106270"/>
                                  <a:pt x="10934" y="106270"/>
                                </a:cubicBezTo>
                                <a:cubicBezTo>
                                  <a:pt x="4909" y="106270"/>
                                  <a:pt x="0" y="101359"/>
                                  <a:pt x="0" y="9533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2" name="Shape 302"/>
                        <wps:cNvSpPr/>
                        <wps:spPr>
                          <a:xfrm>
                            <a:off x="4204082" y="2396449"/>
                            <a:ext cx="21868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106270">
                                <a:moveTo>
                                  <a:pt x="0" y="0"/>
                                </a:moveTo>
                                <a:cubicBezTo>
                                  <a:pt x="5237" y="0"/>
                                  <a:pt x="6352" y="6027"/>
                                  <a:pt x="6352" y="11831"/>
                                </a:cubicBezTo>
                                <a:cubicBezTo>
                                  <a:pt x="6352" y="5804"/>
                                  <a:pt x="11261" y="0"/>
                                  <a:pt x="17286" y="0"/>
                                </a:cubicBezTo>
                                <a:lnTo>
                                  <a:pt x="21868" y="0"/>
                                </a:lnTo>
                                <a:lnTo>
                                  <a:pt x="21868" y="95332"/>
                                </a:lnTo>
                                <a:cubicBezTo>
                                  <a:pt x="21868" y="101359"/>
                                  <a:pt x="17063" y="106270"/>
                                  <a:pt x="11038" y="106270"/>
                                </a:cubicBezTo>
                                <a:cubicBezTo>
                                  <a:pt x="4909" y="106270"/>
                                  <a:pt x="0" y="101359"/>
                                  <a:pt x="0" y="95332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D2426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" name="Shape 304"/>
                        <wps:cNvSpPr/>
                        <wps:spPr>
                          <a:xfrm>
                            <a:off x="4384291" y="2396449"/>
                            <a:ext cx="21883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83" h="106270">
                                <a:moveTo>
                                  <a:pt x="10934" y="0"/>
                                </a:moveTo>
                                <a:cubicBezTo>
                                  <a:pt x="16974" y="0"/>
                                  <a:pt x="21883" y="4911"/>
                                  <a:pt x="21883" y="10938"/>
                                </a:cubicBezTo>
                                <a:lnTo>
                                  <a:pt x="21883" y="106270"/>
                                </a:lnTo>
                                <a:lnTo>
                                  <a:pt x="10934" y="106270"/>
                                </a:lnTo>
                                <a:cubicBezTo>
                                  <a:pt x="4909" y="106270"/>
                                  <a:pt x="0" y="101359"/>
                                  <a:pt x="0" y="95332"/>
                                </a:cubicBezTo>
                                <a:lnTo>
                                  <a:pt x="0" y="10938"/>
                                </a:lnTo>
                                <a:cubicBezTo>
                                  <a:pt x="0" y="4911"/>
                                  <a:pt x="4909" y="0"/>
                                  <a:pt x="109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AD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" name="Shape 306"/>
                        <wps:cNvSpPr/>
                        <wps:spPr>
                          <a:xfrm>
                            <a:off x="4412079" y="2396449"/>
                            <a:ext cx="21868" cy="10627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106270">
                                <a:moveTo>
                                  <a:pt x="10934" y="0"/>
                                </a:moveTo>
                                <a:cubicBezTo>
                                  <a:pt x="16959" y="0"/>
                                  <a:pt x="21868" y="4911"/>
                                  <a:pt x="21868" y="10938"/>
                                </a:cubicBezTo>
                                <a:lnTo>
                                  <a:pt x="21868" y="106270"/>
                                </a:lnTo>
                                <a:cubicBezTo>
                                  <a:pt x="16736" y="106270"/>
                                  <a:pt x="15516" y="100243"/>
                                  <a:pt x="15516" y="94439"/>
                                </a:cubicBezTo>
                                <a:cubicBezTo>
                                  <a:pt x="15516" y="100466"/>
                                  <a:pt x="10607" y="106270"/>
                                  <a:pt x="4582" y="106270"/>
                                </a:cubicBezTo>
                                <a:lnTo>
                                  <a:pt x="0" y="106270"/>
                                </a:lnTo>
                                <a:lnTo>
                                  <a:pt x="0" y="10938"/>
                                </a:lnTo>
                                <a:cubicBezTo>
                                  <a:pt x="0" y="4911"/>
                                  <a:pt x="4909" y="0"/>
                                  <a:pt x="109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AD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8" name="Shape 308"/>
                        <wps:cNvSpPr/>
                        <wps:spPr>
                          <a:xfrm>
                            <a:off x="4308081" y="2480843"/>
                            <a:ext cx="21868" cy="2187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868" h="21876">
                                <a:moveTo>
                                  <a:pt x="10934" y="0"/>
                                </a:moveTo>
                                <a:cubicBezTo>
                                  <a:pt x="17078" y="0"/>
                                  <a:pt x="21868" y="4807"/>
                                  <a:pt x="21868" y="10938"/>
                                </a:cubicBezTo>
                                <a:cubicBezTo>
                                  <a:pt x="21868" y="16965"/>
                                  <a:pt x="17078" y="21876"/>
                                  <a:pt x="10934" y="21876"/>
                                </a:cubicBezTo>
                                <a:cubicBezTo>
                                  <a:pt x="4909" y="21876"/>
                                  <a:pt x="0" y="16965"/>
                                  <a:pt x="0" y="10938"/>
                                </a:cubicBezTo>
                                <a:cubicBezTo>
                                  <a:pt x="0" y="4807"/>
                                  <a:pt x="4909" y="0"/>
                                  <a:pt x="1093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31ADE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" name="Shape 310"/>
                        <wps:cNvSpPr/>
                        <wps:spPr>
                          <a:xfrm>
                            <a:off x="4341894" y="2545027"/>
                            <a:ext cx="24099" cy="285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4099" h="28588">
                                <a:moveTo>
                                  <a:pt x="0" y="0"/>
                                </a:moveTo>
                                <a:lnTo>
                                  <a:pt x="5236" y="0"/>
                                </a:lnTo>
                                <a:lnTo>
                                  <a:pt x="12154" y="10715"/>
                                </a:lnTo>
                                <a:lnTo>
                                  <a:pt x="19532" y="0"/>
                                </a:lnTo>
                                <a:lnTo>
                                  <a:pt x="24099" y="0"/>
                                </a:lnTo>
                                <a:lnTo>
                                  <a:pt x="13939" y="15522"/>
                                </a:lnTo>
                                <a:lnTo>
                                  <a:pt x="13939" y="28588"/>
                                </a:lnTo>
                                <a:lnTo>
                                  <a:pt x="10041" y="28588"/>
                                </a:lnTo>
                                <a:lnTo>
                                  <a:pt x="10041" y="1552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2" name="Shape 312"/>
                        <wps:cNvSpPr/>
                        <wps:spPr>
                          <a:xfrm>
                            <a:off x="4384961" y="2544134"/>
                            <a:ext cx="14898" cy="30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898" h="30031">
                                <a:moveTo>
                                  <a:pt x="14846" y="0"/>
                                </a:moveTo>
                                <a:lnTo>
                                  <a:pt x="14898" y="22"/>
                                </a:lnTo>
                                <a:lnTo>
                                  <a:pt x="14898" y="4040"/>
                                </a:lnTo>
                                <a:lnTo>
                                  <a:pt x="14846" y="4018"/>
                                </a:lnTo>
                                <a:cubicBezTo>
                                  <a:pt x="8822" y="4018"/>
                                  <a:pt x="4016" y="8929"/>
                                  <a:pt x="4016" y="15075"/>
                                </a:cubicBezTo>
                                <a:cubicBezTo>
                                  <a:pt x="4016" y="21102"/>
                                  <a:pt x="8822" y="26132"/>
                                  <a:pt x="14846" y="26132"/>
                                </a:cubicBezTo>
                                <a:lnTo>
                                  <a:pt x="14898" y="26110"/>
                                </a:lnTo>
                                <a:lnTo>
                                  <a:pt x="14898" y="30009"/>
                                </a:lnTo>
                                <a:lnTo>
                                  <a:pt x="14846" y="30031"/>
                                </a:lnTo>
                                <a:cubicBezTo>
                                  <a:pt x="6694" y="30031"/>
                                  <a:pt x="0" y="23335"/>
                                  <a:pt x="0" y="15075"/>
                                </a:cubicBezTo>
                                <a:cubicBezTo>
                                  <a:pt x="0" y="6697"/>
                                  <a:pt x="6694" y="0"/>
                                  <a:pt x="14846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3" name="Shape 313"/>
                        <wps:cNvSpPr/>
                        <wps:spPr>
                          <a:xfrm>
                            <a:off x="4399859" y="2544156"/>
                            <a:ext cx="14794" cy="299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94" h="29988">
                                <a:moveTo>
                                  <a:pt x="0" y="0"/>
                                </a:moveTo>
                                <a:lnTo>
                                  <a:pt x="10467" y="4374"/>
                                </a:lnTo>
                                <a:cubicBezTo>
                                  <a:pt x="13146" y="7095"/>
                                  <a:pt x="14794" y="10864"/>
                                  <a:pt x="14794" y="15053"/>
                                </a:cubicBezTo>
                                <a:cubicBezTo>
                                  <a:pt x="14794" y="19183"/>
                                  <a:pt x="13146" y="22922"/>
                                  <a:pt x="10467" y="25629"/>
                                </a:cubicBezTo>
                                <a:lnTo>
                                  <a:pt x="0" y="29988"/>
                                </a:lnTo>
                                <a:lnTo>
                                  <a:pt x="0" y="26088"/>
                                </a:lnTo>
                                <a:lnTo>
                                  <a:pt x="7674" y="22842"/>
                                </a:lnTo>
                                <a:cubicBezTo>
                                  <a:pt x="9655" y="20831"/>
                                  <a:pt x="10882" y="18067"/>
                                  <a:pt x="10882" y="15053"/>
                                </a:cubicBezTo>
                                <a:cubicBezTo>
                                  <a:pt x="10882" y="11980"/>
                                  <a:pt x="9655" y="9216"/>
                                  <a:pt x="7674" y="7220"/>
                                </a:cubicBezTo>
                                <a:lnTo>
                                  <a:pt x="0" y="401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5" name="Shape 315"/>
                        <wps:cNvSpPr/>
                        <wps:spPr>
                          <a:xfrm>
                            <a:off x="4420113" y="2544804"/>
                            <a:ext cx="14058" cy="2846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58" h="28468">
                                <a:moveTo>
                                  <a:pt x="0" y="0"/>
                                </a:moveTo>
                                <a:lnTo>
                                  <a:pt x="14058" y="0"/>
                                </a:lnTo>
                                <a:lnTo>
                                  <a:pt x="14058" y="3914"/>
                                </a:lnTo>
                                <a:lnTo>
                                  <a:pt x="4016" y="3914"/>
                                </a:lnTo>
                                <a:lnTo>
                                  <a:pt x="4016" y="12501"/>
                                </a:lnTo>
                                <a:lnTo>
                                  <a:pt x="13388" y="12501"/>
                                </a:lnTo>
                                <a:lnTo>
                                  <a:pt x="13388" y="16415"/>
                                </a:lnTo>
                                <a:lnTo>
                                  <a:pt x="4016" y="16415"/>
                                </a:lnTo>
                                <a:lnTo>
                                  <a:pt x="4016" y="28468"/>
                                </a:lnTo>
                                <a:lnTo>
                                  <a:pt x="0" y="28468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74747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2" name="Rectangle 322"/>
                        <wps:cNvSpPr/>
                        <wps:spPr>
                          <a:xfrm>
                            <a:off x="361928" y="1043521"/>
                            <a:ext cx="2792176" cy="4873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2FC42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FFFFFF"/>
                                  <w:sz w:val="52"/>
                                </w:rPr>
                                <w:t xml:space="preserve">Bonus topic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3" name="Rectangle 323"/>
                        <wps:cNvSpPr/>
                        <wps:spPr>
                          <a:xfrm>
                            <a:off x="361928" y="1398539"/>
                            <a:ext cx="946652" cy="487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ACC11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FFFFFF"/>
                                  <w:sz w:val="52"/>
                                </w:rPr>
                                <w:t>Zer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4" name="Rectangle 324"/>
                        <wps:cNvSpPr/>
                        <wps:spPr>
                          <a:xfrm>
                            <a:off x="1073838" y="1398539"/>
                            <a:ext cx="145485" cy="487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6B293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FFFFFF"/>
                                  <w:sz w:val="52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5" name="Rectangle 325"/>
                        <wps:cNvSpPr/>
                        <wps:spPr>
                          <a:xfrm>
                            <a:off x="1183133" y="1398539"/>
                            <a:ext cx="3839750" cy="48712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C08BD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FFFFFF"/>
                                  <w:sz w:val="52"/>
                                </w:rPr>
                                <w:t>Knowledge Proof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pic="http://schemas.openxmlformats.org/drawingml/2006/picture" xmlns:a="http://schemas.openxmlformats.org/drawingml/2006/main">
            <w:pict>
              <v:group id="Group 3830" style="width:376.2pt;height:211.6pt;mso-position-horizontal-relative:char;mso-position-vertical-relative:line" coordsize="50228,26875" o:spid="_x0000_s1026" w14:anchorId="4B382E45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Picture 165" style="position:absolute;left:40642;top:24206;width:7137;height:2299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">
                  <v:imagedata o:title="" r:id="rId18"/>
                </v:shape>
                <v:shape id="Picture 167" style="position:absolute;width:47779;height:26875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">
                  <v:imagedata o:title="" r:id="rId19"/>
                </v:shape>
                <v:shape id="Shape 246" style="position:absolute;left:41393;top:25449;width:224;height:291;visibility:visible;mso-wrap-style:square;v-text-anchor:top" coordsize="22433,29139" o:spid="_x0000_s1029" fillcolor="#474747" stroked="f" strokeweight="0" path="m,l4016,r,17858c4016,23335,7468,25448,11157,25448v3794,,7364,-2113,7364,-7590l18521,r3912,l22433,17858v,6816,-4909,11281,-11276,11281c4567,29139,,24897,,17858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">
                  <v:stroke miterlimit="83231f" joinstyle="miter"/>
                  <v:path textboxrect="0,0,22433,29139" arrowok="t"/>
                </v:shape>
                <v:shape id="Shape 248" style="position:absolute;left:41694;top:25449;width:225;height:285;visibility:visible;mso-wrap-style:square;v-text-anchor:top" coordsize="22433,28573" o:spid="_x0000_s1030" fillcolor="#474747" stroked="f" strokeweight="0" path="m,l3347,,18074,20313v224,343,566,893,566,893c18640,21206,18521,20656,18521,20195l18521,r3912,l22433,28573r-3124,l4359,7917c4135,7694,3794,7143,3794,7143v,,119,551,119,893l3913,28573,,2857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">
                  <v:stroke miterlimit="83231f" joinstyle="miter"/>
                  <v:path textboxrect="0,0,22433,28573" arrowok="t"/>
                </v:shape>
                <v:shape id="Shape 4130" style="position:absolute;left:41998;top:25449;width:91;height:285;visibility:visible;mso-wrap-style:square;v-text-anchor:top" coordsize="9144,28573" o:spid="_x0000_s1031" fillcolor="#474747" stroked="f" strokeweight="0" path="m,l9144,r,28573l,2857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">
                  <v:stroke miterlimit="83231f" joinstyle="miter"/>
                  <v:path textboxrect="0,0,9144,28573" arrowok="t"/>
                </v:shape>
                <v:shape id="Shape 252" style="position:absolute;left:42096;top:25449;width:225;height:285;visibility:visible;mso-wrap-style:square;v-text-anchor:top" coordsize="22537,28573" o:spid="_x0000_s1032" fillcolor="#474747" stroked="f" strokeweight="0" path="m,l3897,r7141,20656c11261,20983,11380,21653,11380,21653v,,104,-670,223,-997l18848,r3689,l12496,28573r-2350,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">
                  <v:stroke miterlimit="83231f" joinstyle="miter"/>
                  <v:path textboxrect="0,0,22537,28573" arrowok="t"/>
                </v:shape>
                <v:shape id="Shape 254" style="position:absolute;left:42382;top:25449;width:166;height:285;visibility:visible;mso-wrap-style:square;v-text-anchor:top" coordsize="16632,28573" o:spid="_x0000_s1033" fillcolor="#474747" stroked="f" strokeweight="0" path="m,l15962,r,3676l3912,3676r,9152l15620,12828r,3691l3912,16519r,8378l16632,24897r,3676l,2857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">
                  <v:stroke miterlimit="83231f" joinstyle="miter"/>
                  <v:path textboxrect="0,0,16632,28573" arrowok="t"/>
                </v:shape>
                <v:shape id="Shape 256" style="position:absolute;left:42618;top:25449;width:90;height:285;visibility:visible;mso-wrap-style:square;v-text-anchor:top" coordsize="8992,28573" o:spid="_x0000_s1034" fillcolor="#474747" stroked="f" strokeweight="0" path="m,l8992,r,4096l8479,3676r-4566,l3913,13498r4566,l8992,13017r,8137l3913,15284r,13289l,2857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">
                  <v:stroke miterlimit="83231f" joinstyle="miter"/>
                  <v:path textboxrect="0,0,8992,28573" arrowok="t"/>
                </v:shape>
                <v:shape id="Shape 257" style="position:absolute;left:42708;top:25449;width:115;height:285;visibility:visible;mso-wrap-style:square;v-text-anchor:top" coordsize="11433,28573" o:spid="_x0000_s1035" fillcolor="#474747" stroked="f" strokeweight="0" path="m,l275,c5527,,9097,3795,9097,8483v,4568,-3912,8140,-8152,8140l11433,28573r-5014,l,21154,,13017,5080,8260,,409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">
                  <v:stroke miterlimit="83231f" joinstyle="miter"/>
                  <v:path textboxrect="0,0,11433,28573" arrowok="t"/>
                </v:shape>
                <v:shape id="Shape 259" style="position:absolute;left:42866;top:25444;width:171;height:296;visibility:visible;mso-wrap-style:square;v-text-anchor:top" coordsize="17063,29585" o:spid="_x0000_s1036" fillcolor="#474747" stroked="f" strokeweight="0" path="m8256,v2901,,5579,893,7810,2456l13939,5685c12154,4345,10592,3795,8256,3795v-2231,,-4135,1116,-4135,3348c4121,10268,6917,11266,10368,13052v3347,1562,6695,3690,6695,8497c17063,26683,13165,29585,8360,29585,5459,29585,2559,28796,,26683l2231,23662v1443,1339,4017,2128,5906,2128c11038,25790,13046,24451,13046,21772v,-2470,-2231,-3810,-4790,-5149c4121,14614,,12828,,7367,,3125,3124,,825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">
                  <v:stroke miterlimit="83231f" joinstyle="miter"/>
                  <v:path textboxrect="0,0,17063,29585" arrowok="t"/>
                </v:shape>
                <v:shape id="Shape 4131" style="position:absolute;left:43101;top:25449;width:92;height:285;visibility:visible;mso-wrap-style:square;v-text-anchor:top" coordsize="9144,28573" o:spid="_x0000_s1037" fillcolor="#474747" stroked="f" strokeweight="0" path="m,l9144,r,28573l,2857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">
                  <v:stroke miterlimit="83231f" joinstyle="miter"/>
                  <v:path textboxrect="0,0,9144,28573" arrowok="t"/>
                </v:shape>
                <v:shape id="Shape 263" style="position:absolute;left:43205;top:25449;width:159;height:285;visibility:visible;mso-wrap-style:square;v-text-anchor:top" coordsize="15843,28573" o:spid="_x0000_s1038" fillcolor="#474747" stroked="f" strokeweight="0" path="m,l15843,r,3676l9714,3676r,24897l5802,28573r,-24897l,367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">
                  <v:stroke miterlimit="83231f" joinstyle="miter"/>
                  <v:path textboxrect="0,0,15843,28573" arrowok="t"/>
                </v:shape>
                <v:shape id="Shape 4132" style="position:absolute;left:41364;top:25216;width:3003;height:92;visibility:visible;mso-wrap-style:square;v-text-anchor:top" coordsize="300289,9144" o:spid="_x0000_s1039" fillcolor="#474747" stroked="f" strokeweight="0" path="m,l300289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">
                  <v:stroke miterlimit="83231f" joinstyle="miter"/>
                  <v:path textboxrect="0,0,300289,9144" arrowok="t"/>
                </v:shape>
                <v:shape id="Shape 267" style="position:absolute;left:41394;top:25945;width:149;height:287;visibility:visible;mso-wrap-style:square;v-text-anchor:top" coordsize="14846,28692" o:spid="_x0000_s1040" fillcolor="#474747" stroked="f" strokeweight="0" path="m,l3912,r1,25001l14846,25001r,3691l,2869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">
                  <v:stroke miterlimit="83231f" joinstyle="miter"/>
                  <v:path textboxrect="0,0,14846,28692" arrowok="t"/>
                </v:shape>
                <v:shape id="Shape 269" style="position:absolute;left:41616;top:25945;width:223;height:292;visibility:visible;mso-wrap-style:square;v-text-anchor:top" coordsize="22314,29138" o:spid="_x0000_s1041" fillcolor="#474747" stroked="f" strokeweight="0" path="m,l3913,r,17858c3913,23335,7364,25448,11157,25448v3689,,7364,-2113,7364,-7590l18521,r3793,l22314,17858v,6816,-4790,11280,-11157,11280c4582,29138,,24897,,17858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">
                  <v:stroke miterlimit="83231f" joinstyle="miter"/>
                  <v:path textboxrect="0,0,22314,29138" arrowok="t"/>
                </v:shape>
                <v:shape id="Shape 271" style="position:absolute;left:41916;top:25945;width:245;height:287;visibility:visible;mso-wrap-style:square;v-text-anchor:top" coordsize="24441,28692" o:spid="_x0000_s1042" fillcolor="#474747" stroked="f" strokeweight="0" path="m1115,l5921,r5459,8482c11826,9152,12273,10045,12273,10045v,,446,-893,892,-1563l18744,r4463,l14504,13393r9937,15299l19755,28692,13388,18870v-550,-670,-1219,-2009,-1219,-2009c12169,16861,11380,18200,10830,18974l4463,28692,,28692,9818,13513,11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">
                  <v:stroke miterlimit="83231f" joinstyle="miter"/>
                  <v:path textboxrect="0,0,24441,28692" arrowok="t"/>
                </v:shape>
                <v:shape id="Shape 273" style="position:absolute;left:42238;top:25945;width:167;height:287;visibility:visible;mso-wrap-style:square;v-text-anchor:top" coordsize="16751,28692" o:spid="_x0000_s1043" fillcolor="#474747" stroked="f" strokeweight="0" path="m,l16081,r,3795l3913,3795r,9033l15739,12828r,3691l3913,16519r,8482l16751,25001r,3691l,2869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">
                  <v:stroke miterlimit="83231f" joinstyle="miter"/>
                  <v:path textboxrect="0,0,16751,28692" arrowok="t"/>
                </v:shape>
                <v:shape id="Shape 275" style="position:absolute;left:42504;top:25945;width:281;height:287;visibility:visible;mso-wrap-style:square;v-text-anchor:top" coordsize="28012,28692" o:spid="_x0000_s1044" fillcolor="#474747" stroked="f" strokeweight="0" path="m,l3347,,14058,14063,24561,r3451,l28012,28692r-3898,l24114,7590v,-566,104,-1116,104,-1116c24218,6474,23995,6920,23772,7247l14846,19316r-1562,l4240,7470c4017,7247,3794,6920,3794,6920v,,119,550,119,997l3913,28692,,2869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">
                  <v:stroke miterlimit="83231f" joinstyle="miter"/>
                  <v:path textboxrect="0,0,28012,28692" arrowok="t"/>
                </v:shape>
                <v:shape id="Shape 277" style="position:absolute;left:42893;top:25945;width:87;height:287;visibility:visible;mso-wrap-style:square;v-text-anchor:top" coordsize="8702,28692" o:spid="_x0000_s1045" fillcolor="#474747" stroked="f" strokeweight="0" path="m,l7587,,8702,382r,4874l6917,3795r-2901,l4016,12828r2559,l8702,12005r,4613l8584,16519r-4568,l4016,25001r4121,l8702,24521r,4126l8584,28692,,2869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">
                  <v:stroke miterlimit="83231f" joinstyle="miter"/>
                  <v:path textboxrect="0,0,8702,28692" arrowok="t"/>
                </v:shape>
                <v:shape id="Shape 278" style="position:absolute;left:42980;top:25949;width:87;height:283;visibility:visible;mso-wrap-style:square;v-text-anchor:top" coordsize="8703,28265" o:spid="_x0000_s1046" fillcolor="#474747" stroked="f" strokeweight="0" path="m,l4906,1679c6382,2989,7245,4856,7245,7089v,3348,-1443,5476,-3347,6592c6129,14351,8703,17030,8703,20497v,1786,-614,3739,-2024,5246l,28265,,24139,4686,20155,,16236,,11623r2089,-808c2871,9853,3124,8599,3124,7431l,487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">
                  <v:stroke miterlimit="83231f" joinstyle="miter"/>
                  <v:path textboxrect="0,0,8703,28265" arrowok="t"/>
                </v:shape>
                <v:shape id="Shape 280" style="position:absolute;left:43133;top:25941;width:147;height:296;visibility:visible;mso-wrap-style:square;v-text-anchor:top" coordsize="14683,29561" o:spid="_x0000_s1047" fillcolor="#474747" stroked="f" strokeweight="0" path="m14519,r164,65l14683,3964r-164,-65c8375,3899,4135,8483,4135,14733v,3185,1227,5949,3167,7917l14683,25765r,3796l4275,25384c1622,22747,,19034,,14733,,6355,6263,,145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">
                  <v:stroke miterlimit="83231f" joinstyle="miter"/>
                  <v:path textboxrect="0,0,14683,29561" arrowok="t"/>
                </v:shape>
                <v:shape id="Shape 281" style="position:absolute;left:43280;top:25942;width:146;height:295;visibility:visible;mso-wrap-style:square;v-text-anchor:top" coordsize="14668,29519" o:spid="_x0000_s1048" fillcolor="#474747" stroked="f" strokeweight="0" path="m,l10554,4219v2608,2665,4114,6378,4114,10567c14668,23046,8093,29519,59,29519l,29495,,25699r59,25c5638,25724,10547,21483,10547,14563v,-3073,-1090,-5755,-2973,-7669l,389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">
                  <v:stroke miterlimit="83231f" joinstyle="miter"/>
                  <v:path textboxrect="0,0,14668,29519" arrowok="t"/>
                </v:shape>
                <v:shape id="Shape 283" style="position:absolute;left:43503;top:25945;width:223;height:292;visibility:visible;mso-wrap-style:square;v-text-anchor:top" coordsize="22314,29138" o:spid="_x0000_s1049" fillcolor="#474747" stroked="f" strokeweight="0" path="m,l3897,r,17858c3897,23335,7364,25448,11157,25448v3689,,7364,-2113,7364,-7590l18521,r3793,l22314,17858v,6816,-4790,11280,-11157,11280c4567,29138,,24897,,17858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">
                  <v:stroke miterlimit="83231f" joinstyle="miter"/>
                  <v:path textboxrect="0,0,22314,29138" arrowok="t"/>
                </v:shape>
                <v:shape id="Shape 285" style="position:absolute;left:43816;top:25945;width:89;height:287;visibility:visible;mso-wrap-style:square;v-text-anchor:top" coordsize="8985,28692" o:spid="_x0000_s1050" fillcolor="#474747" stroked="f" strokeweight="0" path="m,l8985,r,4209l8479,3795r-4567,l3912,13513r4567,l8985,13046r,8168l3912,15298r,13394l,2869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">
                  <v:stroke miterlimit="83231f" joinstyle="miter"/>
                  <v:path textboxrect="0,0,8985,28692" arrowok="t"/>
                </v:shape>
                <v:shape id="Shape 286" style="position:absolute;left:43905;top:25945;width:116;height:287;visibility:visible;mso-wrap-style:square;v-text-anchor:top" coordsize="11559,28692" o:spid="_x0000_s1051" fillcolor="#474747" stroked="f" strokeweight="0" path="m,l283,c5519,,9089,3899,9089,8482v,4584,-3897,8156,-8137,8156l11559,28692r-5147,l,21214,,13046,5073,8363,,420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">
                  <v:stroke miterlimit="83231f" joinstyle="miter"/>
                  <v:path textboxrect="0,0,11559,28692" arrowok="t"/>
                </v:shape>
                <v:shape id="Shape 288" style="position:absolute;left:44067;top:25941;width:275;height:296;visibility:visible;mso-wrap-style:square;v-text-anchor:top" coordsize="27566,29585" o:spid="_x0000_s1052" fillcolor="#474747" stroked="f" strokeweight="0" path="m14505,v4685,,7809,1563,10606,3899l22656,6801c20202,4792,17852,3899,14505,3899,8703,3899,4136,8260,4136,14852v,5804,4686,10938,10488,10938c18744,25790,21987,23438,23103,19986r-8703,l14400,16296r13166,c27566,24004,21422,29585,14505,29585,7260,29585,,23662,,14852,,5908,6695,,145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">
                  <v:stroke miterlimit="83231f" joinstyle="miter"/>
                  <v:path textboxrect="0,0,27566,29585" arrowok="t"/>
                </v:shape>
                <v:shape id="Shape 290" style="position:absolute;left:43473;top:23694;width:219;height:1333;visibility:visible;mso-wrap-style:square;v-text-anchor:top" coordsize="21883,133280" o:spid="_x0000_s1053" fillcolor="#31ade7" stroked="f" strokeweight="0" path="m,l1235,v1889,3571,5578,6027,9714,6027c15189,6027,18863,3571,20648,r1235,l21883,122342v,6027,-4909,10938,-10934,10938c4909,133280,,128369,,12234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">
                  <v:stroke miterlimit="83231f" joinstyle="miter"/>
                  <v:path textboxrect="0,0,21883,133280" arrowok="t"/>
                </v:shape>
                <v:shape id="Shape 292" style="position:absolute;left:42687;top:23964;width:218;height:1063;visibility:visible;mso-wrap-style:square;v-text-anchor:top" coordsize="21764,106270" o:spid="_x0000_s1054" fillcolor="#ed2426" stroked="f" strokeweight="0" path="m,l1235,v1785,3691,5474,6027,9595,6027c15070,6027,18759,3691,20544,r1220,l21764,95332v,6027,-4909,10938,-10934,10938c4805,106270,,101359,,9533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">
                  <v:stroke miterlimit="83231f" joinstyle="miter"/>
                  <v:path textboxrect="0,0,21764,106270" arrowok="t"/>
                </v:shape>
                <v:shape id="Shape 294" style="position:absolute;left:42686;top:23695;width:220;height:219;visibility:visible;mso-wrap-style:square;v-text-anchor:top" coordsize="21987,21876" o:spid="_x0000_s1055" fillcolor="#ed2426" stroked="f" strokeweight="0" path="m11053,v6025,,10934,4911,10934,10938c21987,16965,17078,21876,11053,21876,4909,21876,,16965,,10938,,4911,4909,,110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">
                  <v:stroke miterlimit="83231f" joinstyle="miter"/>
                  <v:path textboxrect="0,0,21987,21876" arrowok="t"/>
                </v:shape>
                <v:shape id="Shape 296" style="position:absolute;left:41393;top:23964;width:219;height:1063;visibility:visible;mso-wrap-style:square;v-text-anchor:top" coordsize="21868,106270" o:spid="_x0000_s1056" fillcolor="#ed2426" stroked="f" strokeweight="0" path="m10934,v6144,,10934,4911,10934,10938l21868,106270r-10934,c4909,106270,,101359,,95332l,10938c,4911,4909,,109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">
                  <v:stroke miterlimit="83231f" joinstyle="miter"/>
                  <v:path textboxrect="0,0,21868,106270" arrowok="t"/>
                </v:shape>
                <v:shape id="Shape 298" style="position:absolute;left:41671;top:23964;width:219;height:1063;visibility:visible;mso-wrap-style:square;v-text-anchor:top" coordsize="21868,106270" o:spid="_x0000_s1057" fillcolor="#ed2426" stroked="f" strokeweight="0" path="m10934,v6025,,10934,4911,10934,10938l21868,106270v-5133,,-6367,-6027,-6367,-11831c15501,100466,10592,106270,4567,106270r-4567,l,10938c,4911,4909,,109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">
                  <v:stroke miterlimit="83231f" joinstyle="miter"/>
                  <v:path textboxrect="0,0,21868,106270" arrowok="t"/>
                </v:shape>
                <v:shape id="Shape 300" style="position:absolute;left:42318;top:23964;width:219;height:1063;visibility:visible;mso-wrap-style:square;v-text-anchor:top" coordsize="21868,106270" o:spid="_x0000_s1058" fillcolor="#ed2426" stroked="f" strokeweight="0" path="m,l10934,v6025,,10934,4911,10934,10938l21868,95332v,6027,-4909,10938,-10934,10938c4909,106270,,101359,,9533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">
                  <v:stroke miterlimit="83231f" joinstyle="miter"/>
                  <v:path textboxrect="0,0,21868,106270" arrowok="t"/>
                </v:shape>
                <v:shape id="Shape 302" style="position:absolute;left:42040;top:23964;width:219;height:1063;visibility:visible;mso-wrap-style:square;v-text-anchor:top" coordsize="21868,106270" o:spid="_x0000_s1059" fillcolor="#ed2426" stroked="f" strokeweight="0" path="m,c5237,,6352,6027,6352,11831,6352,5804,11261,,17286,r4582,l21868,95332v,6027,-4805,10938,-10830,10938c4909,106270,,101359,,95332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">
                  <v:stroke miterlimit="83231f" joinstyle="miter"/>
                  <v:path textboxrect="0,0,21868,106270" arrowok="t"/>
                </v:shape>
                <v:shape id="Shape 304" style="position:absolute;left:43842;top:23964;width:219;height:1063;visibility:visible;mso-wrap-style:square;v-text-anchor:top" coordsize="21883,106270" o:spid="_x0000_s1060" fillcolor="#31ade7" stroked="f" strokeweight="0" path="m10934,v6040,,10949,4911,10949,10938l21883,106270r-10949,c4909,106270,,101359,,95332l,10938c,4911,4909,,109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">
                  <v:stroke miterlimit="83231f" joinstyle="miter"/>
                  <v:path textboxrect="0,0,21883,106270" arrowok="t"/>
                </v:shape>
                <v:shape id="Shape 306" style="position:absolute;left:44120;top:23964;width:219;height:1063;visibility:visible;mso-wrap-style:square;v-text-anchor:top" coordsize="21868,106270" o:spid="_x0000_s1061" fillcolor="#31ade7" stroked="f" strokeweight="0" path="m10934,v6025,,10934,4911,10934,10938l21868,106270v-5132,,-6352,-6027,-6352,-11831c15516,100466,10607,106270,4582,106270r-4582,l,10938c,4911,4909,,109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">
                  <v:stroke miterlimit="83231f" joinstyle="miter"/>
                  <v:path textboxrect="0,0,21868,106270" arrowok="t"/>
                </v:shape>
                <v:shape id="Shape 308" style="position:absolute;left:43080;top:24808;width:219;height:219;visibility:visible;mso-wrap-style:square;v-text-anchor:top" coordsize="21868,21876" o:spid="_x0000_s1062" fillcolor="#31ade7" stroked="f" strokeweight="0" path="m10934,v6144,,10934,4807,10934,10938c21868,16965,17078,21876,10934,21876,4909,21876,,16965,,10938,,4807,4909,,109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">
                  <v:stroke miterlimit="83231f" joinstyle="miter"/>
                  <v:path textboxrect="0,0,21868,21876" arrowok="t"/>
                </v:shape>
                <v:shape id="Shape 310" style="position:absolute;left:43418;top:25450;width:241;height:286;visibility:visible;mso-wrap-style:square;v-text-anchor:top" coordsize="24099,28588" o:spid="_x0000_s1063" fillcolor="#474747" stroked="f" strokeweight="0" path="m,l5236,r6918,10715l19532,r4567,l13939,15522r,13066l10041,28588r,-13066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">
                  <v:stroke miterlimit="83231f" joinstyle="miter"/>
                  <v:path textboxrect="0,0,24099,28588" arrowok="t"/>
                </v:shape>
                <v:shape id="Shape 312" style="position:absolute;left:43849;top:25441;width:149;height:300;visibility:visible;mso-wrap-style:square;v-text-anchor:top" coordsize="14898,30031" o:spid="_x0000_s1064" fillcolor="#474747" stroked="f" strokeweight="0" path="m14846,r52,22l14898,4040r-52,-22c8822,4018,4016,8929,4016,15075v,6027,4806,11057,10830,11057l14898,26110r,3899l14846,30031c6694,30031,,23335,,15075,,6697,6694,,14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">
                  <v:stroke miterlimit="83231f" joinstyle="miter"/>
                  <v:path textboxrect="0,0,14898,30031" arrowok="t"/>
                </v:shape>
                <v:shape id="Shape 313" style="position:absolute;left:43998;top:25441;width:148;height:300;visibility:visible;mso-wrap-style:square;v-text-anchor:top" coordsize="14794,29988" o:spid="_x0000_s1065" fillcolor="#474747" stroked="f" strokeweight="0" path="m,l10467,4374v2679,2721,4327,6490,4327,10679c14794,19183,13146,22922,10467,25629l,29988,,26088,7674,22842v1981,-2011,3208,-4775,3208,-7789c10882,11980,9655,9216,7674,7220l,401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">
                  <v:stroke miterlimit="83231f" joinstyle="miter"/>
                  <v:path textboxrect="0,0,14794,29988" arrowok="t"/>
                </v:shape>
                <v:shape id="Shape 315" style="position:absolute;left:44201;top:25448;width:140;height:284;visibility:visible;mso-wrap-style:square;v-text-anchor:top" coordsize="14058,28468" o:spid="_x0000_s1066" fillcolor="#474747" stroked="f" strokeweight="0" path="m,l14058,r,3914l4016,3914r,8587l13388,12501r,3914l4016,16415r,12053l,2846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">
                  <v:stroke miterlimit="83231f" joinstyle="miter"/>
                  <v:path textboxrect="0,0,14058,28468" arrowok="t"/>
                </v:shape>
                <v:rect id="Rectangle 322" style="position:absolute;left:3619;top:10435;width:27922;height:4873;visibility:visible;mso-wrap-style:square;v-text-anchor:top" o:spid="_x0000_s106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1OUnxQAAANw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C21OUnxQAAANwAAAAP&#10;AAAAAAAAAAAAAAAAAAcCAABkcnMvZG93bnJldi54bWxQSwUGAAAAAAMAAwC3AAAA+QIAAAAA&#10;">
                  <v:textbox inset="0,0,0,0">
                    <w:txbxContent>
                      <w:p w:rsidR="00144F42" w:rsidRDefault="000A559E" w14:paraId="312FC42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color w:val="FFFFFF"/>
                            <w:sz w:val="52"/>
                          </w:rPr>
                          <w:t xml:space="preserve">Bonus topic: </w:t>
                        </w:r>
                      </w:p>
                    </w:txbxContent>
                  </v:textbox>
                </v:rect>
                <v:rect id="Rectangle 323" style="position:absolute;left:3619;top:13985;width:9466;height:4871;visibility:visible;mso-wrap-style:square;v-text-anchor:top" o:spid="_x0000_s106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EC8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2ZhAvMYAAADcAAAA&#10;DwAAAAAAAAAAAAAAAAAHAgAAZHJzL2Rvd25yZXYueG1sUEsFBgAAAAADAAMAtwAAAPoCAAAAAA==&#10;">
                  <v:textbox inset="0,0,0,0">
                    <w:txbxContent>
                      <w:p w:rsidR="00144F42" w:rsidRDefault="000A559E" w14:paraId="53ACC11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color w:val="FFFFFF"/>
                            <w:sz w:val="52"/>
                          </w:rPr>
                          <w:t>Zero</w:t>
                        </w:r>
                      </w:p>
                    </w:txbxContent>
                  </v:textbox>
                </v:rect>
                <v:rect id="Rectangle 324" style="position:absolute;left:10738;top:13985;width:1455;height:4871;visibility:visible;mso-wrap-style:square;v-text-anchor:top" o:spid="_x0000_s106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BWcdjIxQAAANwAAAAP&#10;AAAAAAAAAAAAAAAAAAcCAABkcnMvZG93bnJldi54bWxQSwUGAAAAAAMAAwC3AAAA+QIAAAAA&#10;">
                  <v:textbox inset="0,0,0,0">
                    <w:txbxContent>
                      <w:p w:rsidR="00144F42" w:rsidRDefault="000A559E" w14:paraId="186B293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color w:val="FFFFFF"/>
                            <w:sz w:val="52"/>
                          </w:rPr>
                          <w:t>-</w:t>
                        </w:r>
                      </w:p>
                    </w:txbxContent>
                  </v:textbox>
                </v:rect>
                <v:rect id="Rectangle 325" style="position:absolute;left:11831;top:13985;width:38397;height:4871;visibility:visible;mso-wrap-style:square;v-text-anchor:top" o:spid="_x0000_s107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X1T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A5PX1TxQAAANwAAAAP&#10;AAAAAAAAAAAAAAAAAAcCAABkcnMvZG93bnJldi54bWxQSwUGAAAAAAMAAwC3AAAA+QIAAAAA&#10;">
                  <v:textbox inset="0,0,0,0">
                    <w:txbxContent>
                      <w:p w:rsidR="00144F42" w:rsidRDefault="000A559E" w14:paraId="58C08BD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color w:val="FFFFFF"/>
                            <w:sz w:val="52"/>
                          </w:rPr>
                          <w:t>Knowl</w:t>
                        </w:r>
                        <w:r>
                          <w:rPr>
                            <w:rFonts w:ascii="Arial" w:hAnsi="Arial" w:eastAsia="Arial" w:cs="Arial"/>
                            <w:b/>
                            <w:color w:val="FFFFFF"/>
                            <w:sz w:val="52"/>
                          </w:rPr>
                          <w:t>edge Proofs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6D8F7258" w14:textId="77777777" w:rsidR="00144F42" w:rsidRDefault="000A559E" w:rsidP="00161577">
      <w:pPr>
        <w:spacing w:after="159" w:line="360" w:lineRule="auto"/>
        <w:ind w:left="2816"/>
      </w:pPr>
      <w:r>
        <w:t>Figure 2: First page of the presentation.</w:t>
      </w:r>
    </w:p>
    <w:p w14:paraId="3322978D" w14:textId="77777777" w:rsidR="00144F42" w:rsidRDefault="000A559E" w:rsidP="00161577">
      <w:pPr>
        <w:spacing w:after="529" w:line="360" w:lineRule="auto"/>
        <w:ind w:left="911" w:firstLine="0"/>
        <w:jc w:val="left"/>
      </w:pPr>
      <w:r>
        <w:rPr>
          <w:noProof/>
          <w:sz w:val="22"/>
        </w:rPr>
        <w:lastRenderedPageBreak/>
        <mc:AlternateContent>
          <mc:Choice Requires="wpg">
            <w:drawing>
              <wp:inline distT="0" distB="0" distL="0" distR="0" wp14:anchorId="3D303694" wp14:editId="771E3563">
                <wp:extent cx="4777923" cy="2598592"/>
                <wp:effectExtent l="0" t="0" r="0" b="0"/>
                <wp:docPr id="3831" name="Group 38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77923" cy="2598592"/>
                          <a:chOff x="0" y="0"/>
                          <a:chExt cx="4777923" cy="2598592"/>
                        </a:xfrm>
                      </wpg:grpSpPr>
                      <pic:pic xmlns:pic="http://schemas.openxmlformats.org/drawingml/2006/picture">
                        <pic:nvPicPr>
                          <pic:cNvPr id="329" name="Picture 329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4064221" y="2368654"/>
                            <a:ext cx="713702" cy="22993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30" name="Shape 330"/>
                        <wps:cNvSpPr/>
                        <wps:spPr>
                          <a:xfrm>
                            <a:off x="252035" y="0"/>
                            <a:ext cx="4525838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525838">
                                <a:moveTo>
                                  <a:pt x="4525838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489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1" name="Shape 331"/>
                        <wps:cNvSpPr/>
                        <wps:spPr>
                          <a:xfrm>
                            <a:off x="0" y="0"/>
                            <a:ext cx="171707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1707">
                                <a:moveTo>
                                  <a:pt x="171707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2489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2" name="Rectangle 332"/>
                        <wps:cNvSpPr/>
                        <wps:spPr>
                          <a:xfrm>
                            <a:off x="113953" y="27691"/>
                            <a:ext cx="58989" cy="593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0595E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6"/>
                                </w:rPr>
                                <w:t>4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3" name="Rectangle 333"/>
                        <wps:cNvSpPr/>
                        <wps:spPr>
                          <a:xfrm>
                            <a:off x="249288" y="127710"/>
                            <a:ext cx="344237" cy="177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CA079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9"/>
                                </w:rPr>
                                <w:t>Zer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4" name="Rectangle 334"/>
                        <wps:cNvSpPr/>
                        <wps:spPr>
                          <a:xfrm>
                            <a:off x="507903" y="127710"/>
                            <a:ext cx="52904" cy="177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51049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9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5" name="Rectangle 335"/>
                        <wps:cNvSpPr/>
                        <wps:spPr>
                          <a:xfrm>
                            <a:off x="547918" y="127710"/>
                            <a:ext cx="822290" cy="177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5F548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9"/>
                                </w:rPr>
                                <w:t>knowled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6" name="Rectangle 336"/>
                        <wps:cNvSpPr/>
                        <wps:spPr>
                          <a:xfrm>
                            <a:off x="1197815" y="127710"/>
                            <a:ext cx="494256" cy="177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22455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9"/>
                                </w:rPr>
                                <w:t>proof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7" name="Rectangle 337"/>
                        <wps:cNvSpPr/>
                        <wps:spPr>
                          <a:xfrm>
                            <a:off x="288945" y="483394"/>
                            <a:ext cx="72999" cy="1119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7246B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“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8" name="Rectangle 338"/>
                        <wps:cNvSpPr/>
                        <wps:spPr>
                          <a:xfrm>
                            <a:off x="344011" y="467540"/>
                            <a:ext cx="554535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35B8CC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hose proofs that convey no additional knowledge other than the correctness of the proposition in ques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39" name="Rectangle 339"/>
                        <wps:cNvSpPr/>
                        <wps:spPr>
                          <a:xfrm>
                            <a:off x="4513843" y="483394"/>
                            <a:ext cx="72840" cy="11199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1B474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“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18" name="Rectangle 3518"/>
                        <wps:cNvSpPr/>
                        <wps:spPr>
                          <a:xfrm>
                            <a:off x="2446933" y="575043"/>
                            <a:ext cx="303832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BB378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1985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19" name="Rectangle 3519"/>
                        <wps:cNvSpPr/>
                        <wps:spPr>
                          <a:xfrm>
                            <a:off x="2187761" y="575043"/>
                            <a:ext cx="344679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0748C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GMR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17" name="Rectangle 3517"/>
                        <wps:cNvSpPr/>
                        <wps:spPr>
                          <a:xfrm>
                            <a:off x="2157929" y="575043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48843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14" name="Picture 3914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228625" y="371453"/>
                            <a:ext cx="4370833" cy="3779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11" name="Picture 3911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228625" y="371453"/>
                            <a:ext cx="4370833" cy="3779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3" name="Rectangle 343"/>
                        <wps:cNvSpPr/>
                        <wps:spPr>
                          <a:xfrm>
                            <a:off x="2303208" y="1731549"/>
                            <a:ext cx="291300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41126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Mos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4" name="Rectangle 344"/>
                        <wps:cNvSpPr/>
                        <wps:spPr>
                          <a:xfrm>
                            <a:off x="2522395" y="1731549"/>
                            <a:ext cx="3955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20AC4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popul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5" name="Rectangle 345"/>
                        <wps:cNvSpPr/>
                        <wps:spPr>
                          <a:xfrm>
                            <a:off x="2845502" y="1731549"/>
                            <a:ext cx="26425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D7FBD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sho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6" name="Rectangle 346"/>
                        <wps:cNvSpPr/>
                        <wps:spPr>
                          <a:xfrm>
                            <a:off x="3044383" y="1731549"/>
                            <a:ext cx="3310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99CAF7C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/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7" name="Rectangle 347"/>
                        <wps:cNvSpPr/>
                        <wps:spPr>
                          <a:xfrm>
                            <a:off x="3069467" y="1731549"/>
                            <a:ext cx="40794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90375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effici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8" name="Rectangle 348"/>
                        <wps:cNvSpPr/>
                        <wps:spPr>
                          <a:xfrm>
                            <a:off x="3401632" y="1731549"/>
                            <a:ext cx="357925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EFF8A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ZKPs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9" name="Rectangle 349"/>
                        <wps:cNvSpPr/>
                        <wps:spPr>
                          <a:xfrm>
                            <a:off x="2303208" y="1854820"/>
                            <a:ext cx="41758" cy="1121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78D990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•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0" name="Rectangle 350"/>
                        <wps:cNvSpPr/>
                        <wps:spPr>
                          <a:xfrm>
                            <a:off x="2415489" y="1838944"/>
                            <a:ext cx="119229" cy="133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3989C7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z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1" name="Rectangle 351"/>
                        <wps:cNvSpPr/>
                        <wps:spPr>
                          <a:xfrm>
                            <a:off x="2505075" y="1838944"/>
                            <a:ext cx="39731" cy="133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048C2E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2534937" y="1838944"/>
                            <a:ext cx="502865" cy="133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B1A128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SNARK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02947" y="1946655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26F56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32809" y="1946655"/>
                            <a:ext cx="48303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7CBDA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4"/>
                                </w:rPr>
                                <w:t>succin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5" name="Rectangle 355"/>
                        <wps:cNvSpPr/>
                        <wps:spPr>
                          <a:xfrm>
                            <a:off x="2821015" y="1946655"/>
                            <a:ext cx="19812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14FF9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n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6" name="Rectangle 356"/>
                        <wps:cNvSpPr/>
                        <wps:spPr>
                          <a:xfrm>
                            <a:off x="2969728" y="1946655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B01BA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7" name="Rectangle 357"/>
                        <wps:cNvSpPr/>
                        <wps:spPr>
                          <a:xfrm>
                            <a:off x="2999590" y="1946655"/>
                            <a:ext cx="542029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11110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interactiv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8" name="Rectangle 358"/>
                        <wps:cNvSpPr/>
                        <wps:spPr>
                          <a:xfrm>
                            <a:off x="3433286" y="1946655"/>
                            <a:ext cx="561671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F47888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argumen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9" name="Rectangle 359"/>
                        <wps:cNvSpPr/>
                        <wps:spPr>
                          <a:xfrm>
                            <a:off x="3881216" y="1946655"/>
                            <a:ext cx="9903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6A6F2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0" name="Rectangle 360"/>
                        <wps:cNvSpPr/>
                        <wps:spPr>
                          <a:xfrm>
                            <a:off x="3980358" y="1946655"/>
                            <a:ext cx="56609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8706B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knowled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1" name="Rectangle 361"/>
                        <wps:cNvSpPr/>
                        <wps:spPr>
                          <a:xfrm>
                            <a:off x="4405743" y="1946655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BEB2EA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2" name="Rectangle 362"/>
                        <wps:cNvSpPr/>
                        <wps:spPr>
                          <a:xfrm>
                            <a:off x="2303208" y="2070013"/>
                            <a:ext cx="41702" cy="11199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808A0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•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3" name="Rectangle 363"/>
                        <wps:cNvSpPr/>
                        <wps:spPr>
                          <a:xfrm>
                            <a:off x="2415489" y="2054159"/>
                            <a:ext cx="119149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02948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zk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4" name="Rectangle 364"/>
                        <wps:cNvSpPr/>
                        <wps:spPr>
                          <a:xfrm>
                            <a:off x="2505075" y="2054159"/>
                            <a:ext cx="39677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9E8B2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5" name="Rectangle 365"/>
                        <wps:cNvSpPr/>
                        <wps:spPr>
                          <a:xfrm>
                            <a:off x="2534937" y="2054159"/>
                            <a:ext cx="482178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7C357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STARK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6" name="Rectangle 366"/>
                        <wps:cNvSpPr/>
                        <wps:spPr>
                          <a:xfrm>
                            <a:off x="2402947" y="2161682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809D4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7" name="Rectangle 367"/>
                        <wps:cNvSpPr/>
                        <wps:spPr>
                          <a:xfrm>
                            <a:off x="2432809" y="2161682"/>
                            <a:ext cx="469705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86B608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4"/>
                                </w:rPr>
                                <w:t>scalab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8" name="Rectangle 368"/>
                        <wps:cNvSpPr/>
                        <wps:spPr>
                          <a:xfrm>
                            <a:off x="2810862" y="2161682"/>
                            <a:ext cx="63421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40D4D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transparen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9" name="Rectangle 369"/>
                        <wps:cNvSpPr/>
                        <wps:spPr>
                          <a:xfrm>
                            <a:off x="3288754" y="2161682"/>
                            <a:ext cx="561671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725EF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argumen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0" name="Rectangle 370"/>
                        <wps:cNvSpPr/>
                        <wps:spPr>
                          <a:xfrm>
                            <a:off x="3736684" y="2161682"/>
                            <a:ext cx="9903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2D564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1" name="Rectangle 371"/>
                        <wps:cNvSpPr/>
                        <wps:spPr>
                          <a:xfrm>
                            <a:off x="3836423" y="2161682"/>
                            <a:ext cx="56514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93D15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knowled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2" name="Rectangle 372"/>
                        <wps:cNvSpPr/>
                        <wps:spPr>
                          <a:xfrm>
                            <a:off x="4261211" y="2161682"/>
                            <a:ext cx="3967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851B8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12" name="Picture 3912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247418" y="1666853"/>
                            <a:ext cx="2313433" cy="670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10" name="Picture 3910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2247418" y="1666853"/>
                            <a:ext cx="2313433" cy="6705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5" name="Rectangle 375"/>
                        <wps:cNvSpPr/>
                        <wps:spPr>
                          <a:xfrm>
                            <a:off x="273297" y="829368"/>
                            <a:ext cx="555731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4A79F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4"/>
                                </w:rPr>
                                <w:t>Exampl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6" name="Rectangle 376"/>
                        <wps:cNvSpPr/>
                        <wps:spPr>
                          <a:xfrm>
                            <a:off x="690758" y="829368"/>
                            <a:ext cx="39678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DF5B5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sz w:val="14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78" name="Picture 378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3697515" y="1044573"/>
                            <a:ext cx="679958" cy="8268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79" name="Rectangle 379"/>
                        <wps:cNvSpPr/>
                        <wps:spPr>
                          <a:xfrm>
                            <a:off x="2552506" y="1058689"/>
                            <a:ext cx="282180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19658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Pro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0" name="Rectangle 380"/>
                        <wps:cNvSpPr/>
                        <wps:spPr>
                          <a:xfrm>
                            <a:off x="2765223" y="1058689"/>
                            <a:ext cx="881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95606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1" name="Rectangle 381"/>
                        <wps:cNvSpPr/>
                        <wps:spPr>
                          <a:xfrm>
                            <a:off x="2854212" y="1058689"/>
                            <a:ext cx="50489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317DD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knowled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2" name="Rectangle 382"/>
                        <wps:cNvSpPr/>
                        <wps:spPr>
                          <a:xfrm>
                            <a:off x="3256154" y="1058689"/>
                            <a:ext cx="881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99ED9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3" name="Rectangle 383"/>
                        <wps:cNvSpPr/>
                        <wps:spPr>
                          <a:xfrm>
                            <a:off x="3345143" y="1058689"/>
                            <a:ext cx="881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B74C1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4" name="Rectangle 384"/>
                        <wps:cNvSpPr/>
                        <wps:spPr>
                          <a:xfrm>
                            <a:off x="3412034" y="1058689"/>
                            <a:ext cx="365007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69F2D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solu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5" name="Rectangle 385"/>
                        <wps:cNvSpPr/>
                        <wps:spPr>
                          <a:xfrm>
                            <a:off x="2552506" y="1154140"/>
                            <a:ext cx="88234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53ACF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6" name="Rectangle 386"/>
                        <wps:cNvSpPr/>
                        <wps:spPr>
                          <a:xfrm>
                            <a:off x="2641594" y="1154140"/>
                            <a:ext cx="88176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01B67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7" name="Rectangle 387"/>
                        <wps:cNvSpPr/>
                        <wps:spPr>
                          <a:xfrm>
                            <a:off x="2707888" y="1154140"/>
                            <a:ext cx="253402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CFB52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give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8" name="Rectangle 388"/>
                        <wps:cNvSpPr/>
                        <wps:spPr>
                          <a:xfrm>
                            <a:off x="2920506" y="1154140"/>
                            <a:ext cx="752906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FEA3E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Sudoku puzzle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9" name="Rectangle 389"/>
                        <wps:cNvSpPr/>
                        <wps:spPr>
                          <a:xfrm>
                            <a:off x="2552506" y="1249906"/>
                            <a:ext cx="33466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1DA45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withou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0" name="Rectangle 390"/>
                        <wps:cNvSpPr/>
                        <wps:spPr>
                          <a:xfrm>
                            <a:off x="2826739" y="1249906"/>
                            <a:ext cx="429450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96D4B5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reveal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1" name="Rectangle 391"/>
                        <wps:cNvSpPr/>
                        <wps:spPr>
                          <a:xfrm>
                            <a:off x="3171346" y="1249906"/>
                            <a:ext cx="170384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0DD9BD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an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2" name="Rectangle 392"/>
                        <wps:cNvSpPr/>
                        <wps:spPr>
                          <a:xfrm>
                            <a:off x="3322448" y="1249906"/>
                            <a:ext cx="523264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CCD7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inform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3" name="Rectangle 393"/>
                        <wps:cNvSpPr/>
                        <wps:spPr>
                          <a:xfrm>
                            <a:off x="2552506" y="1345464"/>
                            <a:ext cx="176534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5977E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h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4" name="Rectangle 394"/>
                        <wps:cNvSpPr/>
                        <wps:spPr>
                          <a:xfrm>
                            <a:off x="2707888" y="1345464"/>
                            <a:ext cx="27543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9F2F6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wou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5" name="Rectangle 395"/>
                        <wps:cNvSpPr/>
                        <wps:spPr>
                          <a:xfrm>
                            <a:off x="2937825" y="1345464"/>
                            <a:ext cx="2588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ECEF5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mak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6" name="Rectangle 396"/>
                        <wps:cNvSpPr/>
                        <wps:spPr>
                          <a:xfrm>
                            <a:off x="3154624" y="1345464"/>
                            <a:ext cx="5318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26FEA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7" name="Rectangle 397"/>
                        <wps:cNvSpPr/>
                        <wps:spPr>
                          <a:xfrm>
                            <a:off x="3217334" y="1345464"/>
                            <a:ext cx="288413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72C46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eas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8" name="Rectangle 398"/>
                        <wps:cNvSpPr/>
                        <wps:spPr>
                          <a:xfrm>
                            <a:off x="3456230" y="1345464"/>
                            <a:ext cx="123331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2363A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9" name="Rectangle 399"/>
                        <wps:cNvSpPr/>
                        <wps:spPr>
                          <a:xfrm>
                            <a:off x="3571597" y="1345464"/>
                            <a:ext cx="14690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B6CDE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h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0" name="Rectangle 400"/>
                        <wps:cNvSpPr/>
                        <wps:spPr>
                          <a:xfrm>
                            <a:off x="2552506" y="1441023"/>
                            <a:ext cx="31788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68991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verifi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1" name="Rectangle 401"/>
                        <wps:cNvSpPr/>
                        <wps:spPr>
                          <a:xfrm>
                            <a:off x="2813600" y="1441023"/>
                            <a:ext cx="8814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B4228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2" name="Rectangle 402"/>
                        <wps:cNvSpPr/>
                        <wps:spPr>
                          <a:xfrm>
                            <a:off x="2902588" y="1441023"/>
                            <a:ext cx="24752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47C8D4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solv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03" name="Rectangle 403"/>
                        <wps:cNvSpPr/>
                        <wps:spPr>
                          <a:xfrm>
                            <a:off x="3110428" y="1441023"/>
                            <a:ext cx="82510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70025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it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36" name="Shape 4136"/>
                        <wps:cNvSpPr/>
                        <wps:spPr>
                          <a:xfrm>
                            <a:off x="1923848" y="932828"/>
                            <a:ext cx="9144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" h="9144">
                                <a:moveTo>
                                  <a:pt x="0" y="0"/>
                                </a:moveTo>
                                <a:lnTo>
                                  <a:pt x="9144" y="0"/>
                                </a:lnTo>
                                <a:lnTo>
                                  <a:pt x="9144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5" name="Shape 405"/>
                        <wps:cNvSpPr/>
                        <wps:spPr>
                          <a:xfrm>
                            <a:off x="1810442" y="888197"/>
                            <a:ext cx="117772" cy="1153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772" h="115300">
                                <a:moveTo>
                                  <a:pt x="55411" y="1981"/>
                                </a:moveTo>
                                <a:cubicBezTo>
                                  <a:pt x="75960" y="0"/>
                                  <a:pt x="96656" y="10211"/>
                                  <a:pt x="107102" y="29519"/>
                                </a:cubicBezTo>
                                <a:lnTo>
                                  <a:pt x="117772" y="29519"/>
                                </a:lnTo>
                                <a:lnTo>
                                  <a:pt x="117772" y="34563"/>
                                </a:lnTo>
                                <a:lnTo>
                                  <a:pt x="104113" y="34563"/>
                                </a:lnTo>
                                <a:lnTo>
                                  <a:pt x="102677" y="31931"/>
                                </a:lnTo>
                                <a:cubicBezTo>
                                  <a:pt x="98246" y="23738"/>
                                  <a:pt x="91525" y="17012"/>
                                  <a:pt x="83335" y="12577"/>
                                </a:cubicBezTo>
                                <a:cubicBezTo>
                                  <a:pt x="77515" y="9426"/>
                                  <a:pt x="71331" y="7605"/>
                                  <a:pt x="65134" y="7008"/>
                                </a:cubicBezTo>
                                <a:cubicBezTo>
                                  <a:pt x="46541" y="5219"/>
                                  <a:pt x="27818" y="14460"/>
                                  <a:pt x="18369" y="31931"/>
                                </a:cubicBezTo>
                                <a:cubicBezTo>
                                  <a:pt x="5770" y="55225"/>
                                  <a:pt x="14431" y="84329"/>
                                  <a:pt x="37712" y="96934"/>
                                </a:cubicBezTo>
                                <a:cubicBezTo>
                                  <a:pt x="60993" y="109538"/>
                                  <a:pt x="90079" y="100875"/>
                                  <a:pt x="102678" y="77581"/>
                                </a:cubicBezTo>
                                <a:lnTo>
                                  <a:pt x="104113" y="74949"/>
                                </a:lnTo>
                                <a:lnTo>
                                  <a:pt x="117772" y="74949"/>
                                </a:lnTo>
                                <a:lnTo>
                                  <a:pt x="117772" y="79984"/>
                                </a:lnTo>
                                <a:lnTo>
                                  <a:pt x="107102" y="79984"/>
                                </a:lnTo>
                                <a:cubicBezTo>
                                  <a:pt x="102205" y="89037"/>
                                  <a:pt x="94780" y="96466"/>
                                  <a:pt x="85733" y="101365"/>
                                </a:cubicBezTo>
                                <a:cubicBezTo>
                                  <a:pt x="60005" y="115300"/>
                                  <a:pt x="27855" y="105728"/>
                                  <a:pt x="13928" y="79984"/>
                                </a:cubicBezTo>
                                <a:cubicBezTo>
                                  <a:pt x="0" y="54240"/>
                                  <a:pt x="9566" y="22075"/>
                                  <a:pt x="35295" y="8141"/>
                                </a:cubicBezTo>
                                <a:cubicBezTo>
                                  <a:pt x="41727" y="4656"/>
                                  <a:pt x="48561" y="2641"/>
                                  <a:pt x="55411" y="1981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6" name="Shape 406"/>
                        <wps:cNvSpPr/>
                        <wps:spPr>
                          <a:xfrm>
                            <a:off x="1928214" y="917716"/>
                            <a:ext cx="111641" cy="5046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1641" h="50466">
                                <a:moveTo>
                                  <a:pt x="0" y="0"/>
                                </a:moveTo>
                                <a:lnTo>
                                  <a:pt x="91466" y="0"/>
                                </a:lnTo>
                                <a:lnTo>
                                  <a:pt x="111641" y="25233"/>
                                </a:lnTo>
                                <a:lnTo>
                                  <a:pt x="91466" y="50466"/>
                                </a:lnTo>
                                <a:lnTo>
                                  <a:pt x="75074" y="34065"/>
                                </a:lnTo>
                                <a:lnTo>
                                  <a:pt x="58682" y="50466"/>
                                </a:lnTo>
                                <a:lnTo>
                                  <a:pt x="42289" y="34065"/>
                                </a:lnTo>
                                <a:lnTo>
                                  <a:pt x="25897" y="50466"/>
                                </a:lnTo>
                                <a:lnTo>
                                  <a:pt x="15810" y="40373"/>
                                </a:lnTo>
                                <a:lnTo>
                                  <a:pt x="5722" y="50466"/>
                                </a:lnTo>
                                <a:lnTo>
                                  <a:pt x="0" y="50466"/>
                                </a:lnTo>
                                <a:lnTo>
                                  <a:pt x="0" y="45430"/>
                                </a:lnTo>
                                <a:lnTo>
                                  <a:pt x="3639" y="45430"/>
                                </a:lnTo>
                                <a:lnTo>
                                  <a:pt x="12249" y="36813"/>
                                </a:lnTo>
                                <a:lnTo>
                                  <a:pt x="15810" y="33246"/>
                                </a:lnTo>
                                <a:lnTo>
                                  <a:pt x="19382" y="36813"/>
                                </a:lnTo>
                                <a:lnTo>
                                  <a:pt x="25897" y="43344"/>
                                </a:lnTo>
                                <a:lnTo>
                                  <a:pt x="38731" y="30504"/>
                                </a:lnTo>
                                <a:lnTo>
                                  <a:pt x="42289" y="26936"/>
                                </a:lnTo>
                                <a:lnTo>
                                  <a:pt x="45866" y="30504"/>
                                </a:lnTo>
                                <a:lnTo>
                                  <a:pt x="58682" y="43344"/>
                                </a:lnTo>
                                <a:lnTo>
                                  <a:pt x="71516" y="30504"/>
                                </a:lnTo>
                                <a:lnTo>
                                  <a:pt x="75074" y="26936"/>
                                </a:lnTo>
                                <a:lnTo>
                                  <a:pt x="78651" y="30504"/>
                                </a:lnTo>
                                <a:lnTo>
                                  <a:pt x="91046" y="42921"/>
                                </a:lnTo>
                                <a:lnTo>
                                  <a:pt x="105189" y="25239"/>
                                </a:lnTo>
                                <a:lnTo>
                                  <a:pt x="101133" y="20159"/>
                                </a:lnTo>
                                <a:lnTo>
                                  <a:pt x="0" y="20159"/>
                                </a:lnTo>
                                <a:lnTo>
                                  <a:pt x="0" y="15113"/>
                                </a:lnTo>
                                <a:lnTo>
                                  <a:pt x="97098" y="15113"/>
                                </a:lnTo>
                                <a:lnTo>
                                  <a:pt x="89049" y="5045"/>
                                </a:lnTo>
                                <a:lnTo>
                                  <a:pt x="0" y="5045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7" name="Shape 407"/>
                        <wps:cNvSpPr/>
                        <wps:spPr>
                          <a:xfrm>
                            <a:off x="1833060" y="927811"/>
                            <a:ext cx="15131" cy="302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31" h="30279">
                                <a:moveTo>
                                  <a:pt x="15131" y="0"/>
                                </a:moveTo>
                                <a:lnTo>
                                  <a:pt x="15131" y="5046"/>
                                </a:lnTo>
                                <a:cubicBezTo>
                                  <a:pt x="9560" y="5046"/>
                                  <a:pt x="5043" y="9567"/>
                                  <a:pt x="5043" y="15139"/>
                                </a:cubicBezTo>
                                <a:cubicBezTo>
                                  <a:pt x="5043" y="20714"/>
                                  <a:pt x="9560" y="25233"/>
                                  <a:pt x="15131" y="25233"/>
                                </a:cubicBezTo>
                                <a:lnTo>
                                  <a:pt x="15131" y="25241"/>
                                </a:lnTo>
                                <a:lnTo>
                                  <a:pt x="15131" y="30279"/>
                                </a:lnTo>
                                <a:cubicBezTo>
                                  <a:pt x="6775" y="30279"/>
                                  <a:pt x="0" y="23502"/>
                                  <a:pt x="0" y="15139"/>
                                </a:cubicBezTo>
                                <a:cubicBezTo>
                                  <a:pt x="0" y="6779"/>
                                  <a:pt x="6775" y="0"/>
                                  <a:pt x="15131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8" name="Shape 408"/>
                        <wps:cNvSpPr/>
                        <wps:spPr>
                          <a:xfrm>
                            <a:off x="1848192" y="953044"/>
                            <a:ext cx="0" cy="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9">
                                <a:moveTo>
                                  <a:pt x="0" y="9"/>
                                </a:move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09" name="Shape 409"/>
                        <wps:cNvSpPr/>
                        <wps:spPr>
                          <a:xfrm>
                            <a:off x="1848192" y="927811"/>
                            <a:ext cx="15131" cy="3027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131" h="30279">
                                <a:moveTo>
                                  <a:pt x="0" y="0"/>
                                </a:moveTo>
                                <a:cubicBezTo>
                                  <a:pt x="8345" y="27"/>
                                  <a:pt x="15106" y="6790"/>
                                  <a:pt x="15131" y="15139"/>
                                </a:cubicBezTo>
                                <a:cubicBezTo>
                                  <a:pt x="15131" y="23502"/>
                                  <a:pt x="8356" y="30279"/>
                                  <a:pt x="0" y="30279"/>
                                </a:cubicBezTo>
                                <a:lnTo>
                                  <a:pt x="0" y="25241"/>
                                </a:lnTo>
                                <a:cubicBezTo>
                                  <a:pt x="5571" y="25233"/>
                                  <a:pt x="10083" y="20714"/>
                                  <a:pt x="10087" y="15139"/>
                                </a:cubicBezTo>
                                <a:cubicBezTo>
                                  <a:pt x="10087" y="9567"/>
                                  <a:pt x="5571" y="5046"/>
                                  <a:pt x="0" y="5046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10" name="Rectangle 410"/>
                        <wps:cNvSpPr/>
                        <wps:spPr>
                          <a:xfrm>
                            <a:off x="273297" y="1058689"/>
                            <a:ext cx="28184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A7045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Proof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1" name="Rectangle 411"/>
                        <wps:cNvSpPr/>
                        <wps:spPr>
                          <a:xfrm>
                            <a:off x="485915" y="1058689"/>
                            <a:ext cx="881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D82DC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2" name="Rectangle 412"/>
                        <wps:cNvSpPr/>
                        <wps:spPr>
                          <a:xfrm>
                            <a:off x="574894" y="1058689"/>
                            <a:ext cx="50489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6FA7A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knowled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3" name="Rectangle 413"/>
                        <wps:cNvSpPr/>
                        <wps:spPr>
                          <a:xfrm>
                            <a:off x="976986" y="1058689"/>
                            <a:ext cx="8813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06B48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4" name="Rectangle 414"/>
                        <wps:cNvSpPr/>
                        <wps:spPr>
                          <a:xfrm>
                            <a:off x="1065974" y="1058689"/>
                            <a:ext cx="435789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05BE8A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a privat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5" name="Rectangle 415"/>
                        <wps:cNvSpPr/>
                        <wps:spPr>
                          <a:xfrm>
                            <a:off x="1393859" y="1058689"/>
                            <a:ext cx="16470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561F5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ke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6" name="Rectangle 416"/>
                        <wps:cNvSpPr/>
                        <wps:spPr>
                          <a:xfrm>
                            <a:off x="273297" y="1154140"/>
                            <a:ext cx="35234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80BF4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7" name="Rectangle 417"/>
                        <wps:cNvSpPr/>
                        <wps:spPr>
                          <a:xfrm>
                            <a:off x="299576" y="1154140"/>
                            <a:ext cx="506805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63B53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associat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8" name="Rectangle 418"/>
                        <wps:cNvSpPr/>
                        <wps:spPr>
                          <a:xfrm>
                            <a:off x="702703" y="1154140"/>
                            <a:ext cx="187396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C802A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wit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9" name="Rectangle 419"/>
                        <wps:cNvSpPr/>
                        <wps:spPr>
                          <a:xfrm>
                            <a:off x="866347" y="1154140"/>
                            <a:ext cx="88176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7F89DB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0" name="Rectangle 420"/>
                        <wps:cNvSpPr/>
                        <wps:spPr>
                          <a:xfrm>
                            <a:off x="932641" y="1154140"/>
                            <a:ext cx="276997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C06C3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publ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" name="Rectangle 421"/>
                        <wps:cNvSpPr/>
                        <wps:spPr>
                          <a:xfrm>
                            <a:off x="1162727" y="1154140"/>
                            <a:ext cx="164844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728B2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ke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0" name="Rectangle 3520"/>
                        <wps:cNvSpPr/>
                        <wps:spPr>
                          <a:xfrm>
                            <a:off x="1285759" y="1154139"/>
                            <a:ext cx="35234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43428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1" name="Rectangle 3521"/>
                        <wps:cNvSpPr/>
                        <wps:spPr>
                          <a:xfrm>
                            <a:off x="1312250" y="1154139"/>
                            <a:ext cx="58809" cy="1179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C03BF9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 xml:space="preserve">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" name="Rectangle 423"/>
                        <wps:cNvSpPr/>
                        <wps:spPr>
                          <a:xfrm>
                            <a:off x="273297" y="1249906"/>
                            <a:ext cx="334140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D081D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withou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4" name="Rectangle 424"/>
                        <wps:cNvSpPr/>
                        <wps:spPr>
                          <a:xfrm>
                            <a:off x="547421" y="1249906"/>
                            <a:ext cx="33574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F6CDA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leak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5" name="Rectangle 425"/>
                        <wps:cNvSpPr/>
                        <wps:spPr>
                          <a:xfrm>
                            <a:off x="821554" y="1249906"/>
                            <a:ext cx="523264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2575E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inform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6" name="Rectangle 426"/>
                        <wps:cNvSpPr/>
                        <wps:spPr>
                          <a:xfrm>
                            <a:off x="1237980" y="1249906"/>
                            <a:ext cx="176261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75B15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ha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7" name="Rectangle 427"/>
                        <wps:cNvSpPr/>
                        <wps:spPr>
                          <a:xfrm>
                            <a:off x="273297" y="1345464"/>
                            <a:ext cx="27543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C811B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woul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8" name="Rectangle 428"/>
                        <wps:cNvSpPr/>
                        <wps:spPr>
                          <a:xfrm>
                            <a:off x="502628" y="1345464"/>
                            <a:ext cx="24129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29378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allow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9" name="Rectangle 429"/>
                        <wps:cNvSpPr/>
                        <wps:spPr>
                          <a:xfrm>
                            <a:off x="705689" y="1345464"/>
                            <a:ext cx="93961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4A3D0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0" name="Rectangle 430"/>
                        <wps:cNvSpPr/>
                        <wps:spPr>
                          <a:xfrm>
                            <a:off x="798859" y="1345464"/>
                            <a:ext cx="229463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3FB9ED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eas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1" name="Rectangle 431"/>
                        <wps:cNvSpPr/>
                        <wps:spPr>
                          <a:xfrm>
                            <a:off x="993708" y="1345464"/>
                            <a:ext cx="66461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3A2BE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reconstruct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2" name="Rectangle 432"/>
                        <wps:cNvSpPr/>
                        <wps:spPr>
                          <a:xfrm>
                            <a:off x="273297" y="1441023"/>
                            <a:ext cx="146905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5450BC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th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3" name="Rectangle 433"/>
                        <wps:cNvSpPr/>
                        <wps:spPr>
                          <a:xfrm>
                            <a:off x="406482" y="1441023"/>
                            <a:ext cx="288308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FEB4BB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secre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4" name="Rectangle 434"/>
                        <wps:cNvSpPr/>
                        <wps:spPr>
                          <a:xfrm>
                            <a:off x="645965" y="1441023"/>
                            <a:ext cx="16470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BC14F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ke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5" name="Rectangle 435"/>
                        <wps:cNvSpPr/>
                        <wps:spPr>
                          <a:xfrm>
                            <a:off x="763024" y="1441023"/>
                            <a:ext cx="29352" cy="1177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2AB9C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3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37" name="Picture 437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1567756" y="1038003"/>
                            <a:ext cx="679361" cy="82687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8" name="Rectangle 438"/>
                        <wps:cNvSpPr/>
                        <wps:spPr>
                          <a:xfrm>
                            <a:off x="304593" y="1731898"/>
                            <a:ext cx="13247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60503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I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9" name="Rectangle 439"/>
                        <wps:cNvSpPr/>
                        <wps:spPr>
                          <a:xfrm>
                            <a:off x="404332" y="1731898"/>
                            <a:ext cx="396192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4ED848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genera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0" name="Rectangle 440"/>
                        <wps:cNvSpPr/>
                        <wps:spPr>
                          <a:xfrm>
                            <a:off x="701757" y="1731898"/>
                            <a:ext cx="107115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2976F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, 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1" name="Rectangle 441"/>
                        <wps:cNvSpPr/>
                        <wps:spPr>
                          <a:xfrm>
                            <a:off x="782385" y="1731898"/>
                            <a:ext cx="430348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BC5259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succin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4" name="Rectangle 3524"/>
                        <wps:cNvSpPr/>
                        <wps:spPr>
                          <a:xfrm>
                            <a:off x="1135429" y="1731897"/>
                            <a:ext cx="358037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56E49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 ZKPs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3" name="Rectangle 3523"/>
                        <wps:cNvSpPr/>
                        <wps:spPr>
                          <a:xfrm>
                            <a:off x="1105591" y="1731897"/>
                            <a:ext cx="39684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C4C05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3" name="Rectangle 443"/>
                        <wps:cNvSpPr/>
                        <wps:spPr>
                          <a:xfrm>
                            <a:off x="1404809" y="1731898"/>
                            <a:ext cx="317772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A3276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certif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4" name="Rectangle 444"/>
                        <wps:cNvSpPr/>
                        <wps:spPr>
                          <a:xfrm>
                            <a:off x="1668192" y="1731898"/>
                            <a:ext cx="165636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1BFEE3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th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5" name="Rectangle 445"/>
                        <wps:cNvSpPr/>
                        <wps:spPr>
                          <a:xfrm>
                            <a:off x="304593" y="1839401"/>
                            <a:ext cx="363505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4B2C4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corre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6" name="Rectangle 446"/>
                        <wps:cNvSpPr/>
                        <wps:spPr>
                          <a:xfrm>
                            <a:off x="603213" y="1839401"/>
                            <a:ext cx="508310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94214C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execu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7" name="Rectangle 447"/>
                        <wps:cNvSpPr/>
                        <wps:spPr>
                          <a:xfrm>
                            <a:off x="1011227" y="1839401"/>
                            <a:ext cx="9903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55511C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of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8" name="Rectangle 448"/>
                        <wps:cNvSpPr/>
                        <wps:spPr>
                          <a:xfrm>
                            <a:off x="1110967" y="1839401"/>
                            <a:ext cx="164962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34A9BA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an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9" name="Rectangle 449"/>
                        <wps:cNvSpPr/>
                        <wps:spPr>
                          <a:xfrm>
                            <a:off x="1235193" y="1839401"/>
                            <a:ext cx="488752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98898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algorithm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0" name="Rectangle 450"/>
                        <wps:cNvSpPr/>
                        <wps:spPr>
                          <a:xfrm>
                            <a:off x="1628774" y="1839401"/>
                            <a:ext cx="209245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F463997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with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1" name="Rectangle 451"/>
                        <wps:cNvSpPr/>
                        <wps:spPr>
                          <a:xfrm>
                            <a:off x="1812874" y="1839401"/>
                            <a:ext cx="99033" cy="13285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EF4FE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a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2" name="Rectangle 452"/>
                        <wps:cNvSpPr/>
                        <wps:spPr>
                          <a:xfrm>
                            <a:off x="304593" y="1946796"/>
                            <a:ext cx="39731" cy="133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6B97F0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3" name="Rectangle 453"/>
                        <wps:cNvSpPr/>
                        <wps:spPr>
                          <a:xfrm>
                            <a:off x="334455" y="1946796"/>
                            <a:ext cx="224896" cy="133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206D1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ve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4" name="Rectangle 454"/>
                        <wps:cNvSpPr/>
                        <wps:spPr>
                          <a:xfrm>
                            <a:off x="528558" y="1946796"/>
                            <a:ext cx="264367" cy="133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2C612A8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shor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6" name="Rectangle 3526"/>
                        <wps:cNvSpPr/>
                        <wps:spPr>
                          <a:xfrm>
                            <a:off x="757301" y="1946796"/>
                            <a:ext cx="33148" cy="1330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AFDEA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25" name="Rectangle 3525"/>
                        <wps:cNvSpPr/>
                        <wps:spPr>
                          <a:xfrm>
                            <a:off x="727439" y="1946796"/>
                            <a:ext cx="39731" cy="1330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28D02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6" name="Rectangle 456"/>
                        <wps:cNvSpPr/>
                        <wps:spPr>
                          <a:xfrm>
                            <a:off x="782385" y="1946796"/>
                            <a:ext cx="713583" cy="133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5AE22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cryptographic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7" name="Rectangle 457"/>
                        <wps:cNvSpPr/>
                        <wps:spPr>
                          <a:xfrm>
                            <a:off x="1345085" y="1946796"/>
                            <a:ext cx="549314" cy="1330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83B5953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attest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8" name="Rectangle 458"/>
                        <wps:cNvSpPr/>
                        <wps:spPr>
                          <a:xfrm>
                            <a:off x="304593" y="2054557"/>
                            <a:ext cx="268224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94D2C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whil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9" name="Rectangle 459"/>
                        <wps:cNvSpPr/>
                        <wps:spPr>
                          <a:xfrm>
                            <a:off x="533336" y="2054557"/>
                            <a:ext cx="481620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123544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revealing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0" name="Rectangle 460"/>
                        <wps:cNvSpPr/>
                        <wps:spPr>
                          <a:xfrm>
                            <a:off x="921641" y="2054557"/>
                            <a:ext cx="217924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E65A7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onl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1" name="Rectangle 461"/>
                        <wps:cNvSpPr/>
                        <wps:spPr>
                          <a:xfrm>
                            <a:off x="1110967" y="2054557"/>
                            <a:ext cx="448002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D34AC46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explicitl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2" name="Rectangle 462"/>
                        <wps:cNvSpPr/>
                        <wps:spPr>
                          <a:xfrm>
                            <a:off x="1474089" y="2054557"/>
                            <a:ext cx="442777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903042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selecte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3" name="Rectangle 463"/>
                        <wps:cNvSpPr/>
                        <wps:spPr>
                          <a:xfrm>
                            <a:off x="304593" y="2162041"/>
                            <a:ext cx="316699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E61F51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in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4" name="Rectangle 464"/>
                        <wps:cNvSpPr/>
                        <wps:spPr>
                          <a:xfrm>
                            <a:off x="542892" y="2162041"/>
                            <a:ext cx="66465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5F4B44B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,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5" name="Rectangle 465"/>
                        <wps:cNvSpPr/>
                        <wps:spPr>
                          <a:xfrm>
                            <a:off x="593060" y="2162041"/>
                            <a:ext cx="653654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DAAEA8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intermedia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6" name="Rectangle 466"/>
                        <wps:cNvSpPr/>
                        <wps:spPr>
                          <a:xfrm>
                            <a:off x="1110967" y="2162041"/>
                            <a:ext cx="350299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2C8225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resul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7" name="Rectangle 467"/>
                        <wps:cNvSpPr/>
                        <wps:spPr>
                          <a:xfrm>
                            <a:off x="1374350" y="2162041"/>
                            <a:ext cx="297854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AA1C8F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 xml:space="preserve">, and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8" name="Rectangle 468"/>
                        <wps:cNvSpPr/>
                        <wps:spPr>
                          <a:xfrm>
                            <a:off x="1598912" y="2162041"/>
                            <a:ext cx="389857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A49DB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out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9" name="Rectangle 469"/>
                        <wps:cNvSpPr/>
                        <wps:spPr>
                          <a:xfrm>
                            <a:off x="1892306" y="2162041"/>
                            <a:ext cx="33104" cy="132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888CDE" w14:textId="77777777" w:rsidR="00144F42" w:rsidRDefault="000A559E">
                              <w:pPr>
                                <w:spacing w:after="160" w:line="259" w:lineRule="auto"/>
                                <w:ind w:left="0" w:firstLine="0"/>
                                <w:jc w:val="left"/>
                              </w:pPr>
                              <w:r>
                                <w:rPr>
                                  <w:rFonts w:ascii="Arial" w:eastAsia="Arial" w:hAnsi="Arial" w:cs="Arial"/>
                                  <w:sz w:val="14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915" name="Picture 3915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228625" y="1666853"/>
                            <a:ext cx="1764792" cy="67056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13" name="Picture 3913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228625" y="1666853"/>
                            <a:ext cx="1764792" cy="67056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 xmlns:pic="http://schemas.openxmlformats.org/drawingml/2006/picture" xmlns:a="http://schemas.openxmlformats.org/drawingml/2006/main">
            <w:pict>
              <v:group id="Group 3831" style="width:376.2pt;height:204.6pt;mso-position-horizontal-relative:char;mso-position-vertical-relative:line" coordsize="47779,25985" o:spid="_x0000_s1071" w14:anchorId="3D303694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">
                <v:shape id="Picture 329" style="position:absolute;left:40642;top:23686;width:7137;height:2299;visibility:visible;mso-wrap-style:square" o:spid="_x0000_s107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">
                  <v:imagedata o:title="" r:id="rId18"/>
                </v:shape>
                <v:shape id="Shape 330" style="position:absolute;left:2520;width:45258;height:0;visibility:visible;mso-wrap-style:square;v-text-anchor:top" coordsize="4525838,0" o:spid="_x0000_s1073" filled="f" strokeweight=".06914mm" path="m4525838,l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">
                  <v:stroke miterlimit="83231f" joinstyle="miter"/>
                  <v:path textboxrect="0,0,4525838,0" arrowok="t"/>
                </v:shape>
                <v:shape id="Shape 331" style="position:absolute;width:1717;height:0;visibility:visible;mso-wrap-style:square;v-text-anchor:top" coordsize="171707,0" o:spid="_x0000_s1074" filled="f" strokeweight=".06914mm" path="m171707,l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">
                  <v:stroke miterlimit="83231f" joinstyle="miter"/>
                  <v:path textboxrect="0,0,171707,0" arrowok="t"/>
                </v:shape>
                <v:rect id="Rectangle 332" style="position:absolute;left:1139;top:276;width:590;height:594;visibility:visible;mso-wrap-style:square;v-text-anchor:top" o:spid="_x0000_s107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">
                  <v:textbox inset="0,0,0,0">
                    <w:txbxContent>
                      <w:p w:rsidR="00144F42" w:rsidRDefault="000A559E" w14:paraId="210595E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6"/>
                          </w:rPr>
                          <w:t>45</w:t>
                        </w:r>
                      </w:p>
                    </w:txbxContent>
                  </v:textbox>
                </v:rect>
                <v:rect id="Rectangle 333" style="position:absolute;left:2492;top:1277;width:3443;height:1771;visibility:visible;mso-wrap-style:square;v-text-anchor:top" o:spid="_x0000_s107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QdZhxQAAANwAAAAPAAAAZHJzL2Rvd25yZXYueG1sRI9Pi8Iw&#10;FMTvC36H8ARva6qF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cQdZhxQAAANwAAAAP&#10;AAAAAAAAAAAAAAAAAAcCAABkcnMvZG93bnJldi54bWxQSwUGAAAAAAMAAwC3AAAA+QIAAAAA&#10;">
                  <v:textbox inset="0,0,0,0">
                    <w:txbxContent>
                      <w:p w:rsidR="00144F42" w:rsidRDefault="000A559E" w14:paraId="13CA079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9"/>
                          </w:rPr>
                          <w:t>Zero</w:t>
                        </w:r>
                      </w:p>
                    </w:txbxContent>
                  </v:textbox>
                </v:rect>
                <v:rect id="Rectangle 334" style="position:absolute;left:5079;top:1277;width:529;height:1771;visibility:visible;mso-wrap-style:square;v-text-anchor:top" o:spid="_x0000_s107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E4V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DTqE4VxQAAANwAAAAP&#10;AAAAAAAAAAAAAAAAAAcCAABkcnMvZG93bnJldi54bWxQSwUGAAAAAAMAAwC3AAAA+QIAAAAA&#10;">
                  <v:textbox inset="0,0,0,0">
                    <w:txbxContent>
                      <w:p w:rsidR="00144F42" w:rsidRDefault="000A559E" w14:paraId="2051049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9"/>
                          </w:rPr>
                          <w:t>-</w:t>
                        </w:r>
                      </w:p>
                    </w:txbxContent>
                  </v:textbox>
                </v:rect>
                <v:rect id="Rectangle 335" style="position:absolute;left:5479;top:1277;width:8223;height:1771;visibility:visible;mso-wrap-style:square;v-text-anchor:top" o:spid="_x0000_s107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OuOxQAAANwAAAAPAAAAZHJzL2Rvd25yZXYueG1sRI9Pi8Iw&#10;FMTvgt8hPMGbpq4o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C85OuOxQAAANwAAAAP&#10;AAAAAAAAAAAAAAAAAAcCAABkcnMvZG93bnJldi54bWxQSwUGAAAAAAMAAwC3AAAA+QIAAAAA&#10;">
                  <v:textbox inset="0,0,0,0">
                    <w:txbxContent>
                      <w:p w:rsidR="00144F42" w:rsidRDefault="000A559E" w14:paraId="105F548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9"/>
                          </w:rPr>
                          <w:t>knowledge</w:t>
                        </w:r>
                      </w:p>
                    </w:txbxContent>
                  </v:textbox>
                </v:rect>
                <v:rect id="Rectangle 336" style="position:absolute;left:11978;top:1277;width:4942;height:1771;visibility:visible;mso-wrap-style:square;v-text-anchor:top" o:spid="_x0000_s107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NnX5xAAAANwAAAAPAAAAZHJzL2Rvd25yZXYueG1sRI9Pi8Iw&#10;FMTvgt8hPGFvmqog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Ew2dfnEAAAA3AAAAA8A&#10;AAAAAAAAAAAAAAAABwIAAGRycy9kb3ducmV2LnhtbFBLBQYAAAAAAwADALcAAAD4AgAAAAA=&#10;">
                  <v:textbox inset="0,0,0,0">
                    <w:txbxContent>
                      <w:p w:rsidR="00144F42" w:rsidRDefault="000A559E" w14:paraId="5522455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9"/>
                          </w:rPr>
                          <w:t>proofs</w:t>
                        </w:r>
                      </w:p>
                    </w:txbxContent>
                  </v:textbox>
                </v:rect>
                <v:rect id="Rectangle 337" style="position:absolute;left:2889;top:4833;width:730;height:1120;visibility:visible;mso-wrap-style:square;v-text-anchor:top" o:spid="_x0000_s108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">
                  <v:textbox inset="0,0,0,0">
                    <w:txbxContent>
                      <w:p w:rsidR="00144F42" w:rsidRDefault="000A559E" w14:paraId="6B7246B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“t</w:t>
                        </w:r>
                      </w:p>
                    </w:txbxContent>
                  </v:textbox>
                </v:rect>
                <v:rect id="Rectangle 338" style="position:absolute;left:3440;top:4675;width:55453;height:1328;visibility:visible;mso-wrap-style:square;v-text-anchor:top" o:spid="_x0000_s108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">
                  <v:textbox inset="0,0,0,0">
                    <w:txbxContent>
                      <w:p w:rsidR="00144F42" w:rsidRDefault="000A559E" w14:paraId="4135B8CC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hose proofs that convey no additional knowledge other than the correctness of the proposition in question</w:t>
                        </w:r>
                      </w:p>
                    </w:txbxContent>
                  </v:textbox>
                </v:rect>
                <v:rect id="Rectangle 339" style="position:absolute;left:45138;top:4833;width:728;height:1120;visibility:visible;mso-wrap-style:square;v-text-anchor:top" o:spid="_x0000_s108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qeGLxQAAANwAAAAPAAAAZHJzL2Rvd25yZXYueG1sRI9Pi8Iw&#10;FMTvwn6H8Ba8aarC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A9qeGLxQAAANwAAAAP&#10;AAAAAAAAAAAAAAAAAAcCAABkcnMvZG93bnJldi54bWxQSwUGAAAAAAMAAwC3AAAA+QIAAAAA&#10;">
                  <v:textbox inset="0,0,0,0">
                    <w:txbxContent>
                      <w:p w:rsidR="00144F42" w:rsidRDefault="000A559E" w14:paraId="0E1B474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“ </w:t>
                        </w:r>
                      </w:p>
                    </w:txbxContent>
                  </v:textbox>
                </v:rect>
                <v:rect id="Rectangle 3518" style="position:absolute;left:24469;top:5750;width:3038;height:1328;visibility:visible;mso-wrap-style:square;v-text-anchor:top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">
                  <v:textbox inset="0,0,0,0">
                    <w:txbxContent>
                      <w:p w:rsidR="00144F42" w:rsidRDefault="000A559E" w14:paraId="7BBB378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1985)</w:t>
                        </w:r>
                      </w:p>
                    </w:txbxContent>
                  </v:textbox>
                </v:rect>
                <v:rect id="Rectangle 3519" style="position:absolute;left:21877;top:5750;width:3447;height:1328;visibility:visible;mso-wrap-style:square;v-text-anchor:top" o:spid="_x0000_s108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">
                  <v:textbox inset="0,0,0,0">
                    <w:txbxContent>
                      <w:p w:rsidR="00144F42" w:rsidRDefault="000A559E" w14:paraId="2F0748C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GMR, </w:t>
                        </w:r>
                      </w:p>
                    </w:txbxContent>
                  </v:textbox>
                </v:rect>
                <v:rect id="Rectangle 3517" style="position:absolute;left:21579;top:5750;width:397;height:1328;visibility:visible;mso-wrap-style:square;v-text-anchor:top" o:spid="_x0000_s108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">
                  <v:textbox inset="0,0,0,0">
                    <w:txbxContent>
                      <w:p w:rsidR="00144F42" w:rsidRDefault="000A559E" w14:paraId="0148843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(</w:t>
                        </w:r>
                      </w:p>
                    </w:txbxContent>
                  </v:textbox>
                </v:rect>
                <v:shape id="Picture 3914" style="position:absolute;left:2286;top:3714;width:43708;height:3780;visibility:visible;mso-wrap-style:square" o:spid="_x0000_s108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">
                  <v:imagedata o:title="" r:id="rId25"/>
                </v:shape>
                <v:shape id="Picture 3911" style="position:absolute;left:2286;top:3714;width:43708;height:3780;visibility:visible;mso-wrap-style:square" o:spid="_x0000_s108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">
                  <v:imagedata o:title="" r:id="rId25"/>
                </v:shape>
                <v:rect id="Rectangle 343" style="position:absolute;left:23032;top:17315;width:2913;height:1329;visibility:visible;mso-wrap-style:square;v-text-anchor:top" o:spid="_x0000_s108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6Uc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">
                  <v:textbox inset="0,0,0,0">
                    <w:txbxContent>
                      <w:p w:rsidR="00144F42" w:rsidRDefault="000A559E" w14:paraId="7B41126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Most </w:t>
                        </w:r>
                      </w:p>
                    </w:txbxContent>
                  </v:textbox>
                </v:rect>
                <v:rect id="Rectangle 344" style="position:absolute;left:25223;top:17315;width:3956;height:1329;visibility:visible;mso-wrap-style:square;v-text-anchor:top" o:spid="_x0000_s108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j1o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">
                  <v:textbox inset="0,0,0,0">
                    <w:txbxContent>
                      <w:p w:rsidR="00144F42" w:rsidRDefault="000A559E" w14:paraId="0B20AC4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popular</w:t>
                        </w:r>
                      </w:p>
                    </w:txbxContent>
                  </v:textbox>
                </v:rect>
                <v:rect id="Rectangle 345" style="position:absolute;left:28455;top:17315;width:2642;height:1329;visibility:visible;mso-wrap-style:square;v-text-anchor:top" o:spid="_x0000_s10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pjz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eBlMoX/M+EIyMUfAAAA//8DAFBLAQItABQABgAIAAAAIQDb4fbL7gAAAIUBAAATAAAAAAAA&#10;AAAAAAAAAAAAAABbQ29udGVudF9UeXBlc10ueG1sUEsBAi0AFAAGAAgAAAAhAFr0LFu/AAAAFQEA&#10;AAsAAAAAAAAAAAAAAAAAHwEAAF9yZWxzLy5yZWxzUEsBAi0AFAAGAAgAAAAhAOTimPPHAAAA3AAA&#10;AA8AAAAAAAAAAAAAAAAABwIAAGRycy9kb3ducmV2LnhtbFBLBQYAAAAAAwADALcAAAD7AgAAAAA=&#10;">
                  <v:textbox inset="0,0,0,0">
                    <w:txbxContent>
                      <w:p w:rsidR="00144F42" w:rsidRDefault="000A559E" w14:paraId="01D7FBD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short</w:t>
                        </w:r>
                      </w:p>
                    </w:txbxContent>
                  </v:textbox>
                </v:rect>
                <v:rect id="Rectangle 346" style="position:absolute;left:30443;top:17315;width:331;height:1329;visibility:visible;mso-wrap-style:square;v-text-anchor:top" o:spid="_x0000_s109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AaE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FDAGhMYAAADcAAAA&#10;DwAAAAAAAAAAAAAAAAAHAgAAZHJzL2Rvd25yZXYueG1sUEsFBgAAAAADAAMAtwAAAPoCAAAAAA==&#10;">
                  <v:textbox inset="0,0,0,0">
                    <w:txbxContent>
                      <w:p w:rsidR="00144F42" w:rsidRDefault="000A559E" w14:paraId="499CAF7C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/</w:t>
                        </w:r>
                      </w:p>
                    </w:txbxContent>
                  </v:textbox>
                </v:rect>
                <v:rect id="Rectangle 347" style="position:absolute;left:30694;top:17315;width:4080;height:1329;visibility:visible;mso-wrap-style:square;v-text-anchor:top" o:spid="_x0000_s109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KMf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AyeYX/M+EIyMUfAAAA//8DAFBLAQItABQABgAIAAAAIQDb4fbL7gAAAIUBAAATAAAAAAAA&#10;AAAAAAAAAAAAAABbQ29udGVudF9UeXBlc10ueG1sUEsBAi0AFAAGAAgAAAAhAFr0LFu/AAAAFQEA&#10;AAsAAAAAAAAAAAAAAAAAHwEAAF9yZWxzLy5yZWxzUEsBAi0AFAAGAAgAAAAhAHt8ox/HAAAA3AAA&#10;AA8AAAAAAAAAAAAAAAAABwIAAGRycy9kb3ducmV2LnhtbFBLBQYAAAAAAwADALcAAAD7AgAAAAA=&#10;">
                  <v:textbox inset="0,0,0,0">
                    <w:txbxContent>
                      <w:p w:rsidR="00144F42" w:rsidRDefault="000A559E" w14:paraId="2C90375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efficient</w:t>
                        </w:r>
                      </w:p>
                    </w:txbxContent>
                  </v:textbox>
                </v:rect>
                <v:rect id="Rectangle 348" style="position:absolute;left:34016;top:17315;width:3579;height:1329;visibility:visible;mso-wrap-style:square;v-text-anchor:top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zdt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jsLacCYcATl/AwAA//8DAFBLAQItABQABgAIAAAAIQDb4fbL7gAAAIUBAAATAAAAAAAAAAAAAAAA&#10;AAAAAABbQ29udGVudF9UeXBlc10ueG1sUEsBAi0AFAAGAAgAAAAhAFr0LFu/AAAAFQEAAAsAAAAA&#10;AAAAAAAAAAAAHwEAAF9yZWxzLy5yZWxzUEsBAi0AFAAGAAgAAAAhAArjN23BAAAA3AAAAA8AAAAA&#10;AAAAAAAAAAAABwIAAGRycy9kb3ducmV2LnhtbFBLBQYAAAAAAwADALcAAAD1AgAAAAA=&#10;">
                  <v:textbox inset="0,0,0,0">
                    <w:txbxContent>
                      <w:p w:rsidR="00144F42" w:rsidRDefault="000A559E" w14:paraId="3DEFF8A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ZKPs: </w:t>
                        </w:r>
                      </w:p>
                    </w:txbxContent>
                  </v:textbox>
                </v:rect>
                <v:rect id="Rectangle 349" style="position:absolute;left:23032;top:18548;width:417;height:1121;visibility:visible;mso-wrap-style:square;v-text-anchor:top" o:spid="_x0000_s109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">
                  <v:textbox inset="0,0,0,0">
                    <w:txbxContent>
                      <w:p w:rsidR="00144F42" w:rsidRDefault="000A559E" w14:paraId="478D990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•</w:t>
                        </w:r>
                      </w:p>
                    </w:txbxContent>
                  </v:textbox>
                </v:rect>
                <v:rect id="Rectangle 350" style="position:absolute;left:24154;top:18389;width:1193;height:1330;visibility:visible;mso-wrap-style:square;v-text-anchor:top" o:spid="_x0000_s109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K22wQAAANwAAAAPAAAAZHJzL2Rvd25yZXYueG1sRE/LisIw&#10;FN0L/kO4gjtNHXH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HFMrbbBAAAA3AAAAA8AAAAA&#10;AAAAAAAAAAAABwIAAGRycy9kb3ducmV2LnhtbFBLBQYAAAAAAwADALcAAAD1AgAAAAA=&#10;">
                  <v:textbox inset="0,0,0,0">
                    <w:txbxContent>
                      <w:p w:rsidR="00144F42" w:rsidRDefault="000A559E" w14:paraId="73989C7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zk</w:t>
                        </w:r>
                        <w:proofErr w:type="spellEnd"/>
                      </w:p>
                    </w:txbxContent>
                  </v:textbox>
                </v:rect>
                <v:rect id="Rectangle 351" style="position:absolute;left:25050;top:18389;width:398;height:1330;visibility:visible;mso-wrap-style:square;v-text-anchor:top" o:spid="_x0000_s109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">
                  <v:textbox inset="0,0,0,0">
                    <w:txbxContent>
                      <w:p w:rsidR="00144F42" w:rsidRDefault="000A559E" w14:paraId="0048C2E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-</w:t>
                        </w:r>
                      </w:p>
                    </w:txbxContent>
                  </v:textbox>
                </v:rect>
                <v:rect id="Rectangle 352" style="position:absolute;left:25349;top:18389;width:5029;height:1330;visibility:visible;mso-wrap-style:square;v-text-anchor:top" o:spid="_x0000_s109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">
                  <v:textbox inset="0,0,0,0">
                    <w:txbxContent>
                      <w:p w:rsidR="00144F42" w:rsidRDefault="000A559E" w14:paraId="12B1A128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SNARKs </w:t>
                        </w:r>
                      </w:p>
                    </w:txbxContent>
                  </v:textbox>
                </v:rect>
                <v:rect id="Rectangle 353" style="position:absolute;left:24029;top:19466;width:397;height:1329;visibility:visible;mso-wrap-style:square;v-text-anchor:top" o:spid="_x0000_s109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">
                  <v:textbox inset="0,0,0,0">
                    <w:txbxContent>
                      <w:p w:rsidR="00144F42" w:rsidRDefault="000A559E" w14:paraId="2B26F56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(</w:t>
                        </w:r>
                      </w:p>
                    </w:txbxContent>
                  </v:textbox>
                </v:rect>
                <v:rect id="Rectangle 354" style="position:absolute;left:24328;top:19466;width:4830;height:1329;visibility:visible;mso-wrap-style:square;v-text-anchor:top" o:spid="_x0000_s109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6u1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eBlOoH/M+EIyMUfAAAA//8DAFBLAQItABQABgAIAAAAIQDb4fbL7gAAAIUBAAATAAAAAAAA&#10;AAAAAAAAAAAAAABbQ29udGVudF9UeXBlc10ueG1sUEsBAi0AFAAGAAgAAAAhAFr0LFu/AAAAFQEA&#10;AAsAAAAAAAAAAAAAAAAAHwEAAF9yZWxzLy5yZWxzUEsBAi0AFAAGAAgAAAAhAA53q7XHAAAA3AAA&#10;AA8AAAAAAAAAAAAAAAAABwIAAGRycy9kb3ducmV2LnhtbFBLBQYAAAAAAwADALcAAAD7AgAAAAA=&#10;">
                  <v:textbox inset="0,0,0,0">
                    <w:txbxContent>
                      <w:p w:rsidR="00144F42" w:rsidRDefault="000A559E" w14:paraId="377CBDA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4"/>
                          </w:rPr>
                          <w:t>succinct</w:t>
                        </w:r>
                      </w:p>
                    </w:txbxContent>
                  </v:textbox>
                </v:rect>
                <v:rect id="Rectangle 355" style="position:absolute;left:28210;top:19466;width:1981;height:1329;visibility:visible;mso-wrap-style:square;v-text-anchor:top" o:spid="_x0000_s110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">
                  <v:textbox inset="0,0,0,0">
                    <w:txbxContent>
                      <w:p w:rsidR="00144F42" w:rsidRDefault="000A559E" w14:paraId="2014FF9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non</w:t>
                        </w:r>
                      </w:p>
                    </w:txbxContent>
                  </v:textbox>
                </v:rect>
                <v:rect id="Rectangle 356" style="position:absolute;left:29697;top:19466;width:397;height:1329;visibility:visible;mso-wrap-style:square;v-text-anchor:top" o:spid="_x0000_s110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ZBZxgAAANwAAAAPAAAAZHJzL2Rvd25yZXYueG1sRI9Pa8JA&#10;FMTvhX6H5RV6q5u2NGh0FekfkqNGQb09ss8kmH0bsluT9tO7guBxmJn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kemQWcYAAADcAAAA&#10;DwAAAAAAAAAAAAAAAAAHAgAAZHJzL2Rvd25yZXYueG1sUEsFBgAAAAADAAMAtwAAAPoCAAAAAA==&#10;">
                  <v:textbox inset="0,0,0,0">
                    <w:txbxContent>
                      <w:p w:rsidR="00144F42" w:rsidRDefault="000A559E" w14:paraId="17B01BA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-</w:t>
                        </w:r>
                      </w:p>
                    </w:txbxContent>
                  </v:textbox>
                </v:rect>
                <v:rect id="Rectangle 357" style="position:absolute;left:29995;top:19466;width:5421;height:1329;visibility:visible;mso-wrap-style:square;v-text-anchor:top" o:spid="_x0000_s110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TXC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vAyeYX/M+EIyMUfAAAA//8DAFBLAQItABQABgAIAAAAIQDb4fbL7gAAAIUBAAATAAAAAAAA&#10;AAAAAAAAAAAAAABbQ29udGVudF9UeXBlc10ueG1sUEsBAi0AFAAGAAgAAAAhAFr0LFu/AAAAFQEA&#10;AAsAAAAAAAAAAAAAAAAAHwEAAF9yZWxzLy5yZWxzUEsBAi0AFAAGAAgAAAAhAP6lNcLHAAAA3AAA&#10;AA8AAAAAAAAAAAAAAAAABwIAAGRycy9kb3ducmV2LnhtbFBLBQYAAAAAAwADALcAAAD7AgAAAAA=&#10;">
                  <v:textbox inset="0,0,0,0">
                    <w:txbxContent>
                      <w:p w:rsidR="00144F42" w:rsidRDefault="000A559E" w14:paraId="3C11110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interactive</w:t>
                        </w:r>
                      </w:p>
                    </w:txbxContent>
                  </v:textbox>
                </v:rect>
                <v:rect id="Rectangle 358" style="position:absolute;left:34332;top:19466;width:5617;height:1329;visibility:visible;mso-wrap-style:square;v-text-anchor:top" o:spid="_x0000_s110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">
                  <v:textbox inset="0,0,0,0">
                    <w:txbxContent>
                      <w:p w:rsidR="00144F42" w:rsidRDefault="000A559E" w14:paraId="13F47888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arguments</w:t>
                        </w:r>
                      </w:p>
                    </w:txbxContent>
                  </v:textbox>
                </v:rect>
                <v:rect id="Rectangle 359" style="position:absolute;left:38812;top:19466;width:990;height:1329;visibility:visible;mso-wrap-style:square;v-text-anchor:top" o:spid="_x0000_s110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">
                  <v:textbox inset="0,0,0,0">
                    <w:txbxContent>
                      <w:p w:rsidR="00144F42" w:rsidRDefault="000A559E" w14:paraId="0E6A6F2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of</w:t>
                        </w:r>
                      </w:p>
                    </w:txbxContent>
                  </v:textbox>
                </v:rect>
                <v:rect id="Rectangle 360" style="position:absolute;left:39803;top:19466;width:5661;height:1329;visibility:visible;mso-wrap-style:square;v-text-anchor:top" o:spid="_x0000_s110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">
                  <v:textbox inset="0,0,0,0">
                    <w:txbxContent>
                      <w:p w:rsidR="00144F42" w:rsidRDefault="000A559E" w14:paraId="558706B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knowledge</w:t>
                        </w:r>
                      </w:p>
                    </w:txbxContent>
                  </v:textbox>
                </v:rect>
                <v:rect id="Rectangle 361" style="position:absolute;left:44057;top:19466;width:397;height:1329;visibility:visible;mso-wrap-style:square;v-text-anchor:top" o:spid="_x0000_s110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MKQxAAAANwAAAAPAAAAZHJzL2Rvd25yZXYueG1sRI9Bi8Iw&#10;FITvgv8hPMGbpq4g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NBswpDEAAAA3AAAAA8A&#10;AAAAAAAAAAAAAAAABwIAAGRycy9kb3ducmV2LnhtbFBLBQYAAAAAAwADALcAAAD4AgAAAAA=&#10;">
                  <v:textbox inset="0,0,0,0">
                    <w:txbxContent>
                      <w:p w:rsidR="00144F42" w:rsidRDefault="000A559E" w14:paraId="6BEB2EA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)</w:t>
                        </w:r>
                      </w:p>
                    </w:txbxContent>
                  </v:textbox>
                </v:rect>
                <v:rect id="Rectangle 362" style="position:absolute;left:23032;top:20700;width:417;height:1120;visibility:visible;mso-wrap-style:square;v-text-anchor:top" o:spid="_x0000_s110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lznxAAAANwAAAAPAAAAZHJzL2Rvd25yZXYueG1sRI9Pi8Iw&#10;FMTvgt8hPMGbpiqI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CC+XOfEAAAA3AAAAA8A&#10;AAAAAAAAAAAAAAAABwIAAGRycy9kb3ducmV2LnhtbFBLBQYAAAAAAwADALcAAAD4AgAAAAA=&#10;">
                  <v:textbox inset="0,0,0,0">
                    <w:txbxContent>
                      <w:p w:rsidR="00144F42" w:rsidRDefault="000A559E" w14:paraId="56808A0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•</w:t>
                        </w:r>
                      </w:p>
                    </w:txbxContent>
                  </v:textbox>
                </v:rect>
                <v:rect id="Rectangle 363" style="position:absolute;left:24154;top:20541;width:1192;height:1329;visibility:visible;mso-wrap-style:square;v-text-anchor:top" o:spid="_x0000_s110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">
                  <v:textbox inset="0,0,0,0">
                    <w:txbxContent>
                      <w:p w:rsidR="00144F42" w:rsidRDefault="000A559E" w14:paraId="3A02948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proofErr w:type="spellStart"/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zk</w:t>
                        </w:r>
                        <w:proofErr w:type="spellEnd"/>
                      </w:p>
                    </w:txbxContent>
                  </v:textbox>
                </v:rect>
                <v:rect id="Rectangle 364" style="position:absolute;left:25050;top:20541;width:397;height:1329;visibility:visible;mso-wrap-style:square;v-text-anchor:top" o:spid="_x0000_s110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2EI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3iPP+B6JhwBOb8AAAD//wMAUEsBAi0AFAAGAAgAAAAhANvh9svuAAAAhQEAABMAAAAAAAAA&#10;AAAAAAAAAAAAAFtDb250ZW50X1R5cGVzXS54bWxQSwECLQAUAAYACAAAACEAWvQsW78AAAAVAQAA&#10;CwAAAAAAAAAAAAAAAAAfAQAAX3JlbHMvLnJlbHNQSwECLQAUAAYACAAAACEAwBthCMYAAADcAAAA&#10;DwAAAAAAAAAAAAAAAAAHAgAAZHJzL2Rvd25yZXYueG1sUEsFBgAAAAADAAMAtwAAAPoCAAAAAA==&#10;">
                  <v:textbox inset="0,0,0,0">
                    <w:txbxContent>
                      <w:p w:rsidR="00144F42" w:rsidRDefault="000A559E" w14:paraId="6A9E8B2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-</w:t>
                        </w:r>
                      </w:p>
                    </w:txbxContent>
                  </v:textbox>
                </v:rect>
                <v:rect id="Rectangle 365" style="position:absolute;left:25349;top:20541;width:4822;height:1329;visibility:visible;mso-wrap-style:square;v-text-anchor:top" o:spid="_x0000_s111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">
                  <v:textbox inset="0,0,0,0">
                    <w:txbxContent>
                      <w:p w:rsidR="00144F42" w:rsidRDefault="000A559E" w14:paraId="157C357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STARKs </w:t>
                        </w:r>
                      </w:p>
                    </w:txbxContent>
                  </v:textbox>
                </v:rect>
                <v:rect id="Rectangle 366" style="position:absolute;left:24029;top:21616;width:397;height:1329;visibility:visible;mso-wrap-style:square;v-text-anchor:top" o:spid="_x0000_s111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">
                  <v:textbox inset="0,0,0,0">
                    <w:txbxContent>
                      <w:p w:rsidR="00144F42" w:rsidRDefault="000A559E" w14:paraId="4B809D4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(</w:t>
                        </w:r>
                      </w:p>
                    </w:txbxContent>
                  </v:textbox>
                </v:rect>
                <v:rect id="Rectangle 367" style="position:absolute;left:24328;top:21616;width:4697;height:1329;visibility:visible;mso-wrap-style:square;v-text-anchor:top" o:spid="_x0000_s111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f9/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">
                  <v:textbox inset="0,0,0,0">
                    <w:txbxContent>
                      <w:p w:rsidR="00144F42" w:rsidRDefault="000A559E" w14:paraId="386B608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4"/>
                          </w:rPr>
                          <w:t>scalable</w:t>
                        </w:r>
                      </w:p>
                    </w:txbxContent>
                  </v:textbox>
                </v:rect>
                <v:rect id="Rectangle 368" style="position:absolute;left:28108;top:21616;width:6342;height:1329;visibility:visible;mso-wrap-style:square;v-text-anchor:top" o:spid="_x0000_s111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">
                  <v:textbox inset="0,0,0,0">
                    <w:txbxContent>
                      <w:p w:rsidR="00144F42" w:rsidRDefault="000A559E" w14:paraId="7840D4D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transparent </w:t>
                        </w:r>
                      </w:p>
                    </w:txbxContent>
                  </v:textbox>
                </v:rect>
                <v:rect id="Rectangle 369" style="position:absolute;left:32887;top:21616;width:5617;height:1329;visibility:visible;mso-wrap-style:square;v-text-anchor:top" o:spid="_x0000_s111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">
                  <v:textbox inset="0,0,0,0">
                    <w:txbxContent>
                      <w:p w:rsidR="00144F42" w:rsidRDefault="000A559E" w14:paraId="7C725EF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arguments</w:t>
                        </w:r>
                      </w:p>
                    </w:txbxContent>
                  </v:textbox>
                </v:rect>
                <v:rect id="Rectangle 370" style="position:absolute;left:37366;top:21616;width:991;height:1329;visibility:visible;mso-wrap-style:square;v-text-anchor:top" o:spid="_x0000_s111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+fHW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UM&#10;v8P8cCYcATl/AwAA//8DAFBLAQItABQABgAIAAAAIQDb4fbL7gAAAIUBAAATAAAAAAAAAAAAAAAA&#10;AAAAAABbQ29udGVudF9UeXBlc10ueG1sUEsBAi0AFAAGAAgAAAAhAFr0LFu/AAAAFQEAAAsAAAAA&#10;AAAAAAAAAAAAHwEAAF9yZWxzLy5yZWxzUEsBAi0AFAAGAAgAAAAhADr58dbBAAAA3AAAAA8AAAAA&#10;AAAAAAAAAAAABwIAAGRycy9kb3ducmV2LnhtbFBLBQYAAAAAAwADALcAAAD1AgAAAAA=&#10;">
                  <v:textbox inset="0,0,0,0">
                    <w:txbxContent>
                      <w:p w:rsidR="00144F42" w:rsidRDefault="000A559E" w14:paraId="422D564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of</w:t>
                        </w:r>
                      </w:p>
                    </w:txbxContent>
                  </v:textbox>
                </v:rect>
                <v:rect id="Rectangle 371" style="position:absolute;left:38364;top:21616;width:5651;height:1329;visibility:visible;mso-wrap-style:square;v-text-anchor:top" o:spid="_x0000_s111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VRN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hbPM/g9E46AXN8BAAD//wMAUEsBAi0AFAAGAAgAAAAhANvh9svuAAAAhQEAABMAAAAAAAAA&#10;AAAAAAAAAAAAAFtDb250ZW50X1R5cGVzXS54bWxQSwECLQAUAAYACAAAACEAWvQsW78AAAAVAQAA&#10;CwAAAAAAAAAAAAAAAAAfAQAAX3JlbHMvLnJlbHNQSwECLQAUAAYACAAAACEAVbVUTcYAAADcAAAA&#10;DwAAAAAAAAAAAAAAAAAHAgAAZHJzL2Rvd25yZXYueG1sUEsFBgAAAAADAAMAtwAAAPoCAAAAAA==&#10;">
                  <v:textbox inset="0,0,0,0">
                    <w:txbxContent>
                      <w:p w:rsidR="00144F42" w:rsidRDefault="000A559E" w14:paraId="7893D15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knowledge</w:t>
                        </w:r>
                      </w:p>
                    </w:txbxContent>
                  </v:textbox>
                </v:rect>
                <v:rect id="Rectangle 372" style="position:absolute;left:42612;top:21616;width:396;height:1329;visibility:visible;mso-wrap-style:square;v-text-anchor:top" o:spid="_x0000_s111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8o6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">
                  <v:textbox inset="0,0,0,0">
                    <w:txbxContent>
                      <w:p w:rsidR="00144F42" w:rsidRDefault="000A559E" w14:paraId="76851B8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)</w:t>
                        </w:r>
                      </w:p>
                    </w:txbxContent>
                  </v:textbox>
                </v:rect>
                <v:shape id="Picture 3912" style="position:absolute;left:22474;top:16668;width:23134;height:6706;visibility:visible;mso-wrap-style:square" o:spid="_x0000_s111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">
                  <v:imagedata o:title="" r:id="rId26"/>
                </v:shape>
                <v:shape id="Picture 3910" style="position:absolute;left:22474;top:16668;width:23134;height:6706;visibility:visible;mso-wrap-style:square" o:spid="_x0000_s1119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">
                  <v:imagedata o:title="" r:id="rId26"/>
                </v:shape>
                <v:rect id="Rectangle 375" style="position:absolute;left:2732;top:8293;width:5558;height:1329;visibility:visible;mso-wrap-style:square;v-text-anchor:top" o:spid="_x0000_s112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JO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vDyOoH/M+EIyMUfAAAA//8DAFBLAQItABQABgAIAAAAIQDb4fbL7gAAAIUBAAATAAAAAAAA&#10;AAAAAAAAAAAAAABbQ29udGVudF9UeXBlc10ueG1sUEsBAi0AFAAGAAgAAAAhAFr0LFu/AAAAFQEA&#10;AAsAAAAAAAAAAAAAAAAAHwEAAF9yZWxzLy5yZWxzUEsBAi0AFAAGAAgAAAAhACqOUk7HAAAA3AAA&#10;AA8AAAAAAAAAAAAAAAAABwIAAGRycy9kb3ducmV2LnhtbFBLBQYAAAAAAwADALcAAAD7AgAAAAA=&#10;">
                  <v:textbox inset="0,0,0,0">
                    <w:txbxContent>
                      <w:p w:rsidR="00144F42" w:rsidRDefault="000A559E" w14:paraId="5E4A79F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4"/>
                          </w:rPr>
                          <w:t>Examples</w:t>
                        </w:r>
                      </w:p>
                    </w:txbxContent>
                  </v:textbox>
                </v:rect>
                <v:rect id="Rectangle 376" style="position:absolute;left:6907;top:8293;width:397;height:1329;visibility:visible;mso-wrap-style:square;v-text-anchor:top" o:spid="_x0000_s112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Mw5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">
                  <v:textbox inset="0,0,0,0">
                    <w:txbxContent>
                      <w:p w:rsidR="00144F42" w:rsidRDefault="000A559E" w14:paraId="3BDF5B5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b/>
                            <w:sz w:val="14"/>
                          </w:rPr>
                          <w:t>:</w:t>
                        </w:r>
                      </w:p>
                    </w:txbxContent>
                  </v:textbox>
                </v:rect>
                <v:shape id="Picture 378" style="position:absolute;left:36975;top:10445;width:6799;height:8269;visibility:visible;mso-wrap-style:square" o:spid="_x0000_s1122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">
                  <v:imagedata o:title="" r:id="rId27"/>
                </v:shape>
                <v:rect id="Rectangle 379" style="position:absolute;left:25525;top:10586;width:2821;height:1178;visibility:visible;mso-wrap-style:square;v-text-anchor:top" o:spid="_x0000_s112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">
                  <v:textbox inset="0,0,0,0">
                    <w:txbxContent>
                      <w:p w:rsidR="00144F42" w:rsidRDefault="000A559E" w14:paraId="7019658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Proof </w:t>
                        </w:r>
                      </w:p>
                    </w:txbxContent>
                  </v:textbox>
                </v:rect>
                <v:rect id="Rectangle 380" style="position:absolute;left:27652;top:10586;width:881;height:1178;visibility:visible;mso-wrap-style:square;v-text-anchor:top" o:spid="_x0000_s112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">
                  <v:textbox inset="0,0,0,0">
                    <w:txbxContent>
                      <w:p w:rsidR="00144F42" w:rsidRDefault="000A559E" w14:paraId="5B95606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of</w:t>
                        </w:r>
                      </w:p>
                    </w:txbxContent>
                  </v:textbox>
                </v:rect>
                <v:rect id="Rectangle 381" style="position:absolute;left:28542;top:10586;width:5049;height:1178;visibility:visible;mso-wrap-style:square;v-text-anchor:top" o:spid="_x0000_s112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">
                  <v:textbox inset="0,0,0,0">
                    <w:txbxContent>
                      <w:p w:rsidR="00144F42" w:rsidRDefault="000A559E" w14:paraId="02317DD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knowledge</w:t>
                        </w:r>
                      </w:p>
                    </w:txbxContent>
                  </v:textbox>
                </v:rect>
                <v:rect id="Rectangle 382" style="position:absolute;left:32561;top:10586;width:881;height:1178;visibility:visible;mso-wrap-style:square;v-text-anchor:top" o:spid="_x0000_s112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">
                  <v:textbox inset="0,0,0,0">
                    <w:txbxContent>
                      <w:p w:rsidR="00144F42" w:rsidRDefault="000A559E" w14:paraId="3D99ED9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of</w:t>
                        </w:r>
                      </w:p>
                    </w:txbxContent>
                  </v:textbox>
                </v:rect>
                <v:rect id="Rectangle 383" style="position:absolute;left:33451;top:10586;width:881;height:1178;visibility:visible;mso-wrap-style:square;v-text-anchor:top" o:spid="_x0000_s112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">
                  <v:textbox inset="0,0,0,0">
                    <w:txbxContent>
                      <w:p w:rsidR="00144F42" w:rsidRDefault="000A559E" w14:paraId="65B74C1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384" style="position:absolute;left:34120;top:10586;width:3650;height:1178;visibility:visible;mso-wrap-style:square;v-text-anchor:top" o:spid="_x0000_s11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">
                  <v:textbox inset="0,0,0,0">
                    <w:txbxContent>
                      <w:p w:rsidR="00144F42" w:rsidRDefault="000A559E" w14:paraId="6969F2D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solution</w:t>
                        </w:r>
                      </w:p>
                    </w:txbxContent>
                  </v:textbox>
                </v:rect>
                <v:rect id="Rectangle 385" style="position:absolute;left:25525;top:11541;width:882;height:1180;visibility:visible;mso-wrap-style:square;v-text-anchor:top" o:spid="_x0000_s11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">
                  <v:textbox inset="0,0,0,0">
                    <w:txbxContent>
                      <w:p w:rsidR="00144F42" w:rsidRDefault="000A559E" w14:paraId="5853ACF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o</w:t>
                        </w:r>
                      </w:p>
                    </w:txbxContent>
                  </v:textbox>
                </v:rect>
                <v:rect id="Rectangle 386" style="position:absolute;left:26415;top:11541;width:882;height:1180;visibility:visible;mso-wrap-style:square;v-text-anchor:top" o:spid="_x0000_s11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">
                  <v:textbox inset="0,0,0,0">
                    <w:txbxContent>
                      <w:p w:rsidR="00144F42" w:rsidRDefault="000A559E" w14:paraId="4201B67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387" style="position:absolute;left:27078;top:11541;width:2534;height:1180;visibility:visible;mso-wrap-style:square;v-text-anchor:top" o:spid="_x0000_s113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">
                  <v:textbox inset="0,0,0,0">
                    <w:txbxContent>
                      <w:p w:rsidR="00144F42" w:rsidRDefault="000A559E" w14:paraId="48CFB52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given</w:t>
                        </w:r>
                      </w:p>
                    </w:txbxContent>
                  </v:textbox>
                </v:rect>
                <v:rect id="Rectangle 388" style="position:absolute;left:29205;top:11541;width:7529;height:1180;visibility:visible;mso-wrap-style:square;v-text-anchor:top" o:spid="_x0000_s113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">
                  <v:textbox inset="0,0,0,0">
                    <w:txbxContent>
                      <w:p w:rsidR="00144F42" w:rsidRDefault="000A559E" w14:paraId="3AFEA3E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Sudoku puzzle, </w:t>
                        </w:r>
                      </w:p>
                    </w:txbxContent>
                  </v:textbox>
                </v:rect>
                <v:rect id="Rectangle 389" style="position:absolute;left:25525;top:12499;width:3346;height:1178;visibility:visible;mso-wrap-style:square;v-text-anchor:top" o:spid="_x0000_s11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">
                  <v:textbox inset="0,0,0,0">
                    <w:txbxContent>
                      <w:p w:rsidR="00144F42" w:rsidRDefault="000A559E" w14:paraId="521DA45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without</w:t>
                        </w:r>
                      </w:p>
                    </w:txbxContent>
                  </v:textbox>
                </v:rect>
                <v:rect id="Rectangle 390" style="position:absolute;left:28267;top:12499;width:4294;height:1178;visibility:visible;mso-wrap-style:square;v-text-anchor:top" o:spid="_x0000_s113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">
                  <v:textbox inset="0,0,0,0">
                    <w:txbxContent>
                      <w:p w:rsidR="00144F42" w:rsidRDefault="000A559E" w14:paraId="796D4B5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revealing</w:t>
                        </w:r>
                      </w:p>
                    </w:txbxContent>
                  </v:textbox>
                </v:rect>
                <v:rect id="Rectangle 391" style="position:absolute;left:31713;top:12499;width:1704;height:1178;visibility:visible;mso-wrap-style:square;v-text-anchor:top" o:spid="_x0000_s11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">
                  <v:textbox inset="0,0,0,0">
                    <w:txbxContent>
                      <w:p w:rsidR="00144F42" w:rsidRDefault="000A559E" w14:paraId="60DD9BD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any</w:t>
                        </w:r>
                      </w:p>
                    </w:txbxContent>
                  </v:textbox>
                </v:rect>
                <v:rect id="Rectangle 392" style="position:absolute;left:33224;top:12499;width:5233;height:1178;visibility:visible;mso-wrap-style:square;v-text-anchor:top" o:spid="_x0000_s113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">
                  <v:textbox inset="0,0,0,0">
                    <w:txbxContent>
                      <w:p w:rsidR="00144F42" w:rsidRDefault="000A559E" w14:paraId="081CCD7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information</w:t>
                        </w:r>
                      </w:p>
                    </w:txbxContent>
                  </v:textbox>
                </v:rect>
                <v:rect id="Rectangle 393" style="position:absolute;left:25525;top:13454;width:1765;height:1178;visibility:visible;mso-wrap-style:square;v-text-anchor:top" o:spid="_x0000_s113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">
                  <v:textbox inset="0,0,0,0">
                    <w:txbxContent>
                      <w:p w:rsidR="00144F42" w:rsidRDefault="000A559E" w14:paraId="145977E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hat</w:t>
                        </w:r>
                      </w:p>
                    </w:txbxContent>
                  </v:textbox>
                </v:rect>
                <v:rect id="Rectangle 394" style="position:absolute;left:27078;top:13454;width:2755;height:1178;visibility:visible;mso-wrap-style:square;v-text-anchor:top" o:spid="_x0000_s113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">
                  <v:textbox inset="0,0,0,0">
                    <w:txbxContent>
                      <w:p w:rsidR="00144F42" w:rsidRDefault="000A559E" w14:paraId="759F2F6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would</w:t>
                        </w:r>
                      </w:p>
                    </w:txbxContent>
                  </v:textbox>
                </v:rect>
                <v:rect id="Rectangle 395" style="position:absolute;left:29378;top:13454;width:2588;height:1178;visibility:visible;mso-wrap-style:square;v-text-anchor:top" o:spid="_x0000_s113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">
                  <v:textbox inset="0,0,0,0">
                    <w:txbxContent>
                      <w:p w:rsidR="00144F42" w:rsidRDefault="000A559E" w14:paraId="2CECEF5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make</w:t>
                        </w:r>
                      </w:p>
                    </w:txbxContent>
                  </v:textbox>
                </v:rect>
                <v:rect id="Rectangle 396" style="position:absolute;left:31546;top:13454;width:532;height:1178;visibility:visible;mso-wrap-style:square;v-text-anchor:top" o:spid="_x0000_s114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">
                  <v:textbox inset="0,0,0,0">
                    <w:txbxContent>
                      <w:p w:rsidR="00144F42" w:rsidRDefault="000A559E" w14:paraId="7626FEA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it</w:t>
                        </w:r>
                      </w:p>
                    </w:txbxContent>
                  </v:textbox>
                </v:rect>
                <v:rect id="Rectangle 397" style="position:absolute;left:32173;top:13454;width:2884;height:1178;visibility:visible;mso-wrap-style:square;v-text-anchor:top" o:spid="_x0000_s114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">
                  <v:textbox inset="0,0,0,0">
                    <w:txbxContent>
                      <w:p w:rsidR="00144F42" w:rsidRDefault="000A559E" w14:paraId="0D72C46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easier</w:t>
                        </w:r>
                      </w:p>
                    </w:txbxContent>
                  </v:textbox>
                </v:rect>
                <v:rect id="Rectangle 398" style="position:absolute;left:34562;top:13454;width:1233;height:1178;visibility:visible;mso-wrap-style:square;v-text-anchor:top" o:spid="_x0000_s114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">
                  <v:textbox inset="0,0,0,0">
                    <w:txbxContent>
                      <w:p w:rsidR="00144F42" w:rsidRDefault="000A559E" w14:paraId="4B2363A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for</w:t>
                        </w:r>
                      </w:p>
                    </w:txbxContent>
                  </v:textbox>
                </v:rect>
                <v:rect id="Rectangle 399" style="position:absolute;left:35715;top:13454;width:1470;height:1178;visibility:visible;mso-wrap-style:square;v-text-anchor:top" o:spid="_x0000_s114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">
                  <v:textbox inset="0,0,0,0">
                    <w:txbxContent>
                      <w:p w:rsidR="00144F42" w:rsidRDefault="000A559E" w14:paraId="28B6CDE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he</w:t>
                        </w:r>
                      </w:p>
                    </w:txbxContent>
                  </v:textbox>
                </v:rect>
                <v:rect id="Rectangle 400" style="position:absolute;left:25525;top:14410;width:3178;height:1178;visibility:visible;mso-wrap-style:square;v-text-anchor:top" o:spid="_x0000_s114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">
                  <v:textbox inset="0,0,0,0">
                    <w:txbxContent>
                      <w:p w:rsidR="00144F42" w:rsidRDefault="000A559E" w14:paraId="7468991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verifier</w:t>
                        </w:r>
                      </w:p>
                    </w:txbxContent>
                  </v:textbox>
                </v:rect>
                <v:rect id="Rectangle 401" style="position:absolute;left:28136;top:14410;width:881;height:1178;visibility:visible;mso-wrap-style:square;v-text-anchor:top" o:spid="_x0000_s114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">
                  <v:textbox inset="0,0,0,0">
                    <w:txbxContent>
                      <w:p w:rsidR="00144F42" w:rsidRDefault="000A559E" w14:paraId="1CB4228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o</w:t>
                        </w:r>
                      </w:p>
                    </w:txbxContent>
                  </v:textbox>
                </v:rect>
                <v:rect id="Rectangle 402" style="position:absolute;left:29025;top:14410;width:2476;height:1178;visibility:visible;mso-wrap-style:square;v-text-anchor:top" o:spid="_x0000_s114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">
                  <v:textbox inset="0,0,0,0">
                    <w:txbxContent>
                      <w:p w:rsidR="00144F42" w:rsidRDefault="000A559E" w14:paraId="247C8D4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solve</w:t>
                        </w:r>
                      </w:p>
                    </w:txbxContent>
                  </v:textbox>
                </v:rect>
                <v:rect id="Rectangle 403" style="position:absolute;left:31104;top:14410;width:825;height:1178;visibility:visible;mso-wrap-style:square;v-text-anchor:top" o:spid="_x0000_s114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">
                  <v:textbox inset="0,0,0,0">
                    <w:txbxContent>
                      <w:p w:rsidR="00144F42" w:rsidRDefault="000A559E" w14:paraId="5C70025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it.</w:t>
                        </w:r>
                      </w:p>
                    </w:txbxContent>
                  </v:textbox>
                </v:rect>
                <v:shape id="Shape 4136" style="position:absolute;left:19238;top:9328;width:91;height:91;visibility:visible;mso-wrap-style:square;v-text-anchor:top" coordsize="9144,9144" o:spid="_x0000_s1148" fillcolor="black" stroked="f" strokeweight="0" path="m,l9144,r,9144l,9144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">
                  <v:stroke miterlimit="83231f" joinstyle="miter"/>
                  <v:path textboxrect="0,0,9144,9144" arrowok="t"/>
                </v:shape>
                <v:shape id="Shape 405" style="position:absolute;left:18104;top:8881;width:1178;height:1153;visibility:visible;mso-wrap-style:square;v-text-anchor:top" coordsize="117772,115300" o:spid="_x0000_s1149" fillcolor="black" stroked="f" strokeweight="0" path="m55411,1981c75960,,96656,10211,107102,29519r10670,l117772,34563r-13659,l102677,31931c98246,23738,91525,17012,83335,12577,77515,9426,71331,7605,65134,7008,46541,5219,27818,14460,18369,31931,5770,55225,14431,84329,37712,96934v23281,12604,52367,3941,64966,-19353l104113,74949r13659,l117772,79984r-10670,c102205,89037,94780,96466,85733,101365,60005,115300,27855,105728,13928,79984,,54240,9566,22075,35295,8141,41727,4656,48561,2641,55411,1981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">
                  <v:stroke miterlimit="83231f" joinstyle="miter"/>
                  <v:path textboxrect="0,0,117772,115300" arrowok="t"/>
                </v:shape>
                <v:shape id="Shape 406" style="position:absolute;left:19282;top:9177;width:1116;height:504;visibility:visible;mso-wrap-style:square;v-text-anchor:top" coordsize="111641,50466" o:spid="_x0000_s1150" fillcolor="black" stroked="f" strokeweight="0" path="m,l91466,r20175,25233l91466,50466,75074,34065,58682,50466,42289,34065,25897,50466,15810,40373,5722,50466,,50466,,45430r3639,l12249,36813r3561,-3567l19382,36813r6515,6531l38731,30504r3558,-3568l45866,30504,58682,43344,71516,30504r3558,-3568l78651,30504,91046,42921,105189,25239r-4056,-5080l,20159,,15113r97098,l89049,5045,,504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">
                  <v:stroke miterlimit="83231f" joinstyle="miter"/>
                  <v:path textboxrect="0,0,111641,50466" arrowok="t"/>
                </v:shape>
                <v:shape id="Shape 407" style="position:absolute;left:18330;top:9278;width:151;height:302;visibility:visible;mso-wrap-style:square;v-text-anchor:top" coordsize="15131,30279" o:spid="_x0000_s1151" fillcolor="black" stroked="f" strokeweight="0" path="m15131,r,5046c9560,5046,5043,9567,5043,15139v,5575,4517,10094,10088,10094l15131,25241r,5038c6775,30279,,23502,,15139,,6779,6775,,151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">
                  <v:stroke miterlimit="83231f" joinstyle="miter"/>
                  <v:path textboxrect="0,0,15131,30279" arrowok="t"/>
                </v:shape>
                <v:shape id="Shape 408" style="position:absolute;left:18481;top:9530;width:0;height:0;visibility:visible;mso-wrap-style:square;v-text-anchor:top" coordsize="0,9" o:spid="_x0000_s1152" fillcolor="black" stroked="f" strokeweight="0" path="m,9l,,,9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">
                  <v:stroke miterlimit="83231f" joinstyle="miter"/>
                  <v:path textboxrect="0,0,0,9" arrowok="t"/>
                </v:shape>
                <v:shape id="Shape 409" style="position:absolute;left:18481;top:9278;width:152;height:302;visibility:visible;mso-wrap-style:square;v-text-anchor:top" coordsize="15131,30279" o:spid="_x0000_s1153" fillcolor="black" stroked="f" strokeweight="0" path="m,c8345,27,15106,6790,15131,15139,15131,23502,8356,30279,,30279l,25241v5571,-8,10083,-4527,10087,-10102c10087,9567,5571,5046,,5046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">
                  <v:stroke miterlimit="83231f" joinstyle="miter"/>
                  <v:path textboxrect="0,0,15131,30279" arrowok="t"/>
                </v:shape>
                <v:rect id="Rectangle 410" style="position:absolute;left:2732;top:10586;width:2819;height:1178;visibility:visible;mso-wrap-style:square;v-text-anchor:top" o:spid="_x0000_s115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">
                  <v:textbox inset="0,0,0,0">
                    <w:txbxContent>
                      <w:p w:rsidR="00144F42" w:rsidRDefault="000A559E" w14:paraId="76A7045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Proof </w:t>
                        </w:r>
                      </w:p>
                    </w:txbxContent>
                  </v:textbox>
                </v:rect>
                <v:rect id="Rectangle 411" style="position:absolute;left:4859;top:10586;width:881;height:1178;visibility:visible;mso-wrap-style:square;v-text-anchor:top" o:spid="_x0000_s115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">
                  <v:textbox inset="0,0,0,0">
                    <w:txbxContent>
                      <w:p w:rsidR="00144F42" w:rsidRDefault="000A559E" w14:paraId="29D82DC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of</w:t>
                        </w:r>
                      </w:p>
                    </w:txbxContent>
                  </v:textbox>
                </v:rect>
                <v:rect id="Rectangle 412" style="position:absolute;left:5748;top:10586;width:5049;height:1178;visibility:visible;mso-wrap-style:square;v-text-anchor:top" o:spid="_x0000_s115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uL/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D0fwfyYcAbn8AwAA//8DAFBLAQItABQABgAIAAAAIQDb4fbL7gAAAIUBAAATAAAAAAAAAAAA&#10;AAAAAAAAAABbQ29udGVudF9UeXBlc10ueG1sUEsBAi0AFAAGAAgAAAAhAFr0LFu/AAAAFQEAAAsA&#10;AAAAAAAAAAAAAAAAHwEAAF9yZWxzLy5yZWxzUEsBAi0AFAAGAAgAAAAhALgS4v/EAAAA3AAAAA8A&#10;AAAAAAAAAAAAAAAABwIAAGRycy9kb3ducmV2LnhtbFBLBQYAAAAAAwADALcAAAD4AgAAAAA=&#10;">
                  <v:textbox inset="0,0,0,0">
                    <w:txbxContent>
                      <w:p w:rsidR="00144F42" w:rsidRDefault="000A559E" w14:paraId="6C6FA7A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knowledge</w:t>
                        </w:r>
                      </w:p>
                    </w:txbxContent>
                  </v:textbox>
                </v:rect>
                <v:rect id="Rectangle 413" style="position:absolute;left:9769;top:10586;width:882;height:1178;visibility:visible;mso-wrap-style:square;v-text-anchor:top" o:spid="_x0000_s115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">
                  <v:textbox inset="0,0,0,0">
                    <w:txbxContent>
                      <w:p w:rsidR="00144F42" w:rsidRDefault="000A559E" w14:paraId="5206B48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of</w:t>
                        </w:r>
                      </w:p>
                    </w:txbxContent>
                  </v:textbox>
                </v:rect>
                <v:rect id="Rectangle 414" style="position:absolute;left:10659;top:10586;width:4358;height:1178;visibility:visible;mso-wrap-style:square;v-text-anchor:top" o:spid="_x0000_s11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">
                  <v:textbox inset="0,0,0,0">
                    <w:txbxContent>
                      <w:p w:rsidR="00144F42" w:rsidRDefault="000A559E" w14:paraId="105BE8A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a private </w:t>
                        </w:r>
                      </w:p>
                    </w:txbxContent>
                  </v:textbox>
                </v:rect>
                <v:rect id="Rectangle 415" style="position:absolute;left:13938;top:10586;width:1647;height:1178;visibility:visible;mso-wrap-style:square;v-text-anchor:top" o:spid="_x0000_s115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+3qL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hazJ/g9E46AXN8BAAD//wMAUEsBAi0AFAAGAAgAAAAhANvh9svuAAAAhQEAABMAAAAAAAAA&#10;AAAAAAAAAAAAAFtDb250ZW50X1R5cGVzXS54bWxQSwECLQAUAAYACAAAACEAWvQsW78AAAAVAQAA&#10;CwAAAAAAAAAAAAAAAAAfAQAAX3JlbHMvLnJlbHNQSwECLQAUAAYACAAAACEAN/t6i8YAAADcAAAA&#10;DwAAAAAAAAAAAAAAAAAHAgAAZHJzL2Rvd25yZXYueG1sUEsFBgAAAAADAAMAtwAAAPoCAAAAAA==&#10;">
                  <v:textbox inset="0,0,0,0">
                    <w:txbxContent>
                      <w:p w:rsidR="00144F42" w:rsidRDefault="000A559E" w14:paraId="58561F5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key</w:t>
                        </w:r>
                      </w:p>
                    </w:txbxContent>
                  </v:textbox>
                </v:rect>
                <v:rect id="Rectangle 416" style="position:absolute;left:2732;top:11541;width:353;height:1180;visibility:visible;mso-wrap-style:square;v-text-anchor:top" o:spid="_x0000_s116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">
                  <v:textbox inset="0,0,0,0">
                    <w:txbxContent>
                      <w:p w:rsidR="00144F42" w:rsidRDefault="000A559E" w14:paraId="5380BF4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(</w:t>
                        </w:r>
                      </w:p>
                    </w:txbxContent>
                  </v:textbox>
                </v:rect>
                <v:rect id="Rectangle 417" style="position:absolute;left:2995;top:11541;width:5068;height:1180;visibility:visible;mso-wrap-style:square;v-text-anchor:top" o:spid="_x0000_s116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">
                  <v:textbox inset="0,0,0,0">
                    <w:txbxContent>
                      <w:p w:rsidR="00144F42" w:rsidRDefault="000A559E" w14:paraId="7763B53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associated</w:t>
                        </w:r>
                      </w:p>
                    </w:txbxContent>
                  </v:textbox>
                </v:rect>
                <v:rect id="Rectangle 418" style="position:absolute;left:7027;top:11541;width:1873;height:1180;visibility:visible;mso-wrap-style:square;v-text-anchor:top" o:spid="_x0000_s116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">
                  <v:textbox inset="0,0,0,0">
                    <w:txbxContent>
                      <w:p w:rsidR="00144F42" w:rsidRDefault="000A559E" w14:paraId="08C802A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with</w:t>
                        </w:r>
                      </w:p>
                    </w:txbxContent>
                  </v:textbox>
                </v:rect>
                <v:rect id="Rectangle 419" style="position:absolute;left:8663;top:11541;width:882;height:1180;visibility:visible;mso-wrap-style:square;v-text-anchor:top" o:spid="_x0000_s116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">
                  <v:textbox inset="0,0,0,0">
                    <w:txbxContent>
                      <w:p w:rsidR="00144F42" w:rsidRDefault="000A559E" w14:paraId="07F89DB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420" style="position:absolute;left:9326;top:11541;width:2770;height:1180;visibility:visible;mso-wrap-style:square;v-text-anchor:top" o:spid="_x0000_s116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4BOu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bM4zA9nwhGQq18AAAD//wMAUEsBAi0AFAAGAAgAAAAhANvh9svuAAAAhQEAABMAAAAAAAAAAAAA&#10;AAAAAAAAAFtDb250ZW50X1R5cGVzXS54bWxQSwECLQAUAAYACAAAACEAWvQsW78AAAAVAQAACwAA&#10;AAAAAAAAAAAAAAAfAQAAX3JlbHMvLnJlbHNQSwECLQAUAAYACAAAACEA6eATrsMAAADcAAAADwAA&#10;AAAAAAAAAAAAAAAHAgAAZHJzL2Rvd25yZXYueG1sUEsFBgAAAAADAAMAtwAAAPcCAAAAAA==&#10;">
                  <v:textbox inset="0,0,0,0">
                    <w:txbxContent>
                      <w:p w:rsidR="00144F42" w:rsidRDefault="000A559E" w14:paraId="3AC06C3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public</w:t>
                        </w:r>
                      </w:p>
                    </w:txbxContent>
                  </v:textbox>
                </v:rect>
                <v:rect id="Rectangle 421" style="position:absolute;left:11627;top:11541;width:1648;height:1180;visibility:visible;mso-wrap-style:square;v-text-anchor:top" o:spid="_x0000_s116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">
                  <v:textbox inset="0,0,0,0">
                    <w:txbxContent>
                      <w:p w:rsidR="00144F42" w:rsidRDefault="000A559E" w14:paraId="34728B2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key</w:t>
                        </w:r>
                      </w:p>
                    </w:txbxContent>
                  </v:textbox>
                </v:rect>
                <v:rect id="Rectangle 3520" style="position:absolute;left:12857;top:11541;width:352;height:1180;visibility:visible;mso-wrap-style:square;v-text-anchor:top" o:spid="_x0000_s116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">
                  <v:textbox inset="0,0,0,0">
                    <w:txbxContent>
                      <w:p w:rsidR="00144F42" w:rsidRDefault="000A559E" w14:paraId="5743428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)</w:t>
                        </w:r>
                      </w:p>
                    </w:txbxContent>
                  </v:textbox>
                </v:rect>
                <v:rect id="Rectangle 3521" style="position:absolute;left:13122;top:11541;width:588;height:1180;visibility:visible;mso-wrap-style:square;v-text-anchor:top" o:spid="_x0000_s116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">
                  <v:textbox inset="0,0,0,0">
                    <w:txbxContent>
                      <w:p w:rsidR="00144F42" w:rsidRDefault="000A559E" w14:paraId="4C03BF9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 xml:space="preserve">, </w:t>
                        </w:r>
                      </w:p>
                    </w:txbxContent>
                  </v:textbox>
                </v:rect>
                <v:rect id="Rectangle 423" style="position:absolute;left:2732;top:12499;width:3342;height:1178;visibility:visible;mso-wrap-style:square;v-text-anchor:top" o:spid="_x0000_s116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Mo3Z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">
                  <v:textbox inset="0,0,0,0">
                    <w:txbxContent>
                      <w:p w:rsidR="00144F42" w:rsidRDefault="000A559E" w14:paraId="5ED081D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without</w:t>
                        </w:r>
                      </w:p>
                    </w:txbxContent>
                  </v:textbox>
                </v:rect>
                <v:rect id="Rectangle 424" style="position:absolute;left:5474;top:12499;width:3357;height:1178;visibility:visible;mso-wrap-style:square;v-text-anchor:top" o:spid="_x0000_s116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">
                  <v:textbox inset="0,0,0,0">
                    <w:txbxContent>
                      <w:p w:rsidR="00144F42" w:rsidRDefault="000A559E" w14:paraId="3CF6CDA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leaking</w:t>
                        </w:r>
                      </w:p>
                    </w:txbxContent>
                  </v:textbox>
                </v:rect>
                <v:rect id="Rectangle 425" style="position:absolute;left:8215;top:12499;width:5233;height:1178;visibility:visible;mso-wrap-style:square;v-text-anchor:top" o:spid="_x0000_s117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7A2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">
                  <v:textbox inset="0,0,0,0">
                    <w:txbxContent>
                      <w:p w:rsidR="00144F42" w:rsidRDefault="000A559E" w14:paraId="7E2575E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information</w:t>
                        </w:r>
                      </w:p>
                    </w:txbxContent>
                  </v:textbox>
                </v:rect>
                <v:rect id="Rectangle 426" style="position:absolute;left:12379;top:12499;width:1763;height:1178;visibility:visible;mso-wrap-style:square;v-text-anchor:top" o:spid="_x0000_s117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RS5B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DcfwOROOgFz8AgAA//8DAFBLAQItABQABgAIAAAAIQDb4fbL7gAAAIUBAAATAAAAAAAAAAAA&#10;AAAAAAAAAABbQ29udGVudF9UeXBlc10ueG1sUEsBAi0AFAAGAAgAAAAhAFr0LFu/AAAAFQEAAAsA&#10;AAAAAAAAAAAAAAAAHwEAAF9yZWxzLy5yZWxzUEsBAi0AFAAGAAgAAAAhAAlFLkHEAAAA3AAAAA8A&#10;AAAAAAAAAAAAAAAABwIAAGRycy9kb3ducmV2LnhtbFBLBQYAAAAAAwADALcAAAD4AgAAAAA=&#10;">
                  <v:textbox inset="0,0,0,0">
                    <w:txbxContent>
                      <w:p w:rsidR="00144F42" w:rsidRDefault="000A559E" w14:paraId="7D75B15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hat</w:t>
                        </w:r>
                      </w:p>
                    </w:txbxContent>
                  </v:textbox>
                </v:rect>
                <v:rect id="Rectangle 427" style="position:absolute;left:2732;top:13454;width:2755;height:1178;visibility:visible;mso-wrap-style:square;v-text-anchor:top" o:spid="_x0000_s117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Yva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">
                  <v:textbox inset="0,0,0,0">
                    <w:txbxContent>
                      <w:p w:rsidR="00144F42" w:rsidRDefault="000A559E" w14:paraId="71C811B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would</w:t>
                        </w:r>
                      </w:p>
                    </w:txbxContent>
                  </v:textbox>
                </v:rect>
                <v:rect id="Rectangle 428" style="position:absolute;left:5026;top:13454;width:2413;height:1178;visibility:visible;mso-wrap-style:square;v-text-anchor:top" o:spid="_x0000_s117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">
                  <v:textbox inset="0,0,0,0">
                    <w:txbxContent>
                      <w:p w:rsidR="00144F42" w:rsidRDefault="000A559E" w14:paraId="2829378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allow</w:t>
                        </w:r>
                      </w:p>
                    </w:txbxContent>
                  </v:textbox>
                </v:rect>
                <v:rect id="Rectangle 429" style="position:absolute;left:7056;top:13454;width:940;height:1178;visibility:visible;mso-wrap-style:square;v-text-anchor:top" o:spid="_x0000_s117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">
                  <v:textbox inset="0,0,0,0">
                    <w:txbxContent>
                      <w:p w:rsidR="00144F42" w:rsidRDefault="000A559E" w14:paraId="3D4A3D0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or</w:t>
                        </w:r>
                      </w:p>
                    </w:txbxContent>
                  </v:textbox>
                </v:rect>
                <v:rect id="Rectangle 430" style="position:absolute;left:7988;top:13454;width:2295;height:1178;visibility:visible;mso-wrap-style:square;v-text-anchor:top" o:spid="_x0000_s117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YVz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DcP8cCYcATl/AwAA//8DAFBLAQItABQABgAIAAAAIQDb4fbL7gAAAIUBAAATAAAAAAAAAAAAAAAA&#10;AAAAAABbQ29udGVudF9UeXBlc10ueG1sUEsBAi0AFAAGAAgAAAAhAFr0LFu/AAAAFQEAAAsAAAAA&#10;AAAAAAAAAAAAHwEAAF9yZWxzLy5yZWxzUEsBAi0AFAAGAAgAAAAhAGw5hXPBAAAA3AAAAA8AAAAA&#10;AAAAAAAAAAAABwIAAGRycy9kb3ducmV2LnhtbFBLBQYAAAAAAwADALcAAAD1AgAAAAA=&#10;">
                  <v:textbox inset="0,0,0,0">
                    <w:txbxContent>
                      <w:p w:rsidR="00144F42" w:rsidRDefault="000A559E" w14:paraId="143FB9ED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ease</w:t>
                        </w:r>
                      </w:p>
                    </w:txbxContent>
                  </v:textbox>
                </v:rect>
                <v:rect id="Rectangle 431" style="position:absolute;left:9937;top:13454;width:6646;height:1178;visibility:visible;mso-wrap-style:square;v-text-anchor:top" o:spid="_x0000_s117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">
                  <v:textbox inset="0,0,0,0">
                    <w:txbxContent>
                      <w:p w:rsidR="00144F42" w:rsidRDefault="000A559E" w14:paraId="1D3A2BE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reconstructing</w:t>
                        </w:r>
                      </w:p>
                    </w:txbxContent>
                  </v:textbox>
                </v:rect>
                <v:rect id="Rectangle 432" style="position:absolute;left:2732;top:14410;width:1470;height:1178;visibility:visible;mso-wrap-style:square;v-text-anchor:top" o:spid="_x0000_s117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">
                  <v:textbox inset="0,0,0,0">
                    <w:txbxContent>
                      <w:p w:rsidR="00144F42" w:rsidRDefault="000A559E" w14:paraId="715450BC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the</w:t>
                        </w:r>
                      </w:p>
                    </w:txbxContent>
                  </v:textbox>
                </v:rect>
                <v:rect id="Rectangle 433" style="position:absolute;left:4064;top:14410;width:2883;height:1178;visibility:visible;mso-wrap-style:square;v-text-anchor:top" o:spid="_x0000_s117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">
                  <v:textbox inset="0,0,0,0">
                    <w:txbxContent>
                      <w:p w:rsidR="00144F42" w:rsidRDefault="000A559E" w14:paraId="7FEB4BB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secret</w:t>
                        </w:r>
                      </w:p>
                    </w:txbxContent>
                  </v:textbox>
                </v:rect>
                <v:rect id="Rectangle 434" style="position:absolute;left:6459;top:14410;width:1647;height:1178;visibility:visible;mso-wrap-style:square;v-text-anchor:top" o:spid="_x0000_s117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oNw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">
                  <v:textbox inset="0,0,0,0">
                    <w:txbxContent>
                      <w:p w:rsidR="00144F42" w:rsidRDefault="000A559E" w14:paraId="23BC14F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key</w:t>
                        </w:r>
                      </w:p>
                    </w:txbxContent>
                  </v:textbox>
                </v:rect>
                <v:rect id="Rectangle 435" style="position:absolute;left:7630;top:14410;width:293;height:1178;visibility:visible;mso-wrap-style:square;v-text-anchor:top" o:spid="_x0000_s118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Tibr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WDyMoX/M+EIyMUfAAAA//8DAFBLAQItABQABgAIAAAAIQDb4fbL7gAAAIUBAAATAAAAAAAA&#10;AAAAAAAAAAAAAABbQ29udGVudF9UeXBlc10ueG1sUEsBAi0AFAAGAAgAAAAhAFr0LFu/AAAAFQEA&#10;AAsAAAAAAAAAAAAAAAAAHwEAAF9yZWxzLy5yZWxzUEsBAi0AFAAGAAgAAAAhAHxOJuvHAAAA3AAA&#10;AA8AAAAAAAAAAAAAAAAABwIAAGRycy9kb3ducmV2LnhtbFBLBQYAAAAAAwADALcAAAD7AgAAAAA=&#10;">
                  <v:textbox inset="0,0,0,0">
                    <w:txbxContent>
                      <w:p w:rsidR="00144F42" w:rsidRDefault="000A559E" w14:paraId="252AB9C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3"/>
                          </w:rPr>
                          <w:t>.</w:t>
                        </w:r>
                      </w:p>
                    </w:txbxContent>
                  </v:textbox>
                </v:rect>
                <v:shape id="Picture 437" style="position:absolute;left:15677;top:10380;width:6794;height:8268;visibility:visible;mso-wrap-style:square" o:spid="_x0000_s1181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">
                  <v:imagedata o:title="" r:id="rId28"/>
                </v:shape>
                <v:rect id="Rectangle 438" style="position:absolute;left:3045;top:17318;width:1325;height:1329;visibility:visible;mso-wrap-style:square;v-text-anchor:top" o:spid="_x0000_s118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">
                  <v:textbox inset="0,0,0,0">
                    <w:txbxContent>
                      <w:p w:rsidR="00144F42" w:rsidRDefault="000A559E" w14:paraId="1660503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In </w:t>
                        </w:r>
                      </w:p>
                    </w:txbxContent>
                  </v:textbox>
                </v:rect>
                <v:rect id="Rectangle 439" style="position:absolute;left:4043;top:17318;width:3962;height:1329;visibility:visible;mso-wrap-style:square;v-text-anchor:top" o:spid="_x0000_s11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">
                  <v:textbox inset="0,0,0,0">
                    <w:txbxContent>
                      <w:p w:rsidR="00144F42" w:rsidRDefault="000A559E" w14:paraId="674ED848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general</w:t>
                        </w:r>
                      </w:p>
                    </w:txbxContent>
                  </v:textbox>
                </v:rect>
                <v:rect id="Rectangle 440" style="position:absolute;left:7017;top:17318;width:1071;height:1329;visibility:visible;mso-wrap-style:square;v-text-anchor:top" o:spid="_x0000_s118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">
                  <v:textbox inset="0,0,0,0">
                    <w:txbxContent>
                      <w:p w:rsidR="00144F42" w:rsidRDefault="000A559E" w14:paraId="722976F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, (</w:t>
                        </w:r>
                      </w:p>
                    </w:txbxContent>
                  </v:textbox>
                </v:rect>
                <v:rect id="Rectangle 441" style="position:absolute;left:7823;top:17318;width:4304;height:1329;visibility:visible;mso-wrap-style:square;v-text-anchor:top" o:spid="_x0000_s118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">
                  <v:textbox inset="0,0,0,0">
                    <w:txbxContent>
                      <w:p w:rsidR="00144F42" w:rsidRDefault="000A559E" w14:paraId="3DBC5259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succinct</w:t>
                        </w:r>
                      </w:p>
                    </w:txbxContent>
                  </v:textbox>
                </v:rect>
                <v:rect id="Rectangle 3524" style="position:absolute;left:11354;top:17318;width:3580;height:1329;visibility:visible;mso-wrap-style:square;v-text-anchor:top" o:spid="_x0000_s118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">
                  <v:textbox inset="0,0,0,0">
                    <w:txbxContent>
                      <w:p w:rsidR="00144F42" w:rsidRDefault="000A559E" w14:paraId="0556E49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 ZKPs </w:t>
                        </w:r>
                      </w:p>
                    </w:txbxContent>
                  </v:textbox>
                </v:rect>
                <v:rect id="Rectangle 3523" style="position:absolute;left:11055;top:17318;width:397;height:1329;visibility:visible;mso-wrap-style:square;v-text-anchor:top" o:spid="_x0000_s118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">
                  <v:textbox inset="0,0,0,0">
                    <w:txbxContent>
                      <w:p w:rsidR="00144F42" w:rsidRDefault="000A559E" w14:paraId="1FC4C05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)</w:t>
                        </w:r>
                      </w:p>
                    </w:txbxContent>
                  </v:textbox>
                </v:rect>
                <v:rect id="Rectangle 443" style="position:absolute;left:14048;top:17318;width:3177;height:1329;visibility:visible;mso-wrap-style:square;v-text-anchor:top" o:spid="_x0000_s118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">
                  <v:textbox inset="0,0,0,0">
                    <w:txbxContent>
                      <w:p w:rsidR="00144F42" w:rsidRDefault="000A559E" w14:paraId="3DA3276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certify</w:t>
                        </w:r>
                      </w:p>
                    </w:txbxContent>
                  </v:textbox>
                </v:rect>
                <v:rect id="Rectangle 444" style="position:absolute;left:16681;top:17318;width:1657;height:1329;visibility:visible;mso-wrap-style:square;v-text-anchor:top" o:spid="_x0000_s118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">
                  <v:textbox inset="0,0,0,0">
                    <w:txbxContent>
                      <w:p w:rsidR="00144F42" w:rsidRDefault="000A559E" w14:paraId="11BFEE3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the</w:t>
                        </w:r>
                      </w:p>
                    </w:txbxContent>
                  </v:textbox>
                </v:rect>
                <v:rect id="Rectangle 445" style="position:absolute;left:3045;top:18394;width:3635;height:1328;visibility:visible;mso-wrap-style:square;v-text-anchor:top" o:spid="_x0000_s119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">
                  <v:textbox inset="0,0,0,0">
                    <w:txbxContent>
                      <w:p w:rsidR="00144F42" w:rsidRDefault="000A559E" w14:paraId="5A4B2C4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correct</w:t>
                        </w:r>
                      </w:p>
                    </w:txbxContent>
                  </v:textbox>
                </v:rect>
                <v:rect id="Rectangle 446" style="position:absolute;left:6032;top:18394;width:5083;height:1328;visibility:visible;mso-wrap-style:square;v-text-anchor:top" o:spid="_x0000_s119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svh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UMhyP4nAlHQM7fAAAA//8DAFBLAQItABQABgAIAAAAIQDb4fbL7gAAAIUBAAATAAAAAAAAAAAA&#10;AAAAAAAAAABbQ29udGVudF9UeXBlc10ueG1sUEsBAi0AFAAGAAgAAAAhAFr0LFu/AAAAFQEAAAsA&#10;AAAAAAAAAAAAAAAAHwEAAF9yZWxzLy5yZWxzUEsBAi0AFAAGAAgAAAAhANSay+HEAAAA3AAAAA8A&#10;AAAAAAAAAAAAAAAABwIAAGRycy9kb3ducmV2LnhtbFBLBQYAAAAAAwADALcAAAD4AgAAAAA=&#10;">
                  <v:textbox inset="0,0,0,0">
                    <w:txbxContent>
                      <w:p w:rsidR="00144F42" w:rsidRDefault="000A559E" w14:paraId="2B94214C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execution</w:t>
                        </w:r>
                      </w:p>
                    </w:txbxContent>
                  </v:textbox>
                </v:rect>
                <v:rect id="Rectangle 447" style="position:absolute;left:10112;top:18394;width:990;height:1328;visibility:visible;mso-wrap-style:square;v-text-anchor:top" o:spid="_x0000_s119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">
                  <v:textbox inset="0,0,0,0">
                    <w:txbxContent>
                      <w:p w:rsidR="00144F42" w:rsidRDefault="000A559E" w14:paraId="3A55511C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of</w:t>
                        </w:r>
                      </w:p>
                    </w:txbxContent>
                  </v:textbox>
                </v:rect>
                <v:rect id="Rectangle 448" style="position:absolute;left:11109;top:18394;width:1650;height:1328;visibility:visible;mso-wrap-style:square;v-text-anchor:top" o:spid="_x0000_s11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">
                  <v:textbox inset="0,0,0,0">
                    <w:txbxContent>
                      <w:p w:rsidR="00144F42" w:rsidRDefault="000A559E" w14:paraId="3234A9BA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an </w:t>
                        </w:r>
                      </w:p>
                    </w:txbxContent>
                  </v:textbox>
                </v:rect>
                <v:rect id="Rectangle 449" style="position:absolute;left:12351;top:18394;width:4888;height:1328;visibility:visible;mso-wrap-style:square;v-text-anchor:top" o:spid="_x0000_s119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">
                  <v:textbox inset="0,0,0,0">
                    <w:txbxContent>
                      <w:p w:rsidR="00144F42" w:rsidRDefault="000A559E" w14:paraId="6598898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algorithm</w:t>
                        </w:r>
                      </w:p>
                    </w:txbxContent>
                  </v:textbox>
                </v:rect>
                <v:rect id="Rectangle 450" style="position:absolute;left:16287;top:18394;width:2093;height:1328;visibility:visible;mso-wrap-style:square;v-text-anchor:top" o:spid="_x0000_s119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mDT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jsL8cCYcATl/AwAA//8DAFBLAQItABQABgAIAAAAIQDb4fbL7gAAAIUBAAATAAAAAAAAAAAAAAAA&#10;AAAAAABbQ29udGVudF9UeXBlc10ueG1sUEsBAi0AFAAGAAgAAAAhAFr0LFu/AAAAFQEAAAsAAAAA&#10;AAAAAAAAAAAAHwEAAF9yZWxzLy5yZWxzUEsBAi0AFAAGAAgAAAAhALHmYNPBAAAA3AAAAA8AAAAA&#10;AAAAAAAAAAAABwIAAGRycy9kb3ducmV2LnhtbFBLBQYAAAAAAwADALcAAAD1AgAAAAA=&#10;">
                  <v:textbox inset="0,0,0,0">
                    <w:txbxContent>
                      <w:p w:rsidR="00144F42" w:rsidRDefault="000A559E" w14:paraId="0F463997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with</w:t>
                        </w:r>
                      </w:p>
                    </w:txbxContent>
                  </v:textbox>
                </v:rect>
                <v:rect id="Rectangle 451" style="position:absolute;left:18128;top:18394;width:991;height:1328;visibility:visible;mso-wrap-style:square;v-text-anchor:top" o:spid="_x0000_s119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">
                  <v:textbox inset="0,0,0,0">
                    <w:txbxContent>
                      <w:p w:rsidR="00144F42" w:rsidRDefault="000A559E" w14:paraId="12EF4FE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a </w:t>
                        </w:r>
                      </w:p>
                    </w:txbxContent>
                  </v:textbox>
                </v:rect>
                <v:rect id="Rectangle 452" style="position:absolute;left:3045;top:19467;width:398;height:1331;visibility:visible;mso-wrap-style:square;v-text-anchor:top" o:spid="_x0000_s119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">
                  <v:textbox inset="0,0,0,0">
                    <w:txbxContent>
                      <w:p w:rsidR="00144F42" w:rsidRDefault="000A559E" w14:paraId="2B6B97F0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(</w:t>
                        </w:r>
                      </w:p>
                    </w:txbxContent>
                  </v:textbox>
                </v:rect>
                <v:rect id="Rectangle 453" style="position:absolute;left:3344;top:19467;width:2249;height:1331;visibility:visible;mso-wrap-style:square;v-text-anchor:top" o:spid="_x0000_s119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">
                  <v:textbox inset="0,0,0,0">
                    <w:txbxContent>
                      <w:p w:rsidR="00144F42" w:rsidRDefault="000A559E" w14:paraId="6A206D1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very</w:t>
                        </w:r>
                      </w:p>
                    </w:txbxContent>
                  </v:textbox>
                </v:rect>
                <v:rect id="Rectangle 454" style="position:absolute;left:5285;top:19467;width:2644;height:1331;visibility:visible;mso-wrap-style:square;v-text-anchor:top" o:spid="_x0000_s119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">
                  <v:textbox inset="0,0,0,0">
                    <w:txbxContent>
                      <w:p w:rsidR="00144F42" w:rsidRDefault="000A559E" w14:paraId="62C612A8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short</w:t>
                        </w:r>
                      </w:p>
                    </w:txbxContent>
                  </v:textbox>
                </v:rect>
                <v:rect id="Rectangle 3526" style="position:absolute;left:7573;top:19467;width:331;height:1331;visibility:visible;mso-wrap-style:square;v-text-anchor:top" o:spid="_x0000_s120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">
                  <v:textbox inset="0,0,0,0">
                    <w:txbxContent>
                      <w:p w:rsidR="00144F42" w:rsidRDefault="000A559E" w14:paraId="57AFDEA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525" style="position:absolute;left:7274;top:19467;width:397;height:1331;visibility:visible;mso-wrap-style:square;v-text-anchor:top" o:spid="_x0000_s120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">
                  <v:textbox inset="0,0,0,0">
                    <w:txbxContent>
                      <w:p w:rsidR="00144F42" w:rsidRDefault="000A559E" w14:paraId="5C28D02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)</w:t>
                        </w:r>
                      </w:p>
                    </w:txbxContent>
                  </v:textbox>
                </v:rect>
                <v:rect id="Rectangle 456" style="position:absolute;left:7823;top:19467;width:7136;height:1331;visibility:visible;mso-wrap-style:square;v-text-anchor:top" o:spid="_x0000_s120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Q108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3j/iOF6JhwBOb8AAAD//wMAUEsBAi0AFAAGAAgAAAAhANvh9svuAAAAhQEAABMAAAAAAAAA&#10;AAAAAAAAAAAAAFtDb250ZW50X1R5cGVzXS54bWxQSwECLQAUAAYACAAAACEAWvQsW78AAAAVAQAA&#10;CwAAAAAAAAAAAAAAAAAfAQAAX3JlbHMvLnJlbHNQSwECLQAUAAYACAAAACEAUUNdPMYAAADcAAAA&#10;DwAAAAAAAAAAAAAAAAAHAgAAZHJzL2Rvd25yZXYueG1sUEsFBgAAAAADAAMAtwAAAPoCAAAAAA==&#10;">
                  <v:textbox inset="0,0,0,0">
                    <w:txbxContent>
                      <w:p w:rsidR="00144F42" w:rsidRDefault="000A559E" w14:paraId="535AE22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cryptographic</w:t>
                        </w:r>
                      </w:p>
                    </w:txbxContent>
                  </v:textbox>
                </v:rect>
                <v:rect id="Rectangle 457" style="position:absolute;left:13450;top:19467;width:5493;height:1331;visibility:visible;mso-wrap-style:square;v-text-anchor:top" o:spid="_x0000_s120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">
                  <v:textbox inset="0,0,0,0">
                    <w:txbxContent>
                      <w:p w:rsidR="00144F42" w:rsidRDefault="000A559E" w14:paraId="583B5953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attestation</w:t>
                        </w:r>
                      </w:p>
                    </w:txbxContent>
                  </v:textbox>
                </v:rect>
                <v:rect id="Rectangle 458" style="position:absolute;left:3045;top:20545;width:2683;height:1329;visibility:visible;mso-wrap-style:square;v-text-anchor:top" o:spid="_x0000_s120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">
                  <v:textbox inset="0,0,0,0">
                    <w:txbxContent>
                      <w:p w:rsidR="00144F42" w:rsidRDefault="000A559E" w14:paraId="3194D2C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while</w:t>
                        </w:r>
                      </w:p>
                    </w:txbxContent>
                  </v:textbox>
                </v:rect>
                <v:rect id="Rectangle 459" style="position:absolute;left:5333;top:20545;width:4816;height:1329;visibility:visible;mso-wrap-style:square;v-text-anchor:top" o:spid="_x0000_s120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">
                  <v:textbox inset="0,0,0,0">
                    <w:txbxContent>
                      <w:p w:rsidR="00144F42" w:rsidRDefault="000A559E" w14:paraId="78123544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revealing</w:t>
                        </w:r>
                      </w:p>
                    </w:txbxContent>
                  </v:textbox>
                </v:rect>
                <v:rect id="Rectangle 460" style="position:absolute;left:9216;top:20545;width:2179;height:1329;visibility:visible;mso-wrap-style:square;v-text-anchor:top" o:spid="_x0000_s120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">
                  <v:textbox inset="0,0,0,0">
                    <w:txbxContent>
                      <w:p w:rsidR="00144F42" w:rsidRDefault="000A559E" w14:paraId="26E65A7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only</w:t>
                        </w:r>
                      </w:p>
                    </w:txbxContent>
                  </v:textbox>
                </v:rect>
                <v:rect id="Rectangle 461" style="position:absolute;left:11109;top:20545;width:4480;height:1329;visibility:visible;mso-wrap-style:square;v-text-anchor:top" o:spid="_x0000_s120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">
                  <v:textbox inset="0,0,0,0">
                    <w:txbxContent>
                      <w:p w:rsidR="00144F42" w:rsidRDefault="000A559E" w14:paraId="6D34AC46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explicitly</w:t>
                        </w:r>
                      </w:p>
                    </w:txbxContent>
                  </v:textbox>
                </v:rect>
                <v:rect id="Rectangle 462" style="position:absolute;left:14740;top:20545;width:4428;height:1329;visibility:visible;mso-wrap-style:square;v-text-anchor:top" o:spid="_x0000_s120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">
                  <v:textbox inset="0,0,0,0">
                    <w:txbxContent>
                      <w:p w:rsidR="00144F42" w:rsidRDefault="000A559E" w14:paraId="61903042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selected</w:t>
                        </w:r>
                      </w:p>
                    </w:txbxContent>
                  </v:textbox>
                </v:rect>
                <v:rect id="Rectangle 463" style="position:absolute;left:3045;top:21620;width:3167;height:1328;visibility:visible;mso-wrap-style:square;v-text-anchor:top" o:spid="_x0000_s120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">
                  <v:textbox inset="0,0,0,0">
                    <w:txbxContent>
                      <w:p w:rsidR="00144F42" w:rsidRDefault="000A559E" w14:paraId="2FE61F51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inputs</w:t>
                        </w:r>
                      </w:p>
                    </w:txbxContent>
                  </v:textbox>
                </v:rect>
                <v:rect id="Rectangle 464" style="position:absolute;left:5428;top:21620;width:665;height:1328;visibility:visible;mso-wrap-style:square;v-text-anchor:top" o:spid="_x0000_s121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">
                  <v:textbox inset="0,0,0,0">
                    <w:txbxContent>
                      <w:p w:rsidR="00144F42" w:rsidRDefault="000A559E" w14:paraId="45F4B44B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, </w:t>
                        </w:r>
                      </w:p>
                    </w:txbxContent>
                  </v:textbox>
                </v:rect>
                <v:rect id="Rectangle 465" style="position:absolute;left:5930;top:21620;width:6537;height:1328;visibility:visible;mso-wrap-style:square;v-text-anchor:top" o:spid="_x0000_s1211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">
                  <v:textbox inset="0,0,0,0">
                    <w:txbxContent>
                      <w:p w:rsidR="00144F42" w:rsidRDefault="000A559E" w14:paraId="6ADAAEA8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intermediary</w:t>
                        </w:r>
                      </w:p>
                    </w:txbxContent>
                  </v:textbox>
                </v:rect>
                <v:rect id="Rectangle 466" style="position:absolute;left:11109;top:21620;width:3503;height:1328;visibility:visible;mso-wrap-style:square;v-text-anchor:top" o:spid="_x0000_s121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">
                  <v:textbox inset="0,0,0,0">
                    <w:txbxContent>
                      <w:p w:rsidR="00144F42" w:rsidRDefault="000A559E" w14:paraId="4D2C8225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results</w:t>
                        </w:r>
                      </w:p>
                    </w:txbxContent>
                  </v:textbox>
                </v:rect>
                <v:rect id="Rectangle 467" style="position:absolute;left:13743;top:21620;width:2979;height:1328;visibility:visible;mso-wrap-style:square;v-text-anchor:top" o:spid="_x0000_s121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">
                  <v:textbox inset="0,0,0,0">
                    <w:txbxContent>
                      <w:p w:rsidR="00144F42" w:rsidRDefault="000A559E" w14:paraId="20AA1C8F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 xml:space="preserve">, and </w:t>
                        </w:r>
                      </w:p>
                    </w:txbxContent>
                  </v:textbox>
                </v:rect>
                <v:rect id="Rectangle 468" style="position:absolute;left:15989;top:21620;width:3898;height:1328;visibility:visible;mso-wrap-style:square;v-text-anchor:top" o:spid="_x0000_s121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">
                  <v:textbox inset="0,0,0,0">
                    <w:txbxContent>
                      <w:p w:rsidR="00144F42" w:rsidRDefault="000A559E" w14:paraId="2AA49DB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outputs</w:t>
                        </w:r>
                      </w:p>
                    </w:txbxContent>
                  </v:textbox>
                </v:rect>
                <v:rect id="Rectangle 469" style="position:absolute;left:18923;top:21620;width:331;height:1328;visibility:visible;mso-wrap-style:square;v-text-anchor:top" o:spid="_x0000_s121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">
                  <v:textbox inset="0,0,0,0">
                    <w:txbxContent>
                      <w:p w:rsidR="00144F42" w:rsidRDefault="000A559E" w14:paraId="3D888CDE" w14:textId="77777777">
                        <w:pPr>
                          <w:spacing w:after="160" w:line="259" w:lineRule="auto"/>
                          <w:ind w:left="0" w:firstLine="0"/>
                          <w:jc w:val="left"/>
                        </w:pPr>
                        <w:r>
                          <w:rPr>
                            <w:rFonts w:ascii="Arial" w:hAnsi="Arial" w:eastAsia="Arial" w:cs="Arial"/>
                            <w:sz w:val="14"/>
                          </w:rPr>
                          <w:t>.</w:t>
                        </w:r>
                      </w:p>
                    </w:txbxContent>
                  </v:textbox>
                </v:rect>
                <v:shape id="Picture 3915" style="position:absolute;left:2286;top:16668;width:17648;height:6706;visibility:visible;mso-wrap-style:square" o:spid="_x0000_s1216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">
                  <v:imagedata o:title="" r:id="rId29"/>
                </v:shape>
                <v:shape id="Picture 3913" style="position:absolute;left:2286;top:16668;width:17648;height:6706;visibility:visible;mso-wrap-style:square" o:spid="_x0000_s121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">
                  <v:imagedata o:title="" r:id="rId29"/>
                </v:shape>
                <w10:anchorlock/>
              </v:group>
            </w:pict>
          </mc:Fallback>
        </mc:AlternateContent>
      </w:r>
    </w:p>
    <w:p w14:paraId="511CC02F" w14:textId="4C163FCB" w:rsidR="00144F42" w:rsidRDefault="000A559E" w:rsidP="00161577">
      <w:pPr>
        <w:spacing w:line="360" w:lineRule="auto"/>
        <w:ind w:left="2770"/>
      </w:pPr>
      <w:r>
        <w:t>Figure 3: Third page of the presentation.</w:t>
      </w:r>
    </w:p>
    <w:p w14:paraId="0C9A19C1" w14:textId="77777777" w:rsidR="00161577" w:rsidRDefault="00161577" w:rsidP="00161577">
      <w:pPr>
        <w:spacing w:line="360" w:lineRule="auto"/>
        <w:ind w:left="2770"/>
      </w:pPr>
    </w:p>
    <w:p w14:paraId="57059B3F" w14:textId="77777777" w:rsidR="00144F42" w:rsidRDefault="000A559E" w:rsidP="00161577">
      <w:pPr>
        <w:pStyle w:val="Heading2"/>
        <w:spacing w:after="369" w:line="360" w:lineRule="auto"/>
        <w:ind w:left="631" w:hanging="646"/>
      </w:pPr>
      <w:bookmarkStart w:id="4" w:name="_Toc4021"/>
      <w:r>
        <w:t>Including tables</w:t>
      </w:r>
      <w:bookmarkEnd w:id="4"/>
    </w:p>
    <w:p w14:paraId="0D21A75E" w14:textId="77777777" w:rsidR="00144F42" w:rsidRDefault="000A559E" w:rsidP="00161577">
      <w:pPr>
        <w:spacing w:line="360" w:lineRule="auto"/>
        <w:ind w:left="-5"/>
      </w:pPr>
      <w:r>
        <w:t>Use [H] to place the table at exactly this place. Use [h] to place it at this place if suitable. Most of the time, [!tb] will be better, then it is placed at the top or bottom of a page nearby. Refer to table via Table 1.</w:t>
      </w:r>
    </w:p>
    <w:tbl>
      <w:tblPr>
        <w:tblStyle w:val="TableGrid"/>
        <w:tblW w:w="823" w:type="dxa"/>
        <w:tblInd w:w="4261" w:type="dxa"/>
        <w:tblCellMar>
          <w:top w:w="141" w:type="dxa"/>
          <w:left w:w="120" w:type="dxa"/>
          <w:right w:w="120" w:type="dxa"/>
        </w:tblCellMar>
        <w:tblLook w:val="04A0" w:firstRow="1" w:lastRow="0" w:firstColumn="1" w:lastColumn="0" w:noHBand="0" w:noVBand="1"/>
      </w:tblPr>
      <w:tblGrid>
        <w:gridCol w:w="411"/>
        <w:gridCol w:w="412"/>
      </w:tblGrid>
      <w:tr w:rsidR="00144F42" w14:paraId="1C7D9124" w14:textId="77777777">
        <w:trPr>
          <w:trHeight w:val="437"/>
        </w:trPr>
        <w:tc>
          <w:tcPr>
            <w:tcW w:w="412" w:type="dxa"/>
            <w:tcBorders>
              <w:top w:val="nil"/>
              <w:left w:val="nil"/>
              <w:bottom w:val="single" w:sz="3" w:space="0" w:color="000000"/>
              <w:right w:val="single" w:sz="3" w:space="0" w:color="000000"/>
            </w:tcBorders>
          </w:tcPr>
          <w:p w14:paraId="5F1E6EB4" w14:textId="77777777" w:rsidR="00144F42" w:rsidRDefault="000A559E" w:rsidP="00161577">
            <w:pPr>
              <w:spacing w:after="0" w:line="360" w:lineRule="auto"/>
              <w:ind w:left="0" w:firstLine="0"/>
            </w:pPr>
            <w:r>
              <w:t>A</w:t>
            </w:r>
          </w:p>
        </w:tc>
        <w:tc>
          <w:tcPr>
            <w:tcW w:w="412" w:type="dxa"/>
            <w:tcBorders>
              <w:top w:val="nil"/>
              <w:left w:val="single" w:sz="3" w:space="0" w:color="000000"/>
              <w:bottom w:val="single" w:sz="3" w:space="0" w:color="000000"/>
              <w:right w:val="nil"/>
            </w:tcBorders>
          </w:tcPr>
          <w:p w14:paraId="2D89DA04" w14:textId="77777777" w:rsidR="00144F42" w:rsidRDefault="000A559E" w:rsidP="00161577">
            <w:pPr>
              <w:spacing w:after="0" w:line="360" w:lineRule="auto"/>
              <w:ind w:left="7" w:firstLine="0"/>
            </w:pPr>
            <w:r>
              <w:t>B</w:t>
            </w:r>
          </w:p>
        </w:tc>
      </w:tr>
      <w:tr w:rsidR="00144F42" w14:paraId="5764C785" w14:textId="77777777">
        <w:trPr>
          <w:trHeight w:val="437"/>
        </w:trPr>
        <w:tc>
          <w:tcPr>
            <w:tcW w:w="412" w:type="dxa"/>
            <w:tcBorders>
              <w:top w:val="single" w:sz="3" w:space="0" w:color="000000"/>
              <w:left w:val="nil"/>
              <w:bottom w:val="nil"/>
              <w:right w:val="single" w:sz="3" w:space="0" w:color="000000"/>
            </w:tcBorders>
          </w:tcPr>
          <w:p w14:paraId="1835C2B6" w14:textId="77777777" w:rsidR="00144F42" w:rsidRDefault="000A559E" w:rsidP="00161577">
            <w:pPr>
              <w:spacing w:after="0" w:line="360" w:lineRule="auto"/>
              <w:ind w:left="7" w:firstLine="0"/>
            </w:pPr>
            <w:r>
              <w:t>C</w:t>
            </w:r>
          </w:p>
        </w:tc>
        <w:tc>
          <w:tcPr>
            <w:tcW w:w="412" w:type="dxa"/>
            <w:tcBorders>
              <w:top w:val="single" w:sz="3" w:space="0" w:color="000000"/>
              <w:left w:val="single" w:sz="3" w:space="0" w:color="000000"/>
              <w:bottom w:val="nil"/>
              <w:right w:val="nil"/>
            </w:tcBorders>
          </w:tcPr>
          <w:p w14:paraId="617B6F2C" w14:textId="77777777" w:rsidR="00144F42" w:rsidRDefault="000A559E" w:rsidP="00161577">
            <w:pPr>
              <w:spacing w:after="0" w:line="360" w:lineRule="auto"/>
              <w:ind w:left="0" w:firstLine="0"/>
            </w:pPr>
            <w:r>
              <w:t>D</w:t>
            </w:r>
          </w:p>
        </w:tc>
      </w:tr>
    </w:tbl>
    <w:p w14:paraId="50471FAB" w14:textId="77777777" w:rsidR="00144F42" w:rsidRDefault="000A559E" w:rsidP="00161577">
      <w:pPr>
        <w:spacing w:after="185" w:line="360" w:lineRule="auto"/>
        <w:jc w:val="center"/>
      </w:pPr>
      <w:r>
        <w:t>Table 1: My table caption.</w:t>
      </w:r>
      <w:r>
        <w:br w:type="page"/>
      </w:r>
    </w:p>
    <w:p w14:paraId="5396C19B" w14:textId="77777777" w:rsidR="00144F42" w:rsidRDefault="000A559E" w:rsidP="00161577">
      <w:pPr>
        <w:spacing w:after="218" w:line="360" w:lineRule="auto"/>
        <w:ind w:left="-5"/>
        <w:jc w:val="left"/>
      </w:pPr>
      <w:r>
        <w:rPr>
          <w:sz w:val="34"/>
        </w:rPr>
        <w:lastRenderedPageBreak/>
        <w:t>References</w:t>
      </w:r>
    </w:p>
    <w:p w14:paraId="598E3305" w14:textId="77777777" w:rsidR="00144F42" w:rsidRDefault="000A559E" w:rsidP="00161577">
      <w:pPr>
        <w:spacing w:line="360" w:lineRule="auto"/>
        <w:ind w:left="705" w:hanging="720"/>
      </w:pPr>
      <w:r w:rsidRPr="005E5A01">
        <w:rPr>
          <w:lang w:val="de-DE"/>
        </w:rPr>
        <w:t xml:space="preserve">Fridgen, G., </w:t>
      </w:r>
      <w:proofErr w:type="spellStart"/>
      <w:r w:rsidRPr="005E5A01">
        <w:rPr>
          <w:lang w:val="de-DE"/>
        </w:rPr>
        <w:t>Radszuwill</w:t>
      </w:r>
      <w:proofErr w:type="spellEnd"/>
      <w:r w:rsidRPr="005E5A01">
        <w:rPr>
          <w:lang w:val="de-DE"/>
        </w:rPr>
        <w:t xml:space="preserve">, S., Urbach, N., &amp; Utz, L. (2018). </w:t>
      </w:r>
      <w:r>
        <w:t xml:space="preserve">Cross-organizational workflow management using blockchain technology – towards applicability, auditability, and automation. </w:t>
      </w:r>
      <w:r>
        <w:rPr>
          <w:i/>
        </w:rPr>
        <w:t>Proceedings of the 51st Hawaii International Conference on System Sciences</w:t>
      </w:r>
      <w:r>
        <w:t xml:space="preserve">, 3507–3516. </w:t>
      </w:r>
      <w:hyperlink r:id="rId30">
        <w:r>
          <w:t>https://doi.org/10.24251/hicss.2018.444</w:t>
        </w:r>
      </w:hyperlink>
    </w:p>
    <w:p w14:paraId="3F482D3E" w14:textId="77777777" w:rsidR="00144F42" w:rsidRPr="005E5A01" w:rsidRDefault="000A559E" w:rsidP="00161577">
      <w:pPr>
        <w:spacing w:line="360" w:lineRule="auto"/>
        <w:ind w:left="705" w:hanging="720"/>
        <w:rPr>
          <w:lang w:val="de-DE"/>
        </w:rPr>
      </w:pPr>
      <w:r>
        <w:t xml:space="preserve">Nakamoto, S. (2008). Bitcoin: A peer-to-peer electronic cash system. </w:t>
      </w:r>
      <w:proofErr w:type="spellStart"/>
      <w:r w:rsidRPr="005E5A01">
        <w:rPr>
          <w:lang w:val="de-DE"/>
        </w:rPr>
        <w:t>Retrieved</w:t>
      </w:r>
      <w:proofErr w:type="spellEnd"/>
      <w:r w:rsidRPr="005E5A01">
        <w:rPr>
          <w:lang w:val="de-DE"/>
        </w:rPr>
        <w:t xml:space="preserve"> April 17, 2023, </w:t>
      </w:r>
      <w:proofErr w:type="spellStart"/>
      <w:r w:rsidRPr="005E5A01">
        <w:rPr>
          <w:lang w:val="de-DE"/>
        </w:rPr>
        <w:t>from</w:t>
      </w:r>
      <w:proofErr w:type="spellEnd"/>
      <w:r w:rsidRPr="005E5A01">
        <w:rPr>
          <w:lang w:val="de-DE"/>
        </w:rPr>
        <w:t xml:space="preserve"> </w:t>
      </w:r>
      <w:hyperlink r:id="rId31">
        <w:r w:rsidRPr="005E5A01">
          <w:rPr>
            <w:lang w:val="de-DE"/>
          </w:rPr>
          <w:t>https://bitcoin.org/bitcoin.pdf</w:t>
        </w:r>
      </w:hyperlink>
    </w:p>
    <w:p w14:paraId="4EFC88FA" w14:textId="77777777" w:rsidR="00144F42" w:rsidRDefault="000A559E" w:rsidP="00161577">
      <w:pPr>
        <w:spacing w:line="360" w:lineRule="auto"/>
        <w:ind w:left="705" w:hanging="720"/>
      </w:pPr>
      <w:r w:rsidRPr="005E5A01">
        <w:rPr>
          <w:lang w:val="de-DE"/>
        </w:rPr>
        <w:t xml:space="preserve">Roth, T., Utz, M., Baumgarte, F., Rieger, A., Sedlmeir, J., &amp; </w:t>
      </w:r>
      <w:proofErr w:type="spellStart"/>
      <w:r w:rsidRPr="005E5A01">
        <w:rPr>
          <w:lang w:val="de-DE"/>
        </w:rPr>
        <w:t>Struker</w:t>
      </w:r>
      <w:proofErr w:type="spellEnd"/>
      <w:r w:rsidRPr="005E5A01">
        <w:rPr>
          <w:lang w:val="de-DE"/>
        </w:rPr>
        <w:t xml:space="preserve">, J. (2022). </w:t>
      </w:r>
      <w:r>
        <w:t xml:space="preserve">Electricity powered¨ by blockchain: A review with a European perspective. </w:t>
      </w:r>
      <w:r>
        <w:rPr>
          <w:i/>
        </w:rPr>
        <w:t>Applied Energy</w:t>
      </w:r>
      <w:r>
        <w:t xml:space="preserve">. </w:t>
      </w:r>
      <w:hyperlink r:id="rId32">
        <w:r>
          <w:t>https://doi.org/10.</w:t>
        </w:r>
      </w:hyperlink>
    </w:p>
    <w:p w14:paraId="491FB669" w14:textId="77777777" w:rsidR="00144F42" w:rsidRDefault="00000000" w:rsidP="00161577">
      <w:pPr>
        <w:spacing w:line="360" w:lineRule="auto"/>
        <w:ind w:left="730"/>
      </w:pPr>
      <w:hyperlink r:id="rId33">
        <w:r w:rsidR="000A559E">
          <w:t>1016/j.apenergy.2022.119799</w:t>
        </w:r>
      </w:hyperlink>
    </w:p>
    <w:sectPr w:rsidR="00144F42">
      <w:footerReference w:type="even" r:id="rId34"/>
      <w:footerReference w:type="default" r:id="rId35"/>
      <w:footerReference w:type="first" r:id="rId36"/>
      <w:pgSz w:w="12240" w:h="15840"/>
      <w:pgMar w:top="1701" w:right="1417" w:bottom="2473" w:left="1417" w:header="720" w:footer="76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BAA2D" w14:textId="77777777" w:rsidR="00C13BC8" w:rsidRDefault="00C13BC8">
      <w:pPr>
        <w:spacing w:after="0" w:line="240" w:lineRule="auto"/>
      </w:pPr>
      <w:r>
        <w:separator/>
      </w:r>
    </w:p>
  </w:endnote>
  <w:endnote w:type="continuationSeparator" w:id="0">
    <w:p w14:paraId="19C9C4B0" w14:textId="77777777" w:rsidR="00C13BC8" w:rsidRDefault="00C13B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03ED03" w14:textId="77777777" w:rsidR="00144F42" w:rsidRDefault="00144F42">
    <w:pPr>
      <w:spacing w:after="160" w:line="259" w:lineRule="auto"/>
      <w:ind w:left="0" w:firstLine="0"/>
      <w:jc w:val="lef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1ECFDA" w14:textId="77777777" w:rsidR="00144F42" w:rsidRDefault="00144F42">
    <w:pPr>
      <w:spacing w:after="16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094FD" w14:textId="77777777" w:rsidR="00144F42" w:rsidRDefault="00144F42">
    <w:pPr>
      <w:spacing w:after="160" w:line="259" w:lineRule="auto"/>
      <w:ind w:left="0" w:firstLine="0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7D9D4F" w14:textId="77777777" w:rsidR="00144F42" w:rsidRDefault="000A559E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EBCC8C" w14:textId="77777777" w:rsidR="00144F42" w:rsidRDefault="000A559E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FA3E6" w14:textId="77777777" w:rsidR="00144F42" w:rsidRDefault="000A559E">
    <w:pPr>
      <w:spacing w:after="0" w:line="259" w:lineRule="auto"/>
      <w:ind w:left="0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21D4" w14:textId="77777777" w:rsidR="00C13BC8" w:rsidRDefault="00C13BC8">
      <w:pPr>
        <w:spacing w:after="0" w:line="240" w:lineRule="auto"/>
      </w:pPr>
      <w:r>
        <w:separator/>
      </w:r>
    </w:p>
  </w:footnote>
  <w:footnote w:type="continuationSeparator" w:id="0">
    <w:p w14:paraId="357BA9A4" w14:textId="77777777" w:rsidR="00C13BC8" w:rsidRDefault="00C13BC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794B9D"/>
    <w:multiLevelType w:val="multilevel"/>
    <w:tmpl w:val="35BE1F80"/>
    <w:lvl w:ilvl="0">
      <w:start w:val="1"/>
      <w:numFmt w:val="decimal"/>
      <w:pStyle w:val="Heading1"/>
      <w:lvlText w:val="%1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9360B0C"/>
    <w:multiLevelType w:val="hybridMultilevel"/>
    <w:tmpl w:val="F856B166"/>
    <w:lvl w:ilvl="0" w:tplc="3A7E4DB6">
      <w:start w:val="1"/>
      <w:numFmt w:val="decimal"/>
      <w:lvlText w:val="%1"/>
      <w:lvlJc w:val="left"/>
      <w:pPr>
        <w:ind w:left="5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15004F6">
      <w:start w:val="1"/>
      <w:numFmt w:val="lowerLetter"/>
      <w:lvlText w:val="%2"/>
      <w:lvlJc w:val="left"/>
      <w:pPr>
        <w:ind w:left="14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661ED4">
      <w:start w:val="1"/>
      <w:numFmt w:val="lowerRoman"/>
      <w:lvlText w:val="%3"/>
      <w:lvlJc w:val="left"/>
      <w:pPr>
        <w:ind w:left="21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20E2EEC">
      <w:start w:val="1"/>
      <w:numFmt w:val="decimal"/>
      <w:lvlText w:val="%4"/>
      <w:lvlJc w:val="left"/>
      <w:pPr>
        <w:ind w:left="28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A7C1B44">
      <w:start w:val="1"/>
      <w:numFmt w:val="lowerLetter"/>
      <w:lvlText w:val="%5"/>
      <w:lvlJc w:val="left"/>
      <w:pPr>
        <w:ind w:left="359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672A89A">
      <w:start w:val="1"/>
      <w:numFmt w:val="lowerRoman"/>
      <w:lvlText w:val="%6"/>
      <w:lvlJc w:val="left"/>
      <w:pPr>
        <w:ind w:left="431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4D2FFFA">
      <w:start w:val="1"/>
      <w:numFmt w:val="decimal"/>
      <w:lvlText w:val="%7"/>
      <w:lvlJc w:val="left"/>
      <w:pPr>
        <w:ind w:left="503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0D4C6EA">
      <w:start w:val="1"/>
      <w:numFmt w:val="lowerLetter"/>
      <w:lvlText w:val="%8"/>
      <w:lvlJc w:val="left"/>
      <w:pPr>
        <w:ind w:left="575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29C6FB8">
      <w:start w:val="1"/>
      <w:numFmt w:val="lowerRoman"/>
      <w:lvlText w:val="%9"/>
      <w:lvlJc w:val="left"/>
      <w:pPr>
        <w:ind w:left="647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91979647">
    <w:abstractNumId w:val="1"/>
  </w:num>
  <w:num w:numId="2" w16cid:durableId="1183780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wMzO1tLCwMLMwNDdQ0lEKTi0uzszPAykwqQUAqjNSGCwAAAA="/>
  </w:docVars>
  <w:rsids>
    <w:rsidRoot w:val="00144F42"/>
    <w:rsid w:val="000A559E"/>
    <w:rsid w:val="00144F42"/>
    <w:rsid w:val="00155AFF"/>
    <w:rsid w:val="00161577"/>
    <w:rsid w:val="00226BD1"/>
    <w:rsid w:val="002D04D8"/>
    <w:rsid w:val="00485C68"/>
    <w:rsid w:val="00496CFF"/>
    <w:rsid w:val="005E5A01"/>
    <w:rsid w:val="00611669"/>
    <w:rsid w:val="008D79A3"/>
    <w:rsid w:val="00BC55F6"/>
    <w:rsid w:val="00C13BC8"/>
    <w:rsid w:val="00C915C7"/>
    <w:rsid w:val="00DF3684"/>
    <w:rsid w:val="00E25ADA"/>
    <w:rsid w:val="29E7BAFE"/>
    <w:rsid w:val="3DAB7062"/>
    <w:rsid w:val="535EBBBF"/>
    <w:rsid w:val="79F5F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8284D0"/>
  <w15:docId w15:val="{8B7FE9C6-F779-4685-AD9C-EE6CCDD95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366" w:lineRule="auto"/>
      <w:ind w:left="10" w:hanging="10"/>
      <w:jc w:val="both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numPr>
        <w:numId w:val="2"/>
      </w:numPr>
      <w:spacing w:after="394" w:line="265" w:lineRule="auto"/>
      <w:ind w:left="10" w:hanging="10"/>
      <w:outlineLvl w:val="0"/>
    </w:pPr>
    <w:rPr>
      <w:rFonts w:ascii="Calibri" w:eastAsia="Calibri" w:hAnsi="Calibri" w:cs="Calibri"/>
      <w:color w:val="000000"/>
      <w:sz w:val="34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2"/>
      </w:numPr>
      <w:spacing w:after="250" w:line="261" w:lineRule="auto"/>
      <w:ind w:left="10" w:hanging="10"/>
      <w:outlineLvl w:val="1"/>
    </w:pPr>
    <w:rPr>
      <w:rFonts w:ascii="Calibri" w:eastAsia="Calibri" w:hAnsi="Calibri" w:cs="Calibri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000000"/>
      <w:sz w:val="29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34"/>
    </w:rPr>
  </w:style>
  <w:style w:type="paragraph" w:styleId="TOC1">
    <w:name w:val="toc 1"/>
    <w:hidden/>
    <w:pPr>
      <w:spacing w:after="417" w:line="265" w:lineRule="auto"/>
      <w:ind w:left="25" w:right="15" w:hanging="10"/>
    </w:pPr>
    <w:rPr>
      <w:rFonts w:ascii="Calibri" w:eastAsia="Calibri" w:hAnsi="Calibri" w:cs="Calibri"/>
      <w:color w:val="000000"/>
      <w:sz w:val="24"/>
    </w:rPr>
  </w:style>
  <w:style w:type="paragraph" w:styleId="TOC2">
    <w:name w:val="toc 2"/>
    <w:hidden/>
    <w:pPr>
      <w:spacing w:after="296" w:line="265" w:lineRule="auto"/>
      <w:ind w:left="369" w:right="15" w:hanging="10"/>
      <w:jc w:val="right"/>
    </w:pPr>
    <w:rPr>
      <w:rFonts w:ascii="Calibri" w:eastAsia="Calibri" w:hAnsi="Calibri" w:cs="Calibri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262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5.jpeg"/><Relationship Id="rId26" Type="http://schemas.openxmlformats.org/officeDocument/2006/relationships/image" Target="media/image13.png"/><Relationship Id="rId21" Type="http://schemas.openxmlformats.org/officeDocument/2006/relationships/image" Target="media/image6.png"/><Relationship Id="rId34" Type="http://schemas.openxmlformats.org/officeDocument/2006/relationships/footer" Target="footer4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image" Target="media/image4.jpg"/><Relationship Id="rId25" Type="http://schemas.openxmlformats.org/officeDocument/2006/relationships/image" Target="media/image12.png"/><Relationship Id="rId33" Type="http://schemas.openxmlformats.org/officeDocument/2006/relationships/hyperlink" Target="https://doi.org/10.1016/j.apenergy.2022.119799" TargetMode="Externa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image" Target="media/image5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hyperlink" Target="https://doi.org/10.1016/j.apenergy.2022.119799" TargetMode="External"/><Relationship Id="rId37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overleaf.com/read/xwhrcxycrsmh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5.png"/><Relationship Id="rId36" Type="http://schemas.openxmlformats.org/officeDocument/2006/relationships/footer" Target="footer6.xml"/><Relationship Id="rId10" Type="http://schemas.openxmlformats.org/officeDocument/2006/relationships/image" Target="media/image1.png"/><Relationship Id="rId19" Type="http://schemas.openxmlformats.org/officeDocument/2006/relationships/image" Target="media/image6.jpeg"/><Relationship Id="rId31" Type="http://schemas.openxmlformats.org/officeDocument/2006/relationships/hyperlink" Target="https://bitcoin.org/bitcoin.pdf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image" Target="media/image7.png"/><Relationship Id="rId27" Type="http://schemas.openxmlformats.org/officeDocument/2006/relationships/image" Target="media/image14.png"/><Relationship Id="rId30" Type="http://schemas.openxmlformats.org/officeDocument/2006/relationships/hyperlink" Target="https://doi.org/10.24251/hicss.2018.444" TargetMode="External"/><Relationship Id="rId35" Type="http://schemas.openxmlformats.org/officeDocument/2006/relationships/footer" Target="footer5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8B6104B107CCC49B2B815AEE391F3CF" ma:contentTypeVersion="19" ma:contentTypeDescription="Crée un document." ma:contentTypeScope="" ma:versionID="7f7057bf75d643c40568c638b90e013c">
  <xsd:schema xmlns:xsd="http://www.w3.org/2001/XMLSchema" xmlns:xs="http://www.w3.org/2001/XMLSchema" xmlns:p="http://schemas.microsoft.com/office/2006/metadata/properties" xmlns:ns2="8a6a10a4-bdd6-4073-a866-5de285d021c6" xmlns:ns3="ad2d6a42-fe0c-467b-ad7a-5c080b9a1920" targetNamespace="http://schemas.microsoft.com/office/2006/metadata/properties" ma:root="true" ma:fieldsID="b4ce5fb3ea45c820f39c0e324f2094dd" ns2:_="" ns3:_="">
    <xsd:import namespace="8a6a10a4-bdd6-4073-a866-5de285d021c6"/>
    <xsd:import namespace="ad2d6a42-fe0c-467b-ad7a-5c080b9a19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6a10a4-bdd6-4073-a866-5de285d021c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Balises d’images" ma:readOnly="false" ma:fieldId="{5cf76f15-5ced-4ddc-b409-7134ff3c332f}" ma:taxonomyMulti="true" ma:sspId="b1350db3-1762-4bf1-805b-8e7c55ddee4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2d6a42-fe0c-467b-ad7a-5c080b9a19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66eef98e-8ff5-4b26-83d0-375576093d17}" ma:internalName="TaxCatchAll" ma:showField="CatchAllData" ma:web="ad2d6a42-fe0c-467b-ad7a-5c080b9a192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a6a10a4-bdd6-4073-a866-5de285d021c6">
      <Terms xmlns="http://schemas.microsoft.com/office/infopath/2007/PartnerControls"/>
    </lcf76f155ced4ddcb4097134ff3c332f>
    <TaxCatchAll xmlns="ad2d6a42-fe0c-467b-ad7a-5c080b9a1920" xsi:nil="true"/>
  </documentManagement>
</p:properties>
</file>

<file path=customXml/itemProps1.xml><?xml version="1.0" encoding="utf-8"?>
<ds:datastoreItem xmlns:ds="http://schemas.openxmlformats.org/officeDocument/2006/customXml" ds:itemID="{9FD57A1A-99D3-480B-B936-92F5282F0C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a6a10a4-bdd6-4073-a866-5de285d021c6"/>
    <ds:schemaRef ds:uri="ad2d6a42-fe0c-467b-ad7a-5c080b9a19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9E81CC6-1CAD-44D6-B207-BB2CBFB4CE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9636462-8670-47D6-83F9-97EA741A0F05}">
  <ds:schemaRefs>
    <ds:schemaRef ds:uri="http://schemas.microsoft.com/office/2006/metadata/properties"/>
    <ds:schemaRef ds:uri="http://schemas.microsoft.com/office/infopath/2007/PartnerControls"/>
    <ds:schemaRef ds:uri="8a6a10a4-bdd6-4073-a866-5de285d021c6"/>
    <ds:schemaRef ds:uri="ad2d6a42-fe0c-467b-ad7a-5c080b9a192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836</Words>
  <Characters>4801</Characters>
  <Application>Microsoft Office Word</Application>
  <DocSecurity>0</DocSecurity>
  <Lines>109</Lines>
  <Paragraphs>59</Paragraphs>
  <ScaleCrop>false</ScaleCrop>
  <Company>University of Luxembourg</Company>
  <LinksUpToDate>false</LinksUpToDate>
  <CharactersWithSpaces>5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es SEDLMEIR</dc:creator>
  <cp:keywords/>
  <cp:lastModifiedBy>Johannes SEDLMEIR</cp:lastModifiedBy>
  <cp:revision>15</cp:revision>
  <dcterms:created xsi:type="dcterms:W3CDTF">2023-01-07T11:00:00Z</dcterms:created>
  <dcterms:modified xsi:type="dcterms:W3CDTF">2024-12-17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b112a540e435be8a3730572353bd60c7bcc2bf6624f89dcce716a42392a8c9</vt:lpwstr>
  </property>
  <property fmtid="{D5CDD505-2E9C-101B-9397-08002B2CF9AE}" pid="3" name="ContentTypeId">
    <vt:lpwstr>0x010100A8B6104B107CCC49B2B815AEE391F3CF</vt:lpwstr>
  </property>
  <property fmtid="{D5CDD505-2E9C-101B-9397-08002B2CF9AE}" pid="4" name="MediaServiceImageTags">
    <vt:lpwstr/>
  </property>
</Properties>
</file>